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882CBE" w14:textId="77777777" w:rsidR="00295C1C" w:rsidRDefault="00E414EB">
      <w:pPr>
        <w:pStyle w:val="Title"/>
      </w:pPr>
      <w:r>
        <w:rPr>
          <w:noProof/>
        </w:rPr>
        <mc:AlternateContent>
          <mc:Choice Requires="wpg">
            <w:drawing>
              <wp:anchor distT="0" distB="0" distL="0" distR="0" simplePos="0" relativeHeight="487541248" behindDoc="1" locked="0" layoutInCell="1" allowOverlap="1" wp14:anchorId="00882CD4" wp14:editId="4133062E">
                <wp:simplePos x="0" y="0"/>
                <wp:positionH relativeFrom="page">
                  <wp:posOffset>-38099</wp:posOffset>
                </wp:positionH>
                <wp:positionV relativeFrom="page">
                  <wp:posOffset>-38099</wp:posOffset>
                </wp:positionV>
                <wp:extent cx="7848600" cy="10134600"/>
                <wp:effectExtent l="0" t="0" r="0" b="0"/>
                <wp:wrapNone/>
                <wp:docPr id="1" name="Group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848600" cy="10134600"/>
                          <a:chOff x="0" y="0"/>
                          <a:chExt cx="7848600" cy="10134600"/>
                        </a:xfrm>
                      </wpg:grpSpPr>
                      <wps:wsp>
                        <wps:cNvPr id="2" name="Graphic 2"/>
                        <wps:cNvSpPr/>
                        <wps:spPr>
                          <a:xfrm>
                            <a:off x="38099" y="38099"/>
                            <a:ext cx="7772400" cy="10058400"/>
                          </a:xfrm>
                          <a:custGeom>
                            <a:avLst/>
                            <a:gdLst/>
                            <a:ahLst/>
                            <a:cxnLst/>
                            <a:rect l="l" t="t" r="r" b="b"/>
                            <a:pathLst>
                              <a:path w="7772400" h="10058400">
                                <a:moveTo>
                                  <a:pt x="0" y="0"/>
                                </a:moveTo>
                                <a:lnTo>
                                  <a:pt x="7772399" y="0"/>
                                </a:lnTo>
                                <a:lnTo>
                                  <a:pt x="7772399" y="10058399"/>
                                </a:lnTo>
                                <a:lnTo>
                                  <a:pt x="0" y="10058399"/>
                                </a:lnTo>
                                <a:lnTo>
                                  <a:pt x="0" y="0"/>
                                </a:lnTo>
                                <a:close/>
                              </a:path>
                            </a:pathLst>
                          </a:custGeom>
                          <a:ln w="76199">
                            <a:solidFill>
                              <a:srgbClr val="003367"/>
                            </a:solidFill>
                            <a:prstDash val="solid"/>
                          </a:ln>
                        </wps:spPr>
                        <wps:bodyPr wrap="square" lIns="0" tIns="0" rIns="0" bIns="0" rtlCol="0">
                          <a:prstTxWarp prst="textNoShape">
                            <a:avLst/>
                          </a:prstTxWarp>
                          <a:noAutofit/>
                        </wps:bodyPr>
                      </wps:wsp>
                      <wps:wsp>
                        <wps:cNvPr id="3" name="Graphic 3"/>
                        <wps:cNvSpPr/>
                        <wps:spPr>
                          <a:xfrm>
                            <a:off x="229031" y="8996362"/>
                            <a:ext cx="741045" cy="72390"/>
                          </a:xfrm>
                          <a:custGeom>
                            <a:avLst/>
                            <a:gdLst/>
                            <a:ahLst/>
                            <a:cxnLst/>
                            <a:rect l="l" t="t" r="r" b="b"/>
                            <a:pathLst>
                              <a:path w="741045" h="72390">
                                <a:moveTo>
                                  <a:pt x="54368" y="1155"/>
                                </a:moveTo>
                                <a:lnTo>
                                  <a:pt x="44297" y="1155"/>
                                </a:lnTo>
                                <a:lnTo>
                                  <a:pt x="30607" y="49695"/>
                                </a:lnTo>
                                <a:lnTo>
                                  <a:pt x="29273" y="54660"/>
                                </a:lnTo>
                                <a:lnTo>
                                  <a:pt x="28130" y="58483"/>
                                </a:lnTo>
                                <a:lnTo>
                                  <a:pt x="27559" y="60972"/>
                                </a:lnTo>
                                <a:lnTo>
                                  <a:pt x="24904" y="50647"/>
                                </a:lnTo>
                                <a:lnTo>
                                  <a:pt x="11404" y="1155"/>
                                </a:lnTo>
                                <a:lnTo>
                                  <a:pt x="0" y="1155"/>
                                </a:lnTo>
                                <a:lnTo>
                                  <a:pt x="0" y="71107"/>
                                </a:lnTo>
                                <a:lnTo>
                                  <a:pt x="7226" y="71107"/>
                                </a:lnTo>
                                <a:lnTo>
                                  <a:pt x="7226" y="11658"/>
                                </a:lnTo>
                                <a:lnTo>
                                  <a:pt x="23761" y="71107"/>
                                </a:lnTo>
                                <a:lnTo>
                                  <a:pt x="30607" y="71107"/>
                                </a:lnTo>
                                <a:lnTo>
                                  <a:pt x="47142" y="12623"/>
                                </a:lnTo>
                                <a:lnTo>
                                  <a:pt x="47142" y="71107"/>
                                </a:lnTo>
                                <a:lnTo>
                                  <a:pt x="54368" y="71107"/>
                                </a:lnTo>
                                <a:lnTo>
                                  <a:pt x="54368" y="1155"/>
                                </a:lnTo>
                                <a:close/>
                              </a:path>
                              <a:path w="741045" h="72390">
                                <a:moveTo>
                                  <a:pt x="117297" y="71107"/>
                                </a:moveTo>
                                <a:lnTo>
                                  <a:pt x="110210" y="49885"/>
                                </a:lnTo>
                                <a:lnTo>
                                  <a:pt x="107721" y="42430"/>
                                </a:lnTo>
                                <a:lnTo>
                                  <a:pt x="99618" y="18224"/>
                                </a:lnTo>
                                <a:lnTo>
                                  <a:pt x="99618" y="42430"/>
                                </a:lnTo>
                                <a:lnTo>
                                  <a:pt x="80225" y="42430"/>
                                </a:lnTo>
                                <a:lnTo>
                                  <a:pt x="86690" y="21983"/>
                                </a:lnTo>
                                <a:lnTo>
                                  <a:pt x="88023" y="17589"/>
                                </a:lnTo>
                                <a:lnTo>
                                  <a:pt x="88099" y="17208"/>
                                </a:lnTo>
                                <a:lnTo>
                                  <a:pt x="88976" y="13004"/>
                                </a:lnTo>
                                <a:lnTo>
                                  <a:pt x="89077" y="12433"/>
                                </a:lnTo>
                                <a:lnTo>
                                  <a:pt x="89738" y="8610"/>
                                </a:lnTo>
                                <a:lnTo>
                                  <a:pt x="90500" y="12433"/>
                                </a:lnTo>
                                <a:lnTo>
                                  <a:pt x="91821" y="17208"/>
                                </a:lnTo>
                                <a:lnTo>
                                  <a:pt x="91948" y="17589"/>
                                </a:lnTo>
                                <a:lnTo>
                                  <a:pt x="93726" y="23126"/>
                                </a:lnTo>
                                <a:lnTo>
                                  <a:pt x="99618" y="42430"/>
                                </a:lnTo>
                                <a:lnTo>
                                  <a:pt x="99618" y="18224"/>
                                </a:lnTo>
                                <a:lnTo>
                                  <a:pt x="96405" y="8610"/>
                                </a:lnTo>
                                <a:lnTo>
                                  <a:pt x="93916" y="1155"/>
                                </a:lnTo>
                                <a:lnTo>
                                  <a:pt x="85928" y="1155"/>
                                </a:lnTo>
                                <a:lnTo>
                                  <a:pt x="63881" y="71107"/>
                                </a:lnTo>
                                <a:lnTo>
                                  <a:pt x="71869" y="71107"/>
                                </a:lnTo>
                                <a:lnTo>
                                  <a:pt x="78143" y="49885"/>
                                </a:lnTo>
                                <a:lnTo>
                                  <a:pt x="102095" y="49885"/>
                                </a:lnTo>
                                <a:lnTo>
                                  <a:pt x="108750" y="71107"/>
                                </a:lnTo>
                                <a:lnTo>
                                  <a:pt x="117297" y="71107"/>
                                </a:lnTo>
                                <a:close/>
                              </a:path>
                              <a:path w="741045" h="72390">
                                <a:moveTo>
                                  <a:pt x="169392" y="47015"/>
                                </a:moveTo>
                                <a:lnTo>
                                  <a:pt x="147154" y="29629"/>
                                </a:lnTo>
                                <a:lnTo>
                                  <a:pt x="141452" y="27901"/>
                                </a:lnTo>
                                <a:lnTo>
                                  <a:pt x="137833" y="26377"/>
                                </a:lnTo>
                                <a:lnTo>
                                  <a:pt x="134416" y="23317"/>
                                </a:lnTo>
                                <a:lnTo>
                                  <a:pt x="133654" y="21221"/>
                                </a:lnTo>
                                <a:lnTo>
                                  <a:pt x="133654" y="15290"/>
                                </a:lnTo>
                                <a:lnTo>
                                  <a:pt x="134988" y="12814"/>
                                </a:lnTo>
                                <a:lnTo>
                                  <a:pt x="139166" y="8991"/>
                                </a:lnTo>
                                <a:lnTo>
                                  <a:pt x="142582" y="8026"/>
                                </a:lnTo>
                                <a:lnTo>
                                  <a:pt x="151142" y="8026"/>
                                </a:lnTo>
                                <a:lnTo>
                                  <a:pt x="160655" y="21412"/>
                                </a:lnTo>
                                <a:lnTo>
                                  <a:pt x="167881" y="20840"/>
                                </a:lnTo>
                                <a:lnTo>
                                  <a:pt x="167690" y="16637"/>
                                </a:lnTo>
                                <a:lnTo>
                                  <a:pt x="166738" y="12814"/>
                                </a:lnTo>
                                <a:lnTo>
                                  <a:pt x="165023" y="9753"/>
                                </a:lnTo>
                                <a:lnTo>
                                  <a:pt x="163309" y="6502"/>
                                </a:lnTo>
                                <a:lnTo>
                                  <a:pt x="160845" y="4203"/>
                                </a:lnTo>
                                <a:lnTo>
                                  <a:pt x="157607" y="2489"/>
                                </a:lnTo>
                                <a:lnTo>
                                  <a:pt x="154571" y="774"/>
                                </a:lnTo>
                                <a:lnTo>
                                  <a:pt x="150761" y="0"/>
                                </a:lnTo>
                                <a:lnTo>
                                  <a:pt x="140500" y="0"/>
                                </a:lnTo>
                                <a:lnTo>
                                  <a:pt x="135559" y="1727"/>
                                </a:lnTo>
                                <a:lnTo>
                                  <a:pt x="132130" y="5359"/>
                                </a:lnTo>
                                <a:lnTo>
                                  <a:pt x="128524" y="8991"/>
                                </a:lnTo>
                                <a:lnTo>
                                  <a:pt x="126619" y="13576"/>
                                </a:lnTo>
                                <a:lnTo>
                                  <a:pt x="126619" y="22364"/>
                                </a:lnTo>
                                <a:lnTo>
                                  <a:pt x="145249" y="38608"/>
                                </a:lnTo>
                                <a:lnTo>
                                  <a:pt x="151333" y="40525"/>
                                </a:lnTo>
                                <a:lnTo>
                                  <a:pt x="162356" y="49885"/>
                                </a:lnTo>
                                <a:lnTo>
                                  <a:pt x="162356" y="55435"/>
                                </a:lnTo>
                                <a:lnTo>
                                  <a:pt x="161036" y="58293"/>
                                </a:lnTo>
                                <a:lnTo>
                                  <a:pt x="158559" y="60591"/>
                                </a:lnTo>
                                <a:lnTo>
                                  <a:pt x="156083" y="62687"/>
                                </a:lnTo>
                                <a:lnTo>
                                  <a:pt x="152666" y="63842"/>
                                </a:lnTo>
                                <a:lnTo>
                                  <a:pt x="145059" y="63842"/>
                                </a:lnTo>
                                <a:lnTo>
                                  <a:pt x="131368" y="47790"/>
                                </a:lnTo>
                                <a:lnTo>
                                  <a:pt x="124333" y="48552"/>
                                </a:lnTo>
                                <a:lnTo>
                                  <a:pt x="124523" y="56007"/>
                                </a:lnTo>
                                <a:lnTo>
                                  <a:pt x="126619" y="61734"/>
                                </a:lnTo>
                                <a:lnTo>
                                  <a:pt x="134607" y="69761"/>
                                </a:lnTo>
                                <a:lnTo>
                                  <a:pt x="140309" y="71869"/>
                                </a:lnTo>
                                <a:lnTo>
                                  <a:pt x="151904" y="71869"/>
                                </a:lnTo>
                                <a:lnTo>
                                  <a:pt x="169392" y="55041"/>
                                </a:lnTo>
                                <a:lnTo>
                                  <a:pt x="169392" y="47015"/>
                                </a:lnTo>
                                <a:close/>
                              </a:path>
                              <a:path w="741045" h="72390">
                                <a:moveTo>
                                  <a:pt x="226428" y="47015"/>
                                </a:moveTo>
                                <a:lnTo>
                                  <a:pt x="204190" y="29629"/>
                                </a:lnTo>
                                <a:lnTo>
                                  <a:pt x="198488" y="27901"/>
                                </a:lnTo>
                                <a:lnTo>
                                  <a:pt x="194868" y="26377"/>
                                </a:lnTo>
                                <a:lnTo>
                                  <a:pt x="191452" y="23317"/>
                                </a:lnTo>
                                <a:lnTo>
                                  <a:pt x="190690" y="21221"/>
                                </a:lnTo>
                                <a:lnTo>
                                  <a:pt x="190690" y="15290"/>
                                </a:lnTo>
                                <a:lnTo>
                                  <a:pt x="192024" y="12814"/>
                                </a:lnTo>
                                <a:lnTo>
                                  <a:pt x="196202" y="8991"/>
                                </a:lnTo>
                                <a:lnTo>
                                  <a:pt x="199631" y="8026"/>
                                </a:lnTo>
                                <a:lnTo>
                                  <a:pt x="208178" y="8026"/>
                                </a:lnTo>
                                <a:lnTo>
                                  <a:pt x="217690" y="21412"/>
                                </a:lnTo>
                                <a:lnTo>
                                  <a:pt x="224917" y="20840"/>
                                </a:lnTo>
                                <a:lnTo>
                                  <a:pt x="224726" y="16637"/>
                                </a:lnTo>
                                <a:lnTo>
                                  <a:pt x="223774" y="12814"/>
                                </a:lnTo>
                                <a:lnTo>
                                  <a:pt x="222059" y="9753"/>
                                </a:lnTo>
                                <a:lnTo>
                                  <a:pt x="220345" y="6502"/>
                                </a:lnTo>
                                <a:lnTo>
                                  <a:pt x="217881" y="4203"/>
                                </a:lnTo>
                                <a:lnTo>
                                  <a:pt x="214642" y="2489"/>
                                </a:lnTo>
                                <a:lnTo>
                                  <a:pt x="211607" y="774"/>
                                </a:lnTo>
                                <a:lnTo>
                                  <a:pt x="207797" y="0"/>
                                </a:lnTo>
                                <a:lnTo>
                                  <a:pt x="197535" y="0"/>
                                </a:lnTo>
                                <a:lnTo>
                                  <a:pt x="192595" y="1727"/>
                                </a:lnTo>
                                <a:lnTo>
                                  <a:pt x="185369" y="8991"/>
                                </a:lnTo>
                                <a:lnTo>
                                  <a:pt x="183464" y="13576"/>
                                </a:lnTo>
                                <a:lnTo>
                                  <a:pt x="183464" y="22364"/>
                                </a:lnTo>
                                <a:lnTo>
                                  <a:pt x="202095" y="38608"/>
                                </a:lnTo>
                                <a:lnTo>
                                  <a:pt x="208178" y="40525"/>
                                </a:lnTo>
                                <a:lnTo>
                                  <a:pt x="219214" y="49885"/>
                                </a:lnTo>
                                <a:lnTo>
                                  <a:pt x="219214" y="55435"/>
                                </a:lnTo>
                                <a:lnTo>
                                  <a:pt x="217881" y="58293"/>
                                </a:lnTo>
                                <a:lnTo>
                                  <a:pt x="215404" y="60591"/>
                                </a:lnTo>
                                <a:lnTo>
                                  <a:pt x="212928" y="62687"/>
                                </a:lnTo>
                                <a:lnTo>
                                  <a:pt x="209511" y="63842"/>
                                </a:lnTo>
                                <a:lnTo>
                                  <a:pt x="201904" y="63842"/>
                                </a:lnTo>
                                <a:lnTo>
                                  <a:pt x="188214" y="47790"/>
                                </a:lnTo>
                                <a:lnTo>
                                  <a:pt x="180987" y="48552"/>
                                </a:lnTo>
                                <a:lnTo>
                                  <a:pt x="181178" y="56007"/>
                                </a:lnTo>
                                <a:lnTo>
                                  <a:pt x="183273" y="61734"/>
                                </a:lnTo>
                                <a:lnTo>
                                  <a:pt x="187452" y="65557"/>
                                </a:lnTo>
                                <a:lnTo>
                                  <a:pt x="191643" y="69761"/>
                                </a:lnTo>
                                <a:lnTo>
                                  <a:pt x="197345" y="71869"/>
                                </a:lnTo>
                                <a:lnTo>
                                  <a:pt x="208940" y="71869"/>
                                </a:lnTo>
                                <a:lnTo>
                                  <a:pt x="226428" y="55041"/>
                                </a:lnTo>
                                <a:lnTo>
                                  <a:pt x="226428" y="47015"/>
                                </a:lnTo>
                                <a:close/>
                              </a:path>
                              <a:path w="741045" h="72390">
                                <a:moveTo>
                                  <a:pt x="287464" y="71107"/>
                                </a:moveTo>
                                <a:lnTo>
                                  <a:pt x="280365" y="49885"/>
                                </a:lnTo>
                                <a:lnTo>
                                  <a:pt x="277876" y="42430"/>
                                </a:lnTo>
                                <a:lnTo>
                                  <a:pt x="269786" y="18237"/>
                                </a:lnTo>
                                <a:lnTo>
                                  <a:pt x="269786" y="42430"/>
                                </a:lnTo>
                                <a:lnTo>
                                  <a:pt x="250393" y="42430"/>
                                </a:lnTo>
                                <a:lnTo>
                                  <a:pt x="256857" y="21983"/>
                                </a:lnTo>
                                <a:lnTo>
                                  <a:pt x="258178" y="17589"/>
                                </a:lnTo>
                                <a:lnTo>
                                  <a:pt x="258267" y="17208"/>
                                </a:lnTo>
                                <a:lnTo>
                                  <a:pt x="259130" y="13004"/>
                                </a:lnTo>
                                <a:lnTo>
                                  <a:pt x="259232" y="12433"/>
                                </a:lnTo>
                                <a:lnTo>
                                  <a:pt x="259892" y="8610"/>
                                </a:lnTo>
                                <a:lnTo>
                                  <a:pt x="260654" y="12433"/>
                                </a:lnTo>
                                <a:lnTo>
                                  <a:pt x="261988" y="17208"/>
                                </a:lnTo>
                                <a:lnTo>
                                  <a:pt x="262102" y="17589"/>
                                </a:lnTo>
                                <a:lnTo>
                                  <a:pt x="263893" y="23126"/>
                                </a:lnTo>
                                <a:lnTo>
                                  <a:pt x="269786" y="42430"/>
                                </a:lnTo>
                                <a:lnTo>
                                  <a:pt x="269786" y="18237"/>
                                </a:lnTo>
                                <a:lnTo>
                                  <a:pt x="266573" y="8610"/>
                                </a:lnTo>
                                <a:lnTo>
                                  <a:pt x="264083" y="1155"/>
                                </a:lnTo>
                                <a:lnTo>
                                  <a:pt x="256095" y="1155"/>
                                </a:lnTo>
                                <a:lnTo>
                                  <a:pt x="234035" y="71107"/>
                                </a:lnTo>
                                <a:lnTo>
                                  <a:pt x="242023" y="71107"/>
                                </a:lnTo>
                                <a:lnTo>
                                  <a:pt x="248297" y="49885"/>
                                </a:lnTo>
                                <a:lnTo>
                                  <a:pt x="272249" y="49885"/>
                                </a:lnTo>
                                <a:lnTo>
                                  <a:pt x="278904" y="71107"/>
                                </a:lnTo>
                                <a:lnTo>
                                  <a:pt x="287464" y="71107"/>
                                </a:lnTo>
                                <a:close/>
                              </a:path>
                              <a:path w="741045" h="72390">
                                <a:moveTo>
                                  <a:pt x="345071" y="48933"/>
                                </a:moveTo>
                                <a:lnTo>
                                  <a:pt x="337464" y="46634"/>
                                </a:lnTo>
                                <a:lnTo>
                                  <a:pt x="336511" y="52565"/>
                                </a:lnTo>
                                <a:lnTo>
                                  <a:pt x="334429" y="57150"/>
                                </a:lnTo>
                                <a:lnTo>
                                  <a:pt x="331762" y="60210"/>
                                </a:lnTo>
                                <a:lnTo>
                                  <a:pt x="328714" y="63080"/>
                                </a:lnTo>
                                <a:lnTo>
                                  <a:pt x="325297" y="64604"/>
                                </a:lnTo>
                                <a:lnTo>
                                  <a:pt x="315595" y="64604"/>
                                </a:lnTo>
                                <a:lnTo>
                                  <a:pt x="311226" y="62115"/>
                                </a:lnTo>
                                <a:lnTo>
                                  <a:pt x="307809" y="57340"/>
                                </a:lnTo>
                                <a:lnTo>
                                  <a:pt x="304571" y="52565"/>
                                </a:lnTo>
                                <a:lnTo>
                                  <a:pt x="302856" y="45300"/>
                                </a:lnTo>
                                <a:lnTo>
                                  <a:pt x="302856" y="29438"/>
                                </a:lnTo>
                                <a:lnTo>
                                  <a:pt x="318071" y="8026"/>
                                </a:lnTo>
                                <a:lnTo>
                                  <a:pt x="329476" y="8026"/>
                                </a:lnTo>
                                <a:lnTo>
                                  <a:pt x="334606" y="12814"/>
                                </a:lnTo>
                                <a:lnTo>
                                  <a:pt x="337083" y="22555"/>
                                </a:lnTo>
                                <a:lnTo>
                                  <a:pt x="344500" y="20459"/>
                                </a:lnTo>
                                <a:lnTo>
                                  <a:pt x="342785" y="13766"/>
                                </a:lnTo>
                                <a:lnTo>
                                  <a:pt x="340131" y="8801"/>
                                </a:lnTo>
                                <a:lnTo>
                                  <a:pt x="332143" y="1917"/>
                                </a:lnTo>
                                <a:lnTo>
                                  <a:pt x="327393" y="190"/>
                                </a:lnTo>
                                <a:lnTo>
                                  <a:pt x="316738" y="190"/>
                                </a:lnTo>
                                <a:lnTo>
                                  <a:pt x="294881" y="28105"/>
                                </a:lnTo>
                                <a:lnTo>
                                  <a:pt x="294881" y="43586"/>
                                </a:lnTo>
                                <a:lnTo>
                                  <a:pt x="296024" y="50266"/>
                                </a:lnTo>
                                <a:lnTo>
                                  <a:pt x="298488" y="56007"/>
                                </a:lnTo>
                                <a:lnTo>
                                  <a:pt x="300774" y="61734"/>
                                </a:lnTo>
                                <a:lnTo>
                                  <a:pt x="303809" y="65747"/>
                                </a:lnTo>
                                <a:lnTo>
                                  <a:pt x="307619" y="68427"/>
                                </a:lnTo>
                                <a:lnTo>
                                  <a:pt x="311226" y="70916"/>
                                </a:lnTo>
                                <a:lnTo>
                                  <a:pt x="315785" y="72250"/>
                                </a:lnTo>
                                <a:lnTo>
                                  <a:pt x="327012" y="72250"/>
                                </a:lnTo>
                                <a:lnTo>
                                  <a:pt x="332143" y="70332"/>
                                </a:lnTo>
                                <a:lnTo>
                                  <a:pt x="340512" y="62687"/>
                                </a:lnTo>
                                <a:lnTo>
                                  <a:pt x="343357" y="56769"/>
                                </a:lnTo>
                                <a:lnTo>
                                  <a:pt x="345071" y="48933"/>
                                </a:lnTo>
                                <a:close/>
                              </a:path>
                              <a:path w="741045" h="72390">
                                <a:moveTo>
                                  <a:pt x="402869" y="1155"/>
                                </a:moveTo>
                                <a:lnTo>
                                  <a:pt x="395262" y="1155"/>
                                </a:lnTo>
                                <a:lnTo>
                                  <a:pt x="395262" y="29819"/>
                                </a:lnTo>
                                <a:lnTo>
                                  <a:pt x="365607" y="29819"/>
                                </a:lnTo>
                                <a:lnTo>
                                  <a:pt x="365607" y="1155"/>
                                </a:lnTo>
                                <a:lnTo>
                                  <a:pt x="358000" y="1155"/>
                                </a:lnTo>
                                <a:lnTo>
                                  <a:pt x="358000" y="71107"/>
                                </a:lnTo>
                                <a:lnTo>
                                  <a:pt x="365607" y="71107"/>
                                </a:lnTo>
                                <a:lnTo>
                                  <a:pt x="365607" y="38227"/>
                                </a:lnTo>
                                <a:lnTo>
                                  <a:pt x="395262" y="38227"/>
                                </a:lnTo>
                                <a:lnTo>
                                  <a:pt x="395262" y="71107"/>
                                </a:lnTo>
                                <a:lnTo>
                                  <a:pt x="402869" y="71107"/>
                                </a:lnTo>
                                <a:lnTo>
                                  <a:pt x="402869" y="1155"/>
                                </a:lnTo>
                                <a:close/>
                              </a:path>
                              <a:path w="741045" h="72390">
                                <a:moveTo>
                                  <a:pt x="463892" y="1155"/>
                                </a:moveTo>
                                <a:lnTo>
                                  <a:pt x="456285" y="1155"/>
                                </a:lnTo>
                                <a:lnTo>
                                  <a:pt x="456285" y="50457"/>
                                </a:lnTo>
                                <a:lnTo>
                                  <a:pt x="455155" y="56388"/>
                                </a:lnTo>
                                <a:lnTo>
                                  <a:pt x="452678" y="59448"/>
                                </a:lnTo>
                                <a:lnTo>
                                  <a:pt x="450392" y="62496"/>
                                </a:lnTo>
                                <a:lnTo>
                                  <a:pt x="446405" y="64033"/>
                                </a:lnTo>
                                <a:lnTo>
                                  <a:pt x="437845" y="64033"/>
                                </a:lnTo>
                                <a:lnTo>
                                  <a:pt x="435190" y="63271"/>
                                </a:lnTo>
                                <a:lnTo>
                                  <a:pt x="426631" y="1155"/>
                                </a:lnTo>
                                <a:lnTo>
                                  <a:pt x="419023" y="1155"/>
                                </a:lnTo>
                                <a:lnTo>
                                  <a:pt x="419023" y="53136"/>
                                </a:lnTo>
                                <a:lnTo>
                                  <a:pt x="420928" y="60972"/>
                                </a:lnTo>
                                <a:lnTo>
                                  <a:pt x="424726" y="65557"/>
                                </a:lnTo>
                                <a:lnTo>
                                  <a:pt x="428536" y="69951"/>
                                </a:lnTo>
                                <a:lnTo>
                                  <a:pt x="434047" y="72250"/>
                                </a:lnTo>
                                <a:lnTo>
                                  <a:pt x="446976" y="72250"/>
                                </a:lnTo>
                                <a:lnTo>
                                  <a:pt x="451345" y="70916"/>
                                </a:lnTo>
                                <a:lnTo>
                                  <a:pt x="454774" y="68427"/>
                                </a:lnTo>
                                <a:lnTo>
                                  <a:pt x="458381" y="65938"/>
                                </a:lnTo>
                                <a:lnTo>
                                  <a:pt x="463461" y="52374"/>
                                </a:lnTo>
                                <a:lnTo>
                                  <a:pt x="463892" y="48171"/>
                                </a:lnTo>
                                <a:lnTo>
                                  <a:pt x="463892" y="1155"/>
                                </a:lnTo>
                                <a:close/>
                              </a:path>
                              <a:path w="741045" h="72390">
                                <a:moveTo>
                                  <a:pt x="522833" y="47015"/>
                                </a:moveTo>
                                <a:lnTo>
                                  <a:pt x="500595" y="29629"/>
                                </a:lnTo>
                                <a:lnTo>
                                  <a:pt x="494880" y="27901"/>
                                </a:lnTo>
                                <a:lnTo>
                                  <a:pt x="491274" y="26377"/>
                                </a:lnTo>
                                <a:lnTo>
                                  <a:pt x="487857" y="23317"/>
                                </a:lnTo>
                                <a:lnTo>
                                  <a:pt x="487095" y="21221"/>
                                </a:lnTo>
                                <a:lnTo>
                                  <a:pt x="487095" y="15290"/>
                                </a:lnTo>
                                <a:lnTo>
                                  <a:pt x="488226" y="12814"/>
                                </a:lnTo>
                                <a:lnTo>
                                  <a:pt x="490512" y="10896"/>
                                </a:lnTo>
                                <a:lnTo>
                                  <a:pt x="492607" y="8991"/>
                                </a:lnTo>
                                <a:lnTo>
                                  <a:pt x="496023" y="8026"/>
                                </a:lnTo>
                                <a:lnTo>
                                  <a:pt x="504583" y="8026"/>
                                </a:lnTo>
                                <a:lnTo>
                                  <a:pt x="514083" y="21412"/>
                                </a:lnTo>
                                <a:lnTo>
                                  <a:pt x="521309" y="20840"/>
                                </a:lnTo>
                                <a:lnTo>
                                  <a:pt x="521119" y="16637"/>
                                </a:lnTo>
                                <a:lnTo>
                                  <a:pt x="520166" y="12814"/>
                                </a:lnTo>
                                <a:lnTo>
                                  <a:pt x="518464" y="9753"/>
                                </a:lnTo>
                                <a:lnTo>
                                  <a:pt x="516750" y="6502"/>
                                </a:lnTo>
                                <a:lnTo>
                                  <a:pt x="514273" y="4203"/>
                                </a:lnTo>
                                <a:lnTo>
                                  <a:pt x="511048" y="2489"/>
                                </a:lnTo>
                                <a:lnTo>
                                  <a:pt x="508000" y="774"/>
                                </a:lnTo>
                                <a:lnTo>
                                  <a:pt x="504202" y="0"/>
                                </a:lnTo>
                                <a:lnTo>
                                  <a:pt x="493750" y="0"/>
                                </a:lnTo>
                                <a:lnTo>
                                  <a:pt x="489178" y="1727"/>
                                </a:lnTo>
                                <a:lnTo>
                                  <a:pt x="481952" y="8991"/>
                                </a:lnTo>
                                <a:lnTo>
                                  <a:pt x="480060" y="13576"/>
                                </a:lnTo>
                                <a:lnTo>
                                  <a:pt x="480060" y="22364"/>
                                </a:lnTo>
                                <a:lnTo>
                                  <a:pt x="498690" y="38608"/>
                                </a:lnTo>
                                <a:lnTo>
                                  <a:pt x="504774" y="40525"/>
                                </a:lnTo>
                                <a:lnTo>
                                  <a:pt x="515797" y="49885"/>
                                </a:lnTo>
                                <a:lnTo>
                                  <a:pt x="515797" y="55435"/>
                                </a:lnTo>
                                <a:lnTo>
                                  <a:pt x="514464" y="58293"/>
                                </a:lnTo>
                                <a:lnTo>
                                  <a:pt x="512000" y="60591"/>
                                </a:lnTo>
                                <a:lnTo>
                                  <a:pt x="509524" y="62687"/>
                                </a:lnTo>
                                <a:lnTo>
                                  <a:pt x="506107" y="63842"/>
                                </a:lnTo>
                                <a:lnTo>
                                  <a:pt x="498500" y="63842"/>
                                </a:lnTo>
                                <a:lnTo>
                                  <a:pt x="484809" y="47790"/>
                                </a:lnTo>
                                <a:lnTo>
                                  <a:pt x="477583" y="48552"/>
                                </a:lnTo>
                                <a:lnTo>
                                  <a:pt x="477774" y="56007"/>
                                </a:lnTo>
                                <a:lnTo>
                                  <a:pt x="480060" y="61734"/>
                                </a:lnTo>
                                <a:lnTo>
                                  <a:pt x="488035" y="69761"/>
                                </a:lnTo>
                                <a:lnTo>
                                  <a:pt x="493750" y="71869"/>
                                </a:lnTo>
                                <a:lnTo>
                                  <a:pt x="505345" y="71869"/>
                                </a:lnTo>
                                <a:lnTo>
                                  <a:pt x="522833" y="55041"/>
                                </a:lnTo>
                                <a:lnTo>
                                  <a:pt x="522833" y="47015"/>
                                </a:lnTo>
                                <a:close/>
                              </a:path>
                              <a:path w="741045" h="72390">
                                <a:moveTo>
                                  <a:pt x="579488" y="62877"/>
                                </a:moveTo>
                                <a:lnTo>
                                  <a:pt x="544512" y="62877"/>
                                </a:lnTo>
                                <a:lnTo>
                                  <a:pt x="544512" y="39179"/>
                                </a:lnTo>
                                <a:lnTo>
                                  <a:pt x="576072" y="39179"/>
                                </a:lnTo>
                                <a:lnTo>
                                  <a:pt x="576072" y="30962"/>
                                </a:lnTo>
                                <a:lnTo>
                                  <a:pt x="544703" y="30962"/>
                                </a:lnTo>
                                <a:lnTo>
                                  <a:pt x="544703" y="9563"/>
                                </a:lnTo>
                                <a:lnTo>
                                  <a:pt x="578345" y="9563"/>
                                </a:lnTo>
                                <a:lnTo>
                                  <a:pt x="578345" y="1155"/>
                                </a:lnTo>
                                <a:lnTo>
                                  <a:pt x="537095" y="1155"/>
                                </a:lnTo>
                                <a:lnTo>
                                  <a:pt x="537095" y="71107"/>
                                </a:lnTo>
                                <a:lnTo>
                                  <a:pt x="579488" y="71107"/>
                                </a:lnTo>
                                <a:lnTo>
                                  <a:pt x="579488" y="62877"/>
                                </a:lnTo>
                                <a:close/>
                              </a:path>
                              <a:path w="741045" h="72390">
                                <a:moveTo>
                                  <a:pt x="634631" y="1155"/>
                                </a:moveTo>
                                <a:lnTo>
                                  <a:pt x="589381" y="1155"/>
                                </a:lnTo>
                                <a:lnTo>
                                  <a:pt x="589381" y="9563"/>
                                </a:lnTo>
                                <a:lnTo>
                                  <a:pt x="608203" y="9563"/>
                                </a:lnTo>
                                <a:lnTo>
                                  <a:pt x="608203" y="71107"/>
                                </a:lnTo>
                                <a:lnTo>
                                  <a:pt x="608203" y="71297"/>
                                </a:lnTo>
                                <a:lnTo>
                                  <a:pt x="615810" y="71297"/>
                                </a:lnTo>
                                <a:lnTo>
                                  <a:pt x="615810" y="9563"/>
                                </a:lnTo>
                                <a:lnTo>
                                  <a:pt x="634631" y="9563"/>
                                </a:lnTo>
                                <a:lnTo>
                                  <a:pt x="634631" y="1155"/>
                                </a:lnTo>
                                <a:close/>
                              </a:path>
                              <a:path w="741045" h="72390">
                                <a:moveTo>
                                  <a:pt x="686904" y="1155"/>
                                </a:moveTo>
                                <a:lnTo>
                                  <a:pt x="641654" y="1155"/>
                                </a:lnTo>
                                <a:lnTo>
                                  <a:pt x="641654" y="9563"/>
                                </a:lnTo>
                                <a:lnTo>
                                  <a:pt x="660488" y="9563"/>
                                </a:lnTo>
                                <a:lnTo>
                                  <a:pt x="660488" y="71107"/>
                                </a:lnTo>
                                <a:lnTo>
                                  <a:pt x="660488" y="71297"/>
                                </a:lnTo>
                                <a:lnTo>
                                  <a:pt x="668083" y="71297"/>
                                </a:lnTo>
                                <a:lnTo>
                                  <a:pt x="668083" y="9563"/>
                                </a:lnTo>
                                <a:lnTo>
                                  <a:pt x="686904" y="9563"/>
                                </a:lnTo>
                                <a:lnTo>
                                  <a:pt x="686904" y="1155"/>
                                </a:lnTo>
                                <a:close/>
                              </a:path>
                              <a:path w="741045" h="72390">
                                <a:moveTo>
                                  <a:pt x="740905" y="47015"/>
                                </a:moveTo>
                                <a:lnTo>
                                  <a:pt x="718654" y="29629"/>
                                </a:lnTo>
                                <a:lnTo>
                                  <a:pt x="712952" y="27901"/>
                                </a:lnTo>
                                <a:lnTo>
                                  <a:pt x="709345" y="26377"/>
                                </a:lnTo>
                                <a:lnTo>
                                  <a:pt x="705916" y="23317"/>
                                </a:lnTo>
                                <a:lnTo>
                                  <a:pt x="705167" y="21221"/>
                                </a:lnTo>
                                <a:lnTo>
                                  <a:pt x="705167" y="15290"/>
                                </a:lnTo>
                                <a:lnTo>
                                  <a:pt x="706297" y="12814"/>
                                </a:lnTo>
                                <a:lnTo>
                                  <a:pt x="708583" y="10896"/>
                                </a:lnTo>
                                <a:lnTo>
                                  <a:pt x="710679" y="8991"/>
                                </a:lnTo>
                                <a:lnTo>
                                  <a:pt x="714095" y="8026"/>
                                </a:lnTo>
                                <a:lnTo>
                                  <a:pt x="722655" y="8026"/>
                                </a:lnTo>
                                <a:lnTo>
                                  <a:pt x="732155" y="21412"/>
                                </a:lnTo>
                                <a:lnTo>
                                  <a:pt x="739381" y="20840"/>
                                </a:lnTo>
                                <a:lnTo>
                                  <a:pt x="739190" y="16637"/>
                                </a:lnTo>
                                <a:lnTo>
                                  <a:pt x="738238" y="12814"/>
                                </a:lnTo>
                                <a:lnTo>
                                  <a:pt x="736536" y="9753"/>
                                </a:lnTo>
                                <a:lnTo>
                                  <a:pt x="734822" y="6502"/>
                                </a:lnTo>
                                <a:lnTo>
                                  <a:pt x="732345" y="4203"/>
                                </a:lnTo>
                                <a:lnTo>
                                  <a:pt x="729119" y="2489"/>
                                </a:lnTo>
                                <a:lnTo>
                                  <a:pt x="726071" y="774"/>
                                </a:lnTo>
                                <a:lnTo>
                                  <a:pt x="722274" y="0"/>
                                </a:lnTo>
                                <a:lnTo>
                                  <a:pt x="712012" y="0"/>
                                </a:lnTo>
                                <a:lnTo>
                                  <a:pt x="707059" y="1727"/>
                                </a:lnTo>
                                <a:lnTo>
                                  <a:pt x="699833" y="8991"/>
                                </a:lnTo>
                                <a:lnTo>
                                  <a:pt x="697941" y="13576"/>
                                </a:lnTo>
                                <a:lnTo>
                                  <a:pt x="697941" y="22364"/>
                                </a:lnTo>
                                <a:lnTo>
                                  <a:pt x="716572" y="38608"/>
                                </a:lnTo>
                                <a:lnTo>
                                  <a:pt x="722655" y="40525"/>
                                </a:lnTo>
                                <a:lnTo>
                                  <a:pt x="733679" y="49885"/>
                                </a:lnTo>
                                <a:lnTo>
                                  <a:pt x="733679" y="55435"/>
                                </a:lnTo>
                                <a:lnTo>
                                  <a:pt x="732345" y="58293"/>
                                </a:lnTo>
                                <a:lnTo>
                                  <a:pt x="729881" y="60591"/>
                                </a:lnTo>
                                <a:lnTo>
                                  <a:pt x="727405" y="62687"/>
                                </a:lnTo>
                                <a:lnTo>
                                  <a:pt x="723988" y="63842"/>
                                </a:lnTo>
                                <a:lnTo>
                                  <a:pt x="716381" y="63842"/>
                                </a:lnTo>
                                <a:lnTo>
                                  <a:pt x="702691" y="47790"/>
                                </a:lnTo>
                                <a:lnTo>
                                  <a:pt x="695655" y="48552"/>
                                </a:lnTo>
                                <a:lnTo>
                                  <a:pt x="695655" y="56007"/>
                                </a:lnTo>
                                <a:lnTo>
                                  <a:pt x="697941" y="61734"/>
                                </a:lnTo>
                                <a:lnTo>
                                  <a:pt x="701929" y="65557"/>
                                </a:lnTo>
                                <a:lnTo>
                                  <a:pt x="706107" y="69761"/>
                                </a:lnTo>
                                <a:lnTo>
                                  <a:pt x="711822" y="71869"/>
                                </a:lnTo>
                                <a:lnTo>
                                  <a:pt x="723417" y="71869"/>
                                </a:lnTo>
                                <a:lnTo>
                                  <a:pt x="740905" y="55041"/>
                                </a:lnTo>
                                <a:lnTo>
                                  <a:pt x="740905" y="47015"/>
                                </a:lnTo>
                                <a:close/>
                              </a:path>
                            </a:pathLst>
                          </a:custGeom>
                          <a:solidFill>
                            <a:srgbClr val="2E368F"/>
                          </a:solidFill>
                        </wps:spPr>
                        <wps:bodyPr wrap="square" lIns="0" tIns="0" rIns="0" bIns="0" rtlCol="0">
                          <a:prstTxWarp prst="textNoShape">
                            <a:avLst/>
                          </a:prstTxWarp>
                          <a:noAutofit/>
                        </wps:bodyPr>
                      </wps:wsp>
                      <wps:wsp>
                        <wps:cNvPr id="4" name="Graphic 4"/>
                        <wps:cNvSpPr/>
                        <wps:spPr>
                          <a:xfrm>
                            <a:off x="995989" y="8998462"/>
                            <a:ext cx="481330" cy="516255"/>
                          </a:xfrm>
                          <a:custGeom>
                            <a:avLst/>
                            <a:gdLst/>
                            <a:ahLst/>
                            <a:cxnLst/>
                            <a:rect l="l" t="t" r="r" b="b"/>
                            <a:pathLst>
                              <a:path w="481330" h="516255">
                                <a:moveTo>
                                  <a:pt x="142591" y="515840"/>
                                </a:moveTo>
                                <a:lnTo>
                                  <a:pt x="105518" y="506666"/>
                                </a:lnTo>
                                <a:lnTo>
                                  <a:pt x="114643" y="363706"/>
                                </a:lnTo>
                                <a:lnTo>
                                  <a:pt x="0" y="363706"/>
                                </a:lnTo>
                                <a:lnTo>
                                  <a:pt x="0" y="243681"/>
                                </a:lnTo>
                                <a:lnTo>
                                  <a:pt x="38594" y="243681"/>
                                </a:lnTo>
                                <a:lnTo>
                                  <a:pt x="38594" y="324717"/>
                                </a:lnTo>
                                <a:lnTo>
                                  <a:pt x="153429" y="324717"/>
                                </a:lnTo>
                                <a:lnTo>
                                  <a:pt x="153429" y="428497"/>
                                </a:lnTo>
                                <a:lnTo>
                                  <a:pt x="248870" y="324717"/>
                                </a:lnTo>
                                <a:lnTo>
                                  <a:pt x="442035" y="324717"/>
                                </a:lnTo>
                                <a:lnTo>
                                  <a:pt x="442035" y="38797"/>
                                </a:lnTo>
                                <a:lnTo>
                                  <a:pt x="38594" y="38797"/>
                                </a:lnTo>
                                <a:lnTo>
                                  <a:pt x="38594" y="63261"/>
                                </a:lnTo>
                                <a:lnTo>
                                  <a:pt x="0" y="63261"/>
                                </a:lnTo>
                                <a:lnTo>
                                  <a:pt x="0" y="0"/>
                                </a:lnTo>
                                <a:lnTo>
                                  <a:pt x="19392" y="0"/>
                                </a:lnTo>
                                <a:lnTo>
                                  <a:pt x="480820" y="0"/>
                                </a:lnTo>
                                <a:lnTo>
                                  <a:pt x="480820" y="363706"/>
                                </a:lnTo>
                                <a:lnTo>
                                  <a:pt x="265601" y="363706"/>
                                </a:lnTo>
                                <a:lnTo>
                                  <a:pt x="142591" y="515840"/>
                                </a:lnTo>
                                <a:close/>
                              </a:path>
                            </a:pathLst>
                          </a:custGeom>
                          <a:solidFill>
                            <a:srgbClr val="FFC425"/>
                          </a:solidFill>
                        </wps:spPr>
                        <wps:bodyPr wrap="square" lIns="0" tIns="0" rIns="0" bIns="0" rtlCol="0">
                          <a:prstTxWarp prst="textNoShape">
                            <a:avLst/>
                          </a:prstTxWarp>
                          <a:noAutofit/>
                        </wps:bodyPr>
                      </wps:wsp>
                      <pic:pic xmlns:pic="http://schemas.openxmlformats.org/drawingml/2006/picture">
                        <pic:nvPicPr>
                          <pic:cNvPr id="5" name="Image 5"/>
                          <pic:cNvPicPr/>
                        </pic:nvPicPr>
                        <pic:blipFill>
                          <a:blip r:embed="rId7" cstate="print"/>
                          <a:stretch>
                            <a:fillRect/>
                          </a:stretch>
                        </pic:blipFill>
                        <pic:spPr>
                          <a:xfrm>
                            <a:off x="231316" y="9091348"/>
                            <a:ext cx="216739" cy="122751"/>
                          </a:xfrm>
                          <a:prstGeom prst="rect">
                            <a:avLst/>
                          </a:prstGeom>
                        </pic:spPr>
                      </pic:pic>
                      <pic:pic xmlns:pic="http://schemas.openxmlformats.org/drawingml/2006/picture">
                        <pic:nvPicPr>
                          <pic:cNvPr id="6" name="Image 6"/>
                          <pic:cNvPicPr/>
                        </pic:nvPicPr>
                        <pic:blipFill>
                          <a:blip r:embed="rId8" cstate="print"/>
                          <a:stretch>
                            <a:fillRect/>
                          </a:stretch>
                        </pic:blipFill>
                        <pic:spPr>
                          <a:xfrm>
                            <a:off x="468019" y="9091348"/>
                            <a:ext cx="409334" cy="122751"/>
                          </a:xfrm>
                          <a:prstGeom prst="rect">
                            <a:avLst/>
                          </a:prstGeom>
                        </pic:spPr>
                      </pic:pic>
                      <pic:pic xmlns:pic="http://schemas.openxmlformats.org/drawingml/2006/picture">
                        <pic:nvPicPr>
                          <pic:cNvPr id="7" name="Image 7"/>
                          <pic:cNvPicPr/>
                        </pic:nvPicPr>
                        <pic:blipFill>
                          <a:blip r:embed="rId9" cstate="print"/>
                          <a:stretch>
                            <a:fillRect/>
                          </a:stretch>
                        </pic:blipFill>
                        <pic:spPr>
                          <a:xfrm>
                            <a:off x="896746" y="9089245"/>
                            <a:ext cx="129663" cy="126714"/>
                          </a:xfrm>
                          <a:prstGeom prst="rect">
                            <a:avLst/>
                          </a:prstGeom>
                        </pic:spPr>
                      </pic:pic>
                      <pic:pic xmlns:pic="http://schemas.openxmlformats.org/drawingml/2006/picture">
                        <pic:nvPicPr>
                          <pic:cNvPr id="8" name="Image 8"/>
                          <pic:cNvPicPr/>
                        </pic:nvPicPr>
                        <pic:blipFill>
                          <a:blip r:embed="rId10" cstate="print"/>
                          <a:stretch>
                            <a:fillRect/>
                          </a:stretch>
                        </pic:blipFill>
                        <pic:spPr>
                          <a:xfrm>
                            <a:off x="1045611" y="9091348"/>
                            <a:ext cx="339559" cy="122751"/>
                          </a:xfrm>
                          <a:prstGeom prst="rect">
                            <a:avLst/>
                          </a:prstGeom>
                        </pic:spPr>
                      </pic:pic>
                      <wps:wsp>
                        <wps:cNvPr id="9" name="Graphic 9"/>
                        <wps:cNvSpPr/>
                        <wps:spPr>
                          <a:xfrm>
                            <a:off x="230174" y="9244659"/>
                            <a:ext cx="699135" cy="123189"/>
                          </a:xfrm>
                          <a:custGeom>
                            <a:avLst/>
                            <a:gdLst/>
                            <a:ahLst/>
                            <a:cxnLst/>
                            <a:rect l="l" t="t" r="r" b="b"/>
                            <a:pathLst>
                              <a:path w="699135" h="123189">
                                <a:moveTo>
                                  <a:pt x="107607" y="0"/>
                                </a:moveTo>
                                <a:lnTo>
                                  <a:pt x="81559" y="0"/>
                                </a:lnTo>
                                <a:lnTo>
                                  <a:pt x="81559" y="48387"/>
                                </a:lnTo>
                                <a:lnTo>
                                  <a:pt x="26047" y="48387"/>
                                </a:lnTo>
                                <a:lnTo>
                                  <a:pt x="26047" y="0"/>
                                </a:lnTo>
                                <a:lnTo>
                                  <a:pt x="0" y="0"/>
                                </a:lnTo>
                                <a:lnTo>
                                  <a:pt x="0" y="48387"/>
                                </a:lnTo>
                                <a:lnTo>
                                  <a:pt x="0" y="72580"/>
                                </a:lnTo>
                                <a:lnTo>
                                  <a:pt x="0" y="122250"/>
                                </a:lnTo>
                                <a:lnTo>
                                  <a:pt x="26047" y="122250"/>
                                </a:lnTo>
                                <a:lnTo>
                                  <a:pt x="26047" y="72580"/>
                                </a:lnTo>
                                <a:lnTo>
                                  <a:pt x="81559" y="72580"/>
                                </a:lnTo>
                                <a:lnTo>
                                  <a:pt x="81559" y="122250"/>
                                </a:lnTo>
                                <a:lnTo>
                                  <a:pt x="107607" y="122250"/>
                                </a:lnTo>
                                <a:lnTo>
                                  <a:pt x="107607" y="72580"/>
                                </a:lnTo>
                                <a:lnTo>
                                  <a:pt x="107607" y="48387"/>
                                </a:lnTo>
                                <a:lnTo>
                                  <a:pt x="107607" y="0"/>
                                </a:lnTo>
                                <a:close/>
                              </a:path>
                              <a:path w="699135" h="123189">
                                <a:moveTo>
                                  <a:pt x="225666" y="0"/>
                                </a:moveTo>
                                <a:lnTo>
                                  <a:pt x="131749" y="0"/>
                                </a:lnTo>
                                <a:lnTo>
                                  <a:pt x="131749" y="24193"/>
                                </a:lnTo>
                                <a:lnTo>
                                  <a:pt x="131749" y="48387"/>
                                </a:lnTo>
                                <a:lnTo>
                                  <a:pt x="131749" y="72580"/>
                                </a:lnTo>
                                <a:lnTo>
                                  <a:pt x="131749" y="99326"/>
                                </a:lnTo>
                                <a:lnTo>
                                  <a:pt x="131749" y="122250"/>
                                </a:lnTo>
                                <a:lnTo>
                                  <a:pt x="225475" y="122250"/>
                                </a:lnTo>
                                <a:lnTo>
                                  <a:pt x="225475" y="99326"/>
                                </a:lnTo>
                                <a:lnTo>
                                  <a:pt x="157988" y="99326"/>
                                </a:lnTo>
                                <a:lnTo>
                                  <a:pt x="157988" y="72580"/>
                                </a:lnTo>
                                <a:lnTo>
                                  <a:pt x="219202" y="72580"/>
                                </a:lnTo>
                                <a:lnTo>
                                  <a:pt x="219202" y="48387"/>
                                </a:lnTo>
                                <a:lnTo>
                                  <a:pt x="157988" y="48387"/>
                                </a:lnTo>
                                <a:lnTo>
                                  <a:pt x="157988" y="24193"/>
                                </a:lnTo>
                                <a:lnTo>
                                  <a:pt x="225666" y="24193"/>
                                </a:lnTo>
                                <a:lnTo>
                                  <a:pt x="225666" y="0"/>
                                </a:lnTo>
                                <a:close/>
                              </a:path>
                              <a:path w="699135" h="123189">
                                <a:moveTo>
                                  <a:pt x="364274" y="122682"/>
                                </a:moveTo>
                                <a:lnTo>
                                  <a:pt x="356450" y="103378"/>
                                </a:lnTo>
                                <a:lnTo>
                                  <a:pt x="347395" y="81013"/>
                                </a:lnTo>
                                <a:lnTo>
                                  <a:pt x="329272" y="36283"/>
                                </a:lnTo>
                                <a:lnTo>
                                  <a:pt x="318071" y="8636"/>
                                </a:lnTo>
                                <a:lnTo>
                                  <a:pt x="318071" y="81013"/>
                                </a:lnTo>
                                <a:lnTo>
                                  <a:pt x="281952" y="81013"/>
                                </a:lnTo>
                                <a:lnTo>
                                  <a:pt x="300012" y="36283"/>
                                </a:lnTo>
                                <a:lnTo>
                                  <a:pt x="318071" y="81013"/>
                                </a:lnTo>
                                <a:lnTo>
                                  <a:pt x="318071" y="8636"/>
                                </a:lnTo>
                                <a:lnTo>
                                  <a:pt x="314642" y="165"/>
                                </a:lnTo>
                                <a:lnTo>
                                  <a:pt x="285369" y="165"/>
                                </a:lnTo>
                                <a:lnTo>
                                  <a:pt x="235750" y="122682"/>
                                </a:lnTo>
                                <a:lnTo>
                                  <a:pt x="265023" y="122682"/>
                                </a:lnTo>
                                <a:lnTo>
                                  <a:pt x="272821" y="103378"/>
                                </a:lnTo>
                                <a:lnTo>
                                  <a:pt x="327190" y="103378"/>
                                </a:lnTo>
                                <a:lnTo>
                                  <a:pt x="334797" y="122682"/>
                                </a:lnTo>
                                <a:lnTo>
                                  <a:pt x="364274" y="122682"/>
                                </a:lnTo>
                                <a:close/>
                              </a:path>
                              <a:path w="699135" h="123189">
                                <a:moveTo>
                                  <a:pt x="464845" y="99326"/>
                                </a:moveTo>
                                <a:lnTo>
                                  <a:pt x="404190" y="99326"/>
                                </a:lnTo>
                                <a:lnTo>
                                  <a:pt x="404190" y="0"/>
                                </a:lnTo>
                                <a:lnTo>
                                  <a:pt x="377964" y="0"/>
                                </a:lnTo>
                                <a:lnTo>
                                  <a:pt x="377964" y="99326"/>
                                </a:lnTo>
                                <a:lnTo>
                                  <a:pt x="377964" y="122250"/>
                                </a:lnTo>
                                <a:lnTo>
                                  <a:pt x="464845" y="122250"/>
                                </a:lnTo>
                                <a:lnTo>
                                  <a:pt x="464845" y="99326"/>
                                </a:lnTo>
                                <a:close/>
                              </a:path>
                              <a:path w="699135" h="123189">
                                <a:moveTo>
                                  <a:pt x="573786" y="165"/>
                                </a:moveTo>
                                <a:lnTo>
                                  <a:pt x="471690" y="165"/>
                                </a:lnTo>
                                <a:lnTo>
                                  <a:pt x="471690" y="23863"/>
                                </a:lnTo>
                                <a:lnTo>
                                  <a:pt x="509524" y="23863"/>
                                </a:lnTo>
                                <a:lnTo>
                                  <a:pt x="509524" y="122682"/>
                                </a:lnTo>
                                <a:lnTo>
                                  <a:pt x="535762" y="122682"/>
                                </a:lnTo>
                                <a:lnTo>
                                  <a:pt x="535762" y="23863"/>
                                </a:lnTo>
                                <a:lnTo>
                                  <a:pt x="573786" y="23863"/>
                                </a:lnTo>
                                <a:lnTo>
                                  <a:pt x="573786" y="165"/>
                                </a:lnTo>
                                <a:close/>
                              </a:path>
                              <a:path w="699135" h="123189">
                                <a:moveTo>
                                  <a:pt x="699071" y="0"/>
                                </a:moveTo>
                                <a:lnTo>
                                  <a:pt x="673023" y="0"/>
                                </a:lnTo>
                                <a:lnTo>
                                  <a:pt x="673023" y="48387"/>
                                </a:lnTo>
                                <a:lnTo>
                                  <a:pt x="617512" y="48387"/>
                                </a:lnTo>
                                <a:lnTo>
                                  <a:pt x="617512" y="0"/>
                                </a:lnTo>
                                <a:lnTo>
                                  <a:pt x="591464" y="0"/>
                                </a:lnTo>
                                <a:lnTo>
                                  <a:pt x="591464" y="48387"/>
                                </a:lnTo>
                                <a:lnTo>
                                  <a:pt x="591464" y="72580"/>
                                </a:lnTo>
                                <a:lnTo>
                                  <a:pt x="591464" y="122250"/>
                                </a:lnTo>
                                <a:lnTo>
                                  <a:pt x="617512" y="122250"/>
                                </a:lnTo>
                                <a:lnTo>
                                  <a:pt x="617512" y="72580"/>
                                </a:lnTo>
                                <a:lnTo>
                                  <a:pt x="673023" y="72580"/>
                                </a:lnTo>
                                <a:lnTo>
                                  <a:pt x="673023" y="122250"/>
                                </a:lnTo>
                                <a:lnTo>
                                  <a:pt x="699071" y="122250"/>
                                </a:lnTo>
                                <a:lnTo>
                                  <a:pt x="699071" y="72580"/>
                                </a:lnTo>
                                <a:lnTo>
                                  <a:pt x="699071" y="48387"/>
                                </a:lnTo>
                                <a:lnTo>
                                  <a:pt x="699071" y="0"/>
                                </a:lnTo>
                                <a:close/>
                              </a:path>
                            </a:pathLst>
                          </a:custGeom>
                          <a:solidFill>
                            <a:srgbClr val="28AAE1"/>
                          </a:solidFill>
                        </wps:spPr>
                        <wps:bodyPr wrap="square" lIns="0" tIns="0" rIns="0" bIns="0" rtlCol="0">
                          <a:prstTxWarp prst="textNoShape">
                            <a:avLst/>
                          </a:prstTxWarp>
                          <a:noAutofit/>
                        </wps:bodyPr>
                      </wps:wsp>
                      <wps:wsp>
                        <wps:cNvPr id="10" name="Graphic 10"/>
                        <wps:cNvSpPr/>
                        <wps:spPr>
                          <a:xfrm>
                            <a:off x="227698" y="9394913"/>
                            <a:ext cx="309245" cy="133985"/>
                          </a:xfrm>
                          <a:custGeom>
                            <a:avLst/>
                            <a:gdLst/>
                            <a:ahLst/>
                            <a:cxnLst/>
                            <a:rect l="l" t="t" r="r" b="b"/>
                            <a:pathLst>
                              <a:path w="309245" h="133985">
                                <a:moveTo>
                                  <a:pt x="87452" y="0"/>
                                </a:moveTo>
                                <a:lnTo>
                                  <a:pt x="65405" y="0"/>
                                </a:lnTo>
                                <a:lnTo>
                                  <a:pt x="65405" y="52209"/>
                                </a:lnTo>
                                <a:lnTo>
                                  <a:pt x="22059" y="52209"/>
                                </a:lnTo>
                                <a:lnTo>
                                  <a:pt x="22059" y="0"/>
                                </a:lnTo>
                                <a:lnTo>
                                  <a:pt x="0" y="0"/>
                                </a:lnTo>
                                <a:lnTo>
                                  <a:pt x="0" y="52209"/>
                                </a:lnTo>
                                <a:lnTo>
                                  <a:pt x="0" y="75133"/>
                                </a:lnTo>
                                <a:lnTo>
                                  <a:pt x="0" y="133705"/>
                                </a:lnTo>
                                <a:lnTo>
                                  <a:pt x="22059" y="133705"/>
                                </a:lnTo>
                                <a:lnTo>
                                  <a:pt x="22059" y="75133"/>
                                </a:lnTo>
                                <a:lnTo>
                                  <a:pt x="65405" y="75133"/>
                                </a:lnTo>
                                <a:lnTo>
                                  <a:pt x="65405" y="133705"/>
                                </a:lnTo>
                                <a:lnTo>
                                  <a:pt x="87452" y="133705"/>
                                </a:lnTo>
                                <a:lnTo>
                                  <a:pt x="87452" y="75133"/>
                                </a:lnTo>
                                <a:lnTo>
                                  <a:pt x="87452" y="52209"/>
                                </a:lnTo>
                                <a:lnTo>
                                  <a:pt x="87452" y="0"/>
                                </a:lnTo>
                                <a:close/>
                              </a:path>
                              <a:path w="309245" h="133985">
                                <a:moveTo>
                                  <a:pt x="202857" y="110782"/>
                                </a:moveTo>
                                <a:lnTo>
                                  <a:pt x="141833" y="110782"/>
                                </a:lnTo>
                                <a:lnTo>
                                  <a:pt x="141833" y="75133"/>
                                </a:lnTo>
                                <a:lnTo>
                                  <a:pt x="196773" y="75133"/>
                                </a:lnTo>
                                <a:lnTo>
                                  <a:pt x="196773" y="52209"/>
                                </a:lnTo>
                                <a:lnTo>
                                  <a:pt x="141833" y="52209"/>
                                </a:lnTo>
                                <a:lnTo>
                                  <a:pt x="141833" y="22923"/>
                                </a:lnTo>
                                <a:lnTo>
                                  <a:pt x="200964" y="22923"/>
                                </a:lnTo>
                                <a:lnTo>
                                  <a:pt x="200964" y="0"/>
                                </a:lnTo>
                                <a:lnTo>
                                  <a:pt x="119773" y="0"/>
                                </a:lnTo>
                                <a:lnTo>
                                  <a:pt x="119773" y="22923"/>
                                </a:lnTo>
                                <a:lnTo>
                                  <a:pt x="119773" y="52209"/>
                                </a:lnTo>
                                <a:lnTo>
                                  <a:pt x="119773" y="75133"/>
                                </a:lnTo>
                                <a:lnTo>
                                  <a:pt x="119773" y="110782"/>
                                </a:lnTo>
                                <a:lnTo>
                                  <a:pt x="119773" y="133705"/>
                                </a:lnTo>
                                <a:lnTo>
                                  <a:pt x="202857" y="133705"/>
                                </a:lnTo>
                                <a:lnTo>
                                  <a:pt x="202857" y="110782"/>
                                </a:lnTo>
                                <a:close/>
                              </a:path>
                              <a:path w="309245" h="133985">
                                <a:moveTo>
                                  <a:pt x="308762" y="110782"/>
                                </a:moveTo>
                                <a:lnTo>
                                  <a:pt x="253809" y="110782"/>
                                </a:lnTo>
                                <a:lnTo>
                                  <a:pt x="253809" y="1282"/>
                                </a:lnTo>
                                <a:lnTo>
                                  <a:pt x="231762" y="1282"/>
                                </a:lnTo>
                                <a:lnTo>
                                  <a:pt x="231762" y="110782"/>
                                </a:lnTo>
                                <a:lnTo>
                                  <a:pt x="231762" y="133705"/>
                                </a:lnTo>
                                <a:lnTo>
                                  <a:pt x="308762" y="133705"/>
                                </a:lnTo>
                                <a:lnTo>
                                  <a:pt x="308762" y="110782"/>
                                </a:lnTo>
                                <a:close/>
                              </a:path>
                            </a:pathLst>
                          </a:custGeom>
                          <a:solidFill>
                            <a:srgbClr val="2E368F"/>
                          </a:solidFill>
                        </wps:spPr>
                        <wps:bodyPr wrap="square" lIns="0" tIns="0" rIns="0" bIns="0" rtlCol="0">
                          <a:prstTxWarp prst="textNoShape">
                            <a:avLst/>
                          </a:prstTxWarp>
                          <a:noAutofit/>
                        </wps:bodyPr>
                      </wps:wsp>
                      <pic:pic xmlns:pic="http://schemas.openxmlformats.org/drawingml/2006/picture">
                        <pic:nvPicPr>
                          <pic:cNvPr id="11" name="Image 11"/>
                          <pic:cNvPicPr/>
                        </pic:nvPicPr>
                        <pic:blipFill>
                          <a:blip r:embed="rId11" cstate="print"/>
                          <a:stretch>
                            <a:fillRect/>
                          </a:stretch>
                        </pic:blipFill>
                        <pic:spPr>
                          <a:xfrm>
                            <a:off x="561749" y="9394659"/>
                            <a:ext cx="83463" cy="133786"/>
                          </a:xfrm>
                          <a:prstGeom prst="rect">
                            <a:avLst/>
                          </a:prstGeom>
                        </pic:spPr>
                      </pic:pic>
                      <wps:wsp>
                        <wps:cNvPr id="12" name="Graphic 12"/>
                        <wps:cNvSpPr/>
                        <wps:spPr>
                          <a:xfrm>
                            <a:off x="706996" y="9394672"/>
                            <a:ext cx="123825" cy="133985"/>
                          </a:xfrm>
                          <a:custGeom>
                            <a:avLst/>
                            <a:gdLst/>
                            <a:ahLst/>
                            <a:cxnLst/>
                            <a:rect l="l" t="t" r="r" b="b"/>
                            <a:pathLst>
                              <a:path w="123825" h="133985">
                                <a:moveTo>
                                  <a:pt x="77000" y="111023"/>
                                </a:moveTo>
                                <a:lnTo>
                                  <a:pt x="22059" y="111023"/>
                                </a:lnTo>
                                <a:lnTo>
                                  <a:pt x="22059" y="1524"/>
                                </a:lnTo>
                                <a:lnTo>
                                  <a:pt x="0" y="1524"/>
                                </a:lnTo>
                                <a:lnTo>
                                  <a:pt x="0" y="111023"/>
                                </a:lnTo>
                                <a:lnTo>
                                  <a:pt x="0" y="133946"/>
                                </a:lnTo>
                                <a:lnTo>
                                  <a:pt x="77000" y="133946"/>
                                </a:lnTo>
                                <a:lnTo>
                                  <a:pt x="77000" y="111023"/>
                                </a:lnTo>
                                <a:close/>
                              </a:path>
                              <a:path w="123825" h="133985">
                                <a:moveTo>
                                  <a:pt x="123583" y="0"/>
                                </a:moveTo>
                                <a:lnTo>
                                  <a:pt x="101523" y="0"/>
                                </a:lnTo>
                                <a:lnTo>
                                  <a:pt x="101523" y="133972"/>
                                </a:lnTo>
                                <a:lnTo>
                                  <a:pt x="123583" y="133972"/>
                                </a:lnTo>
                                <a:lnTo>
                                  <a:pt x="123583" y="0"/>
                                </a:lnTo>
                                <a:close/>
                              </a:path>
                            </a:pathLst>
                          </a:custGeom>
                          <a:solidFill>
                            <a:srgbClr val="2E368F"/>
                          </a:solidFill>
                        </wps:spPr>
                        <wps:bodyPr wrap="square" lIns="0" tIns="0" rIns="0" bIns="0" rtlCol="0">
                          <a:prstTxWarp prst="textNoShape">
                            <a:avLst/>
                          </a:prstTxWarp>
                          <a:noAutofit/>
                        </wps:bodyPr>
                      </wps:wsp>
                      <pic:pic xmlns:pic="http://schemas.openxmlformats.org/drawingml/2006/picture">
                        <pic:nvPicPr>
                          <pic:cNvPr id="13" name="Image 13"/>
                          <pic:cNvPicPr/>
                        </pic:nvPicPr>
                        <pic:blipFill>
                          <a:blip r:embed="rId12" cstate="print"/>
                          <a:stretch>
                            <a:fillRect/>
                          </a:stretch>
                        </pic:blipFill>
                        <pic:spPr>
                          <a:xfrm>
                            <a:off x="861573" y="9394659"/>
                            <a:ext cx="86695" cy="133977"/>
                          </a:xfrm>
                          <a:prstGeom prst="rect">
                            <a:avLst/>
                          </a:prstGeom>
                        </pic:spPr>
                      </pic:pic>
                      <wps:wsp>
                        <wps:cNvPr id="14" name="Graphic 14"/>
                        <wps:cNvSpPr/>
                        <wps:spPr>
                          <a:xfrm>
                            <a:off x="981151" y="9394913"/>
                            <a:ext cx="83185" cy="133985"/>
                          </a:xfrm>
                          <a:custGeom>
                            <a:avLst/>
                            <a:gdLst/>
                            <a:ahLst/>
                            <a:cxnLst/>
                            <a:rect l="l" t="t" r="r" b="b"/>
                            <a:pathLst>
                              <a:path w="83185" h="133985">
                                <a:moveTo>
                                  <a:pt x="82892" y="110782"/>
                                </a:moveTo>
                                <a:lnTo>
                                  <a:pt x="21869" y="110782"/>
                                </a:lnTo>
                                <a:lnTo>
                                  <a:pt x="21869" y="75133"/>
                                </a:lnTo>
                                <a:lnTo>
                                  <a:pt x="76809" y="75133"/>
                                </a:lnTo>
                                <a:lnTo>
                                  <a:pt x="76809" y="52209"/>
                                </a:lnTo>
                                <a:lnTo>
                                  <a:pt x="21869" y="52209"/>
                                </a:lnTo>
                                <a:lnTo>
                                  <a:pt x="21869" y="22923"/>
                                </a:lnTo>
                                <a:lnTo>
                                  <a:pt x="81000" y="22923"/>
                                </a:lnTo>
                                <a:lnTo>
                                  <a:pt x="81000" y="0"/>
                                </a:lnTo>
                                <a:lnTo>
                                  <a:pt x="0" y="0"/>
                                </a:lnTo>
                                <a:lnTo>
                                  <a:pt x="0" y="22923"/>
                                </a:lnTo>
                                <a:lnTo>
                                  <a:pt x="0" y="52209"/>
                                </a:lnTo>
                                <a:lnTo>
                                  <a:pt x="0" y="75133"/>
                                </a:lnTo>
                                <a:lnTo>
                                  <a:pt x="0" y="110782"/>
                                </a:lnTo>
                                <a:lnTo>
                                  <a:pt x="0" y="133705"/>
                                </a:lnTo>
                                <a:lnTo>
                                  <a:pt x="82892" y="133705"/>
                                </a:lnTo>
                                <a:lnTo>
                                  <a:pt x="82892" y="110782"/>
                                </a:lnTo>
                                <a:close/>
                              </a:path>
                            </a:pathLst>
                          </a:custGeom>
                          <a:solidFill>
                            <a:srgbClr val="2E368F"/>
                          </a:solidFill>
                        </wps:spPr>
                        <wps:bodyPr wrap="square" lIns="0" tIns="0" rIns="0" bIns="0" rtlCol="0">
                          <a:prstTxWarp prst="textNoShape">
                            <a:avLst/>
                          </a:prstTxWarp>
                          <a:noAutofit/>
                        </wps:bodyPr>
                      </wps:wsp>
                      <wps:wsp>
                        <wps:cNvPr id="15" name="Graphic 15"/>
                        <wps:cNvSpPr/>
                        <wps:spPr>
                          <a:xfrm>
                            <a:off x="703618" y="3581526"/>
                            <a:ext cx="95250" cy="138430"/>
                          </a:xfrm>
                          <a:custGeom>
                            <a:avLst/>
                            <a:gdLst/>
                            <a:ahLst/>
                            <a:cxnLst/>
                            <a:rect l="l" t="t" r="r" b="b"/>
                            <a:pathLst>
                              <a:path w="95250" h="138430">
                                <a:moveTo>
                                  <a:pt x="94881" y="116763"/>
                                </a:moveTo>
                                <a:lnTo>
                                  <a:pt x="24295" y="116763"/>
                                </a:lnTo>
                                <a:lnTo>
                                  <a:pt x="24295" y="78689"/>
                                </a:lnTo>
                                <a:lnTo>
                                  <a:pt x="93433" y="78689"/>
                                </a:lnTo>
                                <a:lnTo>
                                  <a:pt x="93433" y="57111"/>
                                </a:lnTo>
                                <a:lnTo>
                                  <a:pt x="24295" y="57111"/>
                                </a:lnTo>
                                <a:lnTo>
                                  <a:pt x="24295" y="21564"/>
                                </a:lnTo>
                                <a:lnTo>
                                  <a:pt x="94869" y="21564"/>
                                </a:lnTo>
                                <a:lnTo>
                                  <a:pt x="94869" y="0"/>
                                </a:lnTo>
                                <a:lnTo>
                                  <a:pt x="0" y="0"/>
                                </a:lnTo>
                                <a:lnTo>
                                  <a:pt x="0" y="21564"/>
                                </a:lnTo>
                                <a:lnTo>
                                  <a:pt x="0" y="57111"/>
                                </a:lnTo>
                                <a:lnTo>
                                  <a:pt x="0" y="78689"/>
                                </a:lnTo>
                                <a:lnTo>
                                  <a:pt x="0" y="116763"/>
                                </a:lnTo>
                                <a:lnTo>
                                  <a:pt x="0" y="138328"/>
                                </a:lnTo>
                                <a:lnTo>
                                  <a:pt x="94881" y="138328"/>
                                </a:lnTo>
                                <a:lnTo>
                                  <a:pt x="94881" y="116763"/>
                                </a:lnTo>
                                <a:close/>
                              </a:path>
                            </a:pathLst>
                          </a:custGeom>
                          <a:solidFill>
                            <a:srgbClr val="372E44"/>
                          </a:solidFill>
                        </wps:spPr>
                        <wps:bodyPr wrap="square" lIns="0" tIns="0" rIns="0" bIns="0" rtlCol="0">
                          <a:prstTxWarp prst="textNoShape">
                            <a:avLst/>
                          </a:prstTxWarp>
                          <a:noAutofit/>
                        </wps:bodyPr>
                      </wps:wsp>
                      <pic:pic xmlns:pic="http://schemas.openxmlformats.org/drawingml/2006/picture">
                        <pic:nvPicPr>
                          <pic:cNvPr id="16" name="Image 16"/>
                          <pic:cNvPicPr/>
                        </pic:nvPicPr>
                        <pic:blipFill>
                          <a:blip r:embed="rId13" cstate="print"/>
                          <a:stretch>
                            <a:fillRect/>
                          </a:stretch>
                        </pic:blipFill>
                        <pic:spPr>
                          <a:xfrm>
                            <a:off x="215325" y="3470085"/>
                            <a:ext cx="1247130" cy="276448"/>
                          </a:xfrm>
                          <a:prstGeom prst="rect">
                            <a:avLst/>
                          </a:prstGeom>
                        </pic:spPr>
                      </pic:pic>
                      <pic:pic xmlns:pic="http://schemas.openxmlformats.org/drawingml/2006/picture">
                        <pic:nvPicPr>
                          <pic:cNvPr id="17" name="Image 17"/>
                          <pic:cNvPicPr/>
                        </pic:nvPicPr>
                        <pic:blipFill>
                          <a:blip r:embed="rId14" cstate="print"/>
                          <a:stretch>
                            <a:fillRect/>
                          </a:stretch>
                        </pic:blipFill>
                        <pic:spPr>
                          <a:xfrm>
                            <a:off x="368694" y="5477584"/>
                            <a:ext cx="1034059" cy="807293"/>
                          </a:xfrm>
                          <a:prstGeom prst="rect">
                            <a:avLst/>
                          </a:prstGeom>
                        </pic:spPr>
                      </pic:pic>
                      <pic:pic xmlns:pic="http://schemas.openxmlformats.org/drawingml/2006/picture">
                        <pic:nvPicPr>
                          <pic:cNvPr id="18" name="Image 18"/>
                          <pic:cNvPicPr/>
                        </pic:nvPicPr>
                        <pic:blipFill>
                          <a:blip r:embed="rId15" cstate="print"/>
                          <a:stretch>
                            <a:fillRect/>
                          </a:stretch>
                        </pic:blipFill>
                        <pic:spPr>
                          <a:xfrm>
                            <a:off x="539280" y="1292768"/>
                            <a:ext cx="638174" cy="628649"/>
                          </a:xfrm>
                          <a:prstGeom prst="rect">
                            <a:avLst/>
                          </a:prstGeom>
                        </pic:spPr>
                      </pic:pic>
                      <pic:pic xmlns:pic="http://schemas.openxmlformats.org/drawingml/2006/picture">
                        <pic:nvPicPr>
                          <pic:cNvPr id="19" name="Image 19"/>
                          <pic:cNvPicPr/>
                        </pic:nvPicPr>
                        <pic:blipFill>
                          <a:blip r:embed="rId16" cstate="print"/>
                          <a:stretch>
                            <a:fillRect/>
                          </a:stretch>
                        </pic:blipFill>
                        <pic:spPr>
                          <a:xfrm>
                            <a:off x="351470" y="6838366"/>
                            <a:ext cx="1066799" cy="819149"/>
                          </a:xfrm>
                          <a:prstGeom prst="rect">
                            <a:avLst/>
                          </a:prstGeom>
                        </pic:spPr>
                      </pic:pic>
                      <pic:pic xmlns:pic="http://schemas.openxmlformats.org/drawingml/2006/picture">
                        <pic:nvPicPr>
                          <pic:cNvPr id="20" name="Image 20"/>
                          <pic:cNvPicPr/>
                        </pic:nvPicPr>
                        <pic:blipFill>
                          <a:blip r:embed="rId17" cstate="print"/>
                          <a:stretch>
                            <a:fillRect/>
                          </a:stretch>
                        </pic:blipFill>
                        <pic:spPr>
                          <a:xfrm>
                            <a:off x="5630295" y="86373"/>
                            <a:ext cx="1666874" cy="1133474"/>
                          </a:xfrm>
                          <a:prstGeom prst="rect">
                            <a:avLst/>
                          </a:prstGeom>
                        </pic:spPr>
                      </pic:pic>
                      <wps:wsp>
                        <wps:cNvPr id="21" name="Graphic 21"/>
                        <wps:cNvSpPr/>
                        <wps:spPr>
                          <a:xfrm>
                            <a:off x="7082196" y="154991"/>
                            <a:ext cx="628650" cy="629920"/>
                          </a:xfrm>
                          <a:custGeom>
                            <a:avLst/>
                            <a:gdLst/>
                            <a:ahLst/>
                            <a:cxnLst/>
                            <a:rect l="l" t="t" r="r" b="b"/>
                            <a:pathLst>
                              <a:path w="628650" h="629920">
                                <a:moveTo>
                                  <a:pt x="452403" y="48625"/>
                                </a:moveTo>
                                <a:lnTo>
                                  <a:pt x="447443" y="46990"/>
                                </a:lnTo>
                                <a:lnTo>
                                  <a:pt x="445506" y="45720"/>
                                </a:lnTo>
                                <a:lnTo>
                                  <a:pt x="435152" y="41910"/>
                                </a:lnTo>
                                <a:lnTo>
                                  <a:pt x="424649" y="39370"/>
                                </a:lnTo>
                                <a:lnTo>
                                  <a:pt x="414020" y="35560"/>
                                </a:lnTo>
                                <a:lnTo>
                                  <a:pt x="403290" y="34290"/>
                                </a:lnTo>
                                <a:lnTo>
                                  <a:pt x="385514" y="30480"/>
                                </a:lnTo>
                                <a:lnTo>
                                  <a:pt x="380510" y="30480"/>
                                </a:lnTo>
                                <a:lnTo>
                                  <a:pt x="375553" y="29210"/>
                                </a:lnTo>
                                <a:lnTo>
                                  <a:pt x="344819" y="29210"/>
                                </a:lnTo>
                                <a:lnTo>
                                  <a:pt x="338710" y="21590"/>
                                </a:lnTo>
                                <a:lnTo>
                                  <a:pt x="338075" y="7620"/>
                                </a:lnTo>
                                <a:lnTo>
                                  <a:pt x="338018" y="6350"/>
                                </a:lnTo>
                                <a:lnTo>
                                  <a:pt x="345373" y="0"/>
                                </a:lnTo>
                                <a:lnTo>
                                  <a:pt x="387398" y="1270"/>
                                </a:lnTo>
                                <a:lnTo>
                                  <a:pt x="463951" y="21590"/>
                                </a:lnTo>
                                <a:lnTo>
                                  <a:pt x="503570" y="43180"/>
                                </a:lnTo>
                                <a:lnTo>
                                  <a:pt x="508652" y="46990"/>
                                </a:lnTo>
                                <a:lnTo>
                                  <a:pt x="448319" y="46990"/>
                                </a:lnTo>
                                <a:lnTo>
                                  <a:pt x="452403" y="48625"/>
                                </a:lnTo>
                                <a:close/>
                              </a:path>
                              <a:path w="628650" h="629920">
                                <a:moveTo>
                                  <a:pt x="452720" y="629920"/>
                                </a:moveTo>
                                <a:lnTo>
                                  <a:pt x="388926" y="619760"/>
                                </a:lnTo>
                                <a:lnTo>
                                  <a:pt x="352532" y="607060"/>
                                </a:lnTo>
                                <a:lnTo>
                                  <a:pt x="292384" y="575310"/>
                                </a:lnTo>
                                <a:lnTo>
                                  <a:pt x="220369" y="524510"/>
                                </a:lnTo>
                                <a:lnTo>
                                  <a:pt x="181788" y="490220"/>
                                </a:lnTo>
                                <a:lnTo>
                                  <a:pt x="148856" y="457200"/>
                                </a:lnTo>
                                <a:lnTo>
                                  <a:pt x="121314" y="425450"/>
                                </a:lnTo>
                                <a:lnTo>
                                  <a:pt x="75751" y="364490"/>
                                </a:lnTo>
                                <a:lnTo>
                                  <a:pt x="51271" y="325120"/>
                                </a:lnTo>
                                <a:lnTo>
                                  <a:pt x="28282" y="278130"/>
                                </a:lnTo>
                                <a:lnTo>
                                  <a:pt x="9605" y="222250"/>
                                </a:lnTo>
                                <a:lnTo>
                                  <a:pt x="1488" y="180340"/>
                                </a:lnTo>
                                <a:lnTo>
                                  <a:pt x="238" y="153670"/>
                                </a:lnTo>
                                <a:lnTo>
                                  <a:pt x="119" y="151130"/>
                                </a:lnTo>
                                <a:lnTo>
                                  <a:pt x="6769" y="111760"/>
                                </a:lnTo>
                                <a:lnTo>
                                  <a:pt x="41578" y="55880"/>
                                </a:lnTo>
                                <a:lnTo>
                                  <a:pt x="95997" y="29210"/>
                                </a:lnTo>
                                <a:lnTo>
                                  <a:pt x="110073" y="33020"/>
                                </a:lnTo>
                                <a:lnTo>
                                  <a:pt x="143302" y="60960"/>
                                </a:lnTo>
                                <a:lnTo>
                                  <a:pt x="194528" y="114300"/>
                                </a:lnTo>
                                <a:lnTo>
                                  <a:pt x="226296" y="158750"/>
                                </a:lnTo>
                                <a:lnTo>
                                  <a:pt x="228867" y="176512"/>
                                </a:lnTo>
                                <a:lnTo>
                                  <a:pt x="227715" y="180340"/>
                                </a:lnTo>
                                <a:lnTo>
                                  <a:pt x="220861" y="191770"/>
                                </a:lnTo>
                                <a:lnTo>
                                  <a:pt x="203220" y="214630"/>
                                </a:lnTo>
                                <a:lnTo>
                                  <a:pt x="169708" y="251460"/>
                                </a:lnTo>
                                <a:lnTo>
                                  <a:pt x="175213" y="261620"/>
                                </a:lnTo>
                                <a:lnTo>
                                  <a:pt x="212048" y="320040"/>
                                </a:lnTo>
                                <a:lnTo>
                                  <a:pt x="238576" y="354330"/>
                                </a:lnTo>
                                <a:lnTo>
                                  <a:pt x="286701" y="400050"/>
                                </a:lnTo>
                                <a:lnTo>
                                  <a:pt x="334240" y="433070"/>
                                </a:lnTo>
                                <a:lnTo>
                                  <a:pt x="385029" y="459740"/>
                                </a:lnTo>
                                <a:lnTo>
                                  <a:pt x="542488" y="459740"/>
                                </a:lnTo>
                                <a:lnTo>
                                  <a:pt x="556574" y="472440"/>
                                </a:lnTo>
                                <a:lnTo>
                                  <a:pt x="581981" y="499110"/>
                                </a:lnTo>
                                <a:lnTo>
                                  <a:pt x="597177" y="523240"/>
                                </a:lnTo>
                                <a:lnTo>
                                  <a:pt x="600351" y="548640"/>
                                </a:lnTo>
                                <a:lnTo>
                                  <a:pt x="589705" y="574040"/>
                                </a:lnTo>
                                <a:lnTo>
                                  <a:pt x="570087" y="594360"/>
                                </a:lnTo>
                                <a:lnTo>
                                  <a:pt x="548511" y="608330"/>
                                </a:lnTo>
                                <a:lnTo>
                                  <a:pt x="531990" y="615950"/>
                                </a:lnTo>
                                <a:lnTo>
                                  <a:pt x="491346" y="628650"/>
                                </a:lnTo>
                                <a:lnTo>
                                  <a:pt x="452720" y="629920"/>
                                </a:lnTo>
                                <a:close/>
                              </a:path>
                              <a:path w="628650" h="629920">
                                <a:moveTo>
                                  <a:pt x="390886" y="31750"/>
                                </a:moveTo>
                                <a:lnTo>
                                  <a:pt x="385306" y="30480"/>
                                </a:lnTo>
                                <a:lnTo>
                                  <a:pt x="385514" y="30480"/>
                                </a:lnTo>
                                <a:lnTo>
                                  <a:pt x="390886" y="31750"/>
                                </a:lnTo>
                                <a:close/>
                              </a:path>
                              <a:path w="628650" h="629920">
                                <a:moveTo>
                                  <a:pt x="512041" y="49530"/>
                                </a:moveTo>
                                <a:lnTo>
                                  <a:pt x="454659" y="49530"/>
                                </a:lnTo>
                                <a:lnTo>
                                  <a:pt x="453183" y="48938"/>
                                </a:lnTo>
                                <a:lnTo>
                                  <a:pt x="452600" y="48192"/>
                                </a:lnTo>
                                <a:lnTo>
                                  <a:pt x="452422" y="48192"/>
                                </a:lnTo>
                                <a:lnTo>
                                  <a:pt x="448319" y="46990"/>
                                </a:lnTo>
                                <a:lnTo>
                                  <a:pt x="508652" y="46990"/>
                                </a:lnTo>
                                <a:lnTo>
                                  <a:pt x="512041" y="49530"/>
                                </a:lnTo>
                                <a:close/>
                              </a:path>
                              <a:path w="628650" h="629920">
                                <a:moveTo>
                                  <a:pt x="506005" y="80474"/>
                                </a:moveTo>
                                <a:lnTo>
                                  <a:pt x="503769" y="78740"/>
                                </a:lnTo>
                                <a:lnTo>
                                  <a:pt x="497521" y="73660"/>
                                </a:lnTo>
                                <a:lnTo>
                                  <a:pt x="493532" y="71120"/>
                                </a:lnTo>
                                <a:lnTo>
                                  <a:pt x="489451" y="68580"/>
                                </a:lnTo>
                                <a:lnTo>
                                  <a:pt x="483836" y="64770"/>
                                </a:lnTo>
                                <a:lnTo>
                                  <a:pt x="478130" y="62230"/>
                                </a:lnTo>
                                <a:lnTo>
                                  <a:pt x="472338" y="58420"/>
                                </a:lnTo>
                                <a:lnTo>
                                  <a:pt x="466464" y="55880"/>
                                </a:lnTo>
                                <a:lnTo>
                                  <a:pt x="462567" y="53340"/>
                                </a:lnTo>
                                <a:lnTo>
                                  <a:pt x="458602" y="52070"/>
                                </a:lnTo>
                                <a:lnTo>
                                  <a:pt x="453645" y="49530"/>
                                </a:lnTo>
                                <a:lnTo>
                                  <a:pt x="453183" y="48938"/>
                                </a:lnTo>
                                <a:lnTo>
                                  <a:pt x="454659" y="49530"/>
                                </a:lnTo>
                                <a:lnTo>
                                  <a:pt x="512041" y="49530"/>
                                </a:lnTo>
                                <a:lnTo>
                                  <a:pt x="539149" y="69850"/>
                                </a:lnTo>
                                <a:lnTo>
                                  <a:pt x="547389" y="78740"/>
                                </a:lnTo>
                                <a:lnTo>
                                  <a:pt x="504414" y="78740"/>
                                </a:lnTo>
                                <a:lnTo>
                                  <a:pt x="505633" y="80010"/>
                                </a:lnTo>
                                <a:lnTo>
                                  <a:pt x="506005" y="80474"/>
                                </a:lnTo>
                                <a:close/>
                              </a:path>
                              <a:path w="628650" h="629920">
                                <a:moveTo>
                                  <a:pt x="341914" y="104140"/>
                                </a:moveTo>
                                <a:lnTo>
                                  <a:pt x="335804" y="96520"/>
                                </a:lnTo>
                                <a:lnTo>
                                  <a:pt x="335389" y="88900"/>
                                </a:lnTo>
                                <a:lnTo>
                                  <a:pt x="335231" y="85090"/>
                                </a:lnTo>
                                <a:lnTo>
                                  <a:pt x="335126" y="82550"/>
                                </a:lnTo>
                                <a:lnTo>
                                  <a:pt x="335020" y="80010"/>
                                </a:lnTo>
                                <a:lnTo>
                                  <a:pt x="342398" y="73660"/>
                                </a:lnTo>
                                <a:lnTo>
                                  <a:pt x="363363" y="73660"/>
                                </a:lnTo>
                                <a:lnTo>
                                  <a:pt x="376640" y="74930"/>
                                </a:lnTo>
                                <a:lnTo>
                                  <a:pt x="402806" y="80010"/>
                                </a:lnTo>
                                <a:lnTo>
                                  <a:pt x="442833" y="93980"/>
                                </a:lnTo>
                                <a:lnTo>
                                  <a:pt x="456842" y="102870"/>
                                </a:lnTo>
                                <a:lnTo>
                                  <a:pt x="350145" y="102870"/>
                                </a:lnTo>
                                <a:lnTo>
                                  <a:pt x="341914" y="104140"/>
                                </a:lnTo>
                                <a:close/>
                              </a:path>
                              <a:path w="628650" h="629920">
                                <a:moveTo>
                                  <a:pt x="548037" y="123190"/>
                                </a:moveTo>
                                <a:lnTo>
                                  <a:pt x="543426" y="116840"/>
                                </a:lnTo>
                                <a:lnTo>
                                  <a:pt x="539068" y="111760"/>
                                </a:lnTo>
                                <a:lnTo>
                                  <a:pt x="535863" y="107950"/>
                                </a:lnTo>
                                <a:lnTo>
                                  <a:pt x="511331" y="85090"/>
                                </a:lnTo>
                                <a:lnTo>
                                  <a:pt x="509049" y="82550"/>
                                </a:lnTo>
                                <a:lnTo>
                                  <a:pt x="507777" y="81849"/>
                                </a:lnTo>
                                <a:lnTo>
                                  <a:pt x="506294" y="80699"/>
                                </a:lnTo>
                                <a:lnTo>
                                  <a:pt x="505579" y="80010"/>
                                </a:lnTo>
                                <a:lnTo>
                                  <a:pt x="504414" y="78740"/>
                                </a:lnTo>
                                <a:lnTo>
                                  <a:pt x="547389" y="78740"/>
                                </a:lnTo>
                                <a:lnTo>
                                  <a:pt x="569754" y="102870"/>
                                </a:lnTo>
                                <a:lnTo>
                                  <a:pt x="580455" y="119380"/>
                                </a:lnTo>
                                <a:lnTo>
                                  <a:pt x="545731" y="119380"/>
                                </a:lnTo>
                                <a:lnTo>
                                  <a:pt x="548037" y="123190"/>
                                </a:lnTo>
                                <a:close/>
                              </a:path>
                              <a:path w="628650" h="629920">
                                <a:moveTo>
                                  <a:pt x="480184" y="118110"/>
                                </a:moveTo>
                                <a:lnTo>
                                  <a:pt x="425724" y="118110"/>
                                </a:lnTo>
                                <a:lnTo>
                                  <a:pt x="422772" y="116840"/>
                                </a:lnTo>
                                <a:lnTo>
                                  <a:pt x="420559" y="116840"/>
                                </a:lnTo>
                                <a:lnTo>
                                  <a:pt x="419245" y="115570"/>
                                </a:lnTo>
                                <a:lnTo>
                                  <a:pt x="395456" y="107950"/>
                                </a:lnTo>
                                <a:lnTo>
                                  <a:pt x="387335" y="106680"/>
                                </a:lnTo>
                                <a:lnTo>
                                  <a:pt x="384914" y="106680"/>
                                </a:lnTo>
                                <a:lnTo>
                                  <a:pt x="382493" y="105410"/>
                                </a:lnTo>
                                <a:lnTo>
                                  <a:pt x="379957" y="105410"/>
                                </a:lnTo>
                                <a:lnTo>
                                  <a:pt x="372925" y="104140"/>
                                </a:lnTo>
                                <a:lnTo>
                                  <a:pt x="369075" y="104140"/>
                                </a:lnTo>
                                <a:lnTo>
                                  <a:pt x="360221" y="102870"/>
                                </a:lnTo>
                                <a:lnTo>
                                  <a:pt x="456842" y="102870"/>
                                </a:lnTo>
                                <a:lnTo>
                                  <a:pt x="478857" y="116840"/>
                                </a:lnTo>
                                <a:lnTo>
                                  <a:pt x="422819" y="116840"/>
                                </a:lnTo>
                                <a:lnTo>
                                  <a:pt x="423590" y="117585"/>
                                </a:lnTo>
                                <a:lnTo>
                                  <a:pt x="479636" y="117585"/>
                                </a:lnTo>
                                <a:lnTo>
                                  <a:pt x="480184" y="118110"/>
                                </a:lnTo>
                                <a:close/>
                              </a:path>
                              <a:path w="628650" h="629920">
                                <a:moveTo>
                                  <a:pt x="425724" y="118110"/>
                                </a:moveTo>
                                <a:lnTo>
                                  <a:pt x="423590" y="117585"/>
                                </a:lnTo>
                                <a:lnTo>
                                  <a:pt x="422819" y="116840"/>
                                </a:lnTo>
                                <a:lnTo>
                                  <a:pt x="425724" y="118110"/>
                                </a:lnTo>
                                <a:close/>
                              </a:path>
                              <a:path w="628650" h="629920">
                                <a:moveTo>
                                  <a:pt x="502759" y="139700"/>
                                </a:moveTo>
                                <a:lnTo>
                                  <a:pt x="461760" y="139700"/>
                                </a:lnTo>
                                <a:lnTo>
                                  <a:pt x="460046" y="138695"/>
                                </a:lnTo>
                                <a:lnTo>
                                  <a:pt x="457126" y="135890"/>
                                </a:lnTo>
                                <a:lnTo>
                                  <a:pt x="454452" y="134620"/>
                                </a:lnTo>
                                <a:lnTo>
                                  <a:pt x="445875" y="128270"/>
                                </a:lnTo>
                                <a:lnTo>
                                  <a:pt x="439811" y="125730"/>
                                </a:lnTo>
                                <a:lnTo>
                                  <a:pt x="430588" y="120650"/>
                                </a:lnTo>
                                <a:lnTo>
                                  <a:pt x="427591" y="119380"/>
                                </a:lnTo>
                                <a:lnTo>
                                  <a:pt x="424133" y="118110"/>
                                </a:lnTo>
                                <a:lnTo>
                                  <a:pt x="423590" y="117585"/>
                                </a:lnTo>
                                <a:lnTo>
                                  <a:pt x="425724" y="118110"/>
                                </a:lnTo>
                                <a:lnTo>
                                  <a:pt x="480184" y="118110"/>
                                </a:lnTo>
                                <a:lnTo>
                                  <a:pt x="502759" y="139700"/>
                                </a:lnTo>
                                <a:close/>
                              </a:path>
                              <a:path w="628650" h="629920">
                                <a:moveTo>
                                  <a:pt x="596992" y="243840"/>
                                </a:moveTo>
                                <a:lnTo>
                                  <a:pt x="596685" y="242570"/>
                                </a:lnTo>
                                <a:lnTo>
                                  <a:pt x="595763" y="237490"/>
                                </a:lnTo>
                                <a:lnTo>
                                  <a:pt x="594933" y="231140"/>
                                </a:lnTo>
                                <a:lnTo>
                                  <a:pt x="593619" y="224790"/>
                                </a:lnTo>
                                <a:lnTo>
                                  <a:pt x="591384" y="214630"/>
                                </a:lnTo>
                                <a:lnTo>
                                  <a:pt x="588794" y="204470"/>
                                </a:lnTo>
                                <a:lnTo>
                                  <a:pt x="585850" y="195580"/>
                                </a:lnTo>
                                <a:lnTo>
                                  <a:pt x="582552" y="185420"/>
                                </a:lnTo>
                                <a:lnTo>
                                  <a:pt x="581238" y="181610"/>
                                </a:lnTo>
                                <a:lnTo>
                                  <a:pt x="579947" y="179070"/>
                                </a:lnTo>
                                <a:lnTo>
                                  <a:pt x="579472" y="176693"/>
                                </a:lnTo>
                                <a:lnTo>
                                  <a:pt x="579436" y="176512"/>
                                </a:lnTo>
                                <a:lnTo>
                                  <a:pt x="578725" y="175260"/>
                                </a:lnTo>
                                <a:lnTo>
                                  <a:pt x="575773" y="168910"/>
                                </a:lnTo>
                                <a:lnTo>
                                  <a:pt x="571508" y="160020"/>
                                </a:lnTo>
                                <a:lnTo>
                                  <a:pt x="567612" y="152400"/>
                                </a:lnTo>
                                <a:lnTo>
                                  <a:pt x="563346" y="146050"/>
                                </a:lnTo>
                                <a:lnTo>
                                  <a:pt x="560013" y="139700"/>
                                </a:lnTo>
                                <a:lnTo>
                                  <a:pt x="556547" y="134620"/>
                                </a:lnTo>
                                <a:lnTo>
                                  <a:pt x="552948" y="129540"/>
                                </a:lnTo>
                                <a:lnTo>
                                  <a:pt x="548821" y="123190"/>
                                </a:lnTo>
                                <a:lnTo>
                                  <a:pt x="545731" y="119380"/>
                                </a:lnTo>
                                <a:lnTo>
                                  <a:pt x="580455" y="119380"/>
                                </a:lnTo>
                                <a:lnTo>
                                  <a:pt x="594449" y="140970"/>
                                </a:lnTo>
                                <a:lnTo>
                                  <a:pt x="608928" y="172720"/>
                                </a:lnTo>
                                <a:lnTo>
                                  <a:pt x="619583" y="205740"/>
                                </a:lnTo>
                                <a:lnTo>
                                  <a:pt x="625861" y="238720"/>
                                </a:lnTo>
                                <a:lnTo>
                                  <a:pt x="596381" y="238720"/>
                                </a:lnTo>
                                <a:lnTo>
                                  <a:pt x="596992" y="243840"/>
                                </a:lnTo>
                                <a:close/>
                              </a:path>
                              <a:path w="628650" h="629920">
                                <a:moveTo>
                                  <a:pt x="534318" y="295910"/>
                                </a:moveTo>
                                <a:lnTo>
                                  <a:pt x="527286" y="288290"/>
                                </a:lnTo>
                                <a:lnTo>
                                  <a:pt x="527313" y="287020"/>
                                </a:lnTo>
                                <a:lnTo>
                                  <a:pt x="527424" y="271780"/>
                                </a:lnTo>
                                <a:lnTo>
                                  <a:pt x="526970" y="264160"/>
                                </a:lnTo>
                                <a:lnTo>
                                  <a:pt x="526894" y="262890"/>
                                </a:lnTo>
                                <a:lnTo>
                                  <a:pt x="526548" y="259080"/>
                                </a:lnTo>
                                <a:lnTo>
                                  <a:pt x="526433" y="257810"/>
                                </a:lnTo>
                                <a:lnTo>
                                  <a:pt x="525764" y="254000"/>
                                </a:lnTo>
                                <a:lnTo>
                                  <a:pt x="525211" y="250190"/>
                                </a:lnTo>
                                <a:lnTo>
                                  <a:pt x="524299" y="245057"/>
                                </a:lnTo>
                                <a:lnTo>
                                  <a:pt x="522794" y="238720"/>
                                </a:lnTo>
                                <a:lnTo>
                                  <a:pt x="521047" y="231140"/>
                                </a:lnTo>
                                <a:lnTo>
                                  <a:pt x="519043" y="224790"/>
                                </a:lnTo>
                                <a:lnTo>
                                  <a:pt x="516796" y="217170"/>
                                </a:lnTo>
                                <a:lnTo>
                                  <a:pt x="515873" y="214630"/>
                                </a:lnTo>
                                <a:lnTo>
                                  <a:pt x="514905" y="212090"/>
                                </a:lnTo>
                                <a:lnTo>
                                  <a:pt x="513411" y="208280"/>
                                </a:lnTo>
                                <a:lnTo>
                                  <a:pt x="513325" y="208061"/>
                                </a:lnTo>
                                <a:lnTo>
                                  <a:pt x="513199" y="205740"/>
                                </a:lnTo>
                                <a:lnTo>
                                  <a:pt x="512207" y="205740"/>
                                </a:lnTo>
                                <a:lnTo>
                                  <a:pt x="509325" y="199390"/>
                                </a:lnTo>
                                <a:lnTo>
                                  <a:pt x="500541" y="182880"/>
                                </a:lnTo>
                                <a:lnTo>
                                  <a:pt x="497129" y="177800"/>
                                </a:lnTo>
                                <a:lnTo>
                                  <a:pt x="493440" y="172720"/>
                                </a:lnTo>
                                <a:lnTo>
                                  <a:pt x="491687" y="170180"/>
                                </a:lnTo>
                                <a:lnTo>
                                  <a:pt x="490725" y="168910"/>
                                </a:lnTo>
                                <a:lnTo>
                                  <a:pt x="489808" y="167640"/>
                                </a:lnTo>
                                <a:lnTo>
                                  <a:pt x="486869" y="163830"/>
                                </a:lnTo>
                                <a:lnTo>
                                  <a:pt x="461368" y="139700"/>
                                </a:lnTo>
                                <a:lnTo>
                                  <a:pt x="460285" y="138925"/>
                                </a:lnTo>
                                <a:lnTo>
                                  <a:pt x="460046" y="138695"/>
                                </a:lnTo>
                                <a:lnTo>
                                  <a:pt x="461760" y="139700"/>
                                </a:lnTo>
                                <a:lnTo>
                                  <a:pt x="502759" y="139700"/>
                                </a:lnTo>
                                <a:lnTo>
                                  <a:pt x="509399" y="146050"/>
                                </a:lnTo>
                                <a:lnTo>
                                  <a:pt x="532981" y="181610"/>
                                </a:lnTo>
                                <a:lnTo>
                                  <a:pt x="543395" y="204470"/>
                                </a:lnTo>
                                <a:lnTo>
                                  <a:pt x="543776" y="205740"/>
                                </a:lnTo>
                                <a:lnTo>
                                  <a:pt x="512415" y="205740"/>
                                </a:lnTo>
                                <a:lnTo>
                                  <a:pt x="512599" y="206208"/>
                                </a:lnTo>
                                <a:lnTo>
                                  <a:pt x="543916" y="206208"/>
                                </a:lnTo>
                                <a:lnTo>
                                  <a:pt x="551014" y="229870"/>
                                </a:lnTo>
                                <a:lnTo>
                                  <a:pt x="555576" y="255270"/>
                                </a:lnTo>
                                <a:lnTo>
                                  <a:pt x="555701" y="257810"/>
                                </a:lnTo>
                                <a:lnTo>
                                  <a:pt x="555763" y="259080"/>
                                </a:lnTo>
                                <a:lnTo>
                                  <a:pt x="556265" y="269314"/>
                                </a:lnTo>
                                <a:lnTo>
                                  <a:pt x="556385" y="271780"/>
                                </a:lnTo>
                                <a:lnTo>
                                  <a:pt x="556510" y="274320"/>
                                </a:lnTo>
                                <a:lnTo>
                                  <a:pt x="556572" y="275590"/>
                                </a:lnTo>
                                <a:lnTo>
                                  <a:pt x="556660" y="289560"/>
                                </a:lnTo>
                                <a:lnTo>
                                  <a:pt x="550227" y="294640"/>
                                </a:lnTo>
                                <a:lnTo>
                                  <a:pt x="534318" y="295910"/>
                                </a:lnTo>
                                <a:close/>
                              </a:path>
                              <a:path w="628650" h="629920">
                                <a:moveTo>
                                  <a:pt x="461368" y="139700"/>
                                </a:moveTo>
                                <a:lnTo>
                                  <a:pt x="461092" y="139700"/>
                                </a:lnTo>
                                <a:lnTo>
                                  <a:pt x="460285" y="138925"/>
                                </a:lnTo>
                                <a:lnTo>
                                  <a:pt x="461368" y="139700"/>
                                </a:lnTo>
                                <a:close/>
                              </a:path>
                              <a:path w="628650" h="629920">
                                <a:moveTo>
                                  <a:pt x="435384" y="218440"/>
                                </a:moveTo>
                                <a:lnTo>
                                  <a:pt x="431534" y="213360"/>
                                </a:lnTo>
                                <a:lnTo>
                                  <a:pt x="428237" y="209550"/>
                                </a:lnTo>
                                <a:lnTo>
                                  <a:pt x="425216" y="205740"/>
                                </a:lnTo>
                                <a:lnTo>
                                  <a:pt x="394713" y="185420"/>
                                </a:lnTo>
                                <a:lnTo>
                                  <a:pt x="390886" y="182880"/>
                                </a:lnTo>
                                <a:lnTo>
                                  <a:pt x="389894" y="182880"/>
                                </a:lnTo>
                                <a:lnTo>
                                  <a:pt x="385675" y="181610"/>
                                </a:lnTo>
                                <a:lnTo>
                                  <a:pt x="380995" y="180340"/>
                                </a:lnTo>
                                <a:lnTo>
                                  <a:pt x="377928" y="179070"/>
                                </a:lnTo>
                                <a:lnTo>
                                  <a:pt x="371772" y="177800"/>
                                </a:lnTo>
                                <a:lnTo>
                                  <a:pt x="368663" y="176512"/>
                                </a:lnTo>
                                <a:lnTo>
                                  <a:pt x="365836" y="176512"/>
                                </a:lnTo>
                                <a:lnTo>
                                  <a:pt x="361835" y="175260"/>
                                </a:lnTo>
                                <a:lnTo>
                                  <a:pt x="342883" y="175260"/>
                                </a:lnTo>
                                <a:lnTo>
                                  <a:pt x="336796" y="168910"/>
                                </a:lnTo>
                                <a:lnTo>
                                  <a:pt x="336115" y="153670"/>
                                </a:lnTo>
                                <a:lnTo>
                                  <a:pt x="336058" y="152400"/>
                                </a:lnTo>
                                <a:lnTo>
                                  <a:pt x="343413" y="146050"/>
                                </a:lnTo>
                                <a:lnTo>
                                  <a:pt x="360432" y="146050"/>
                                </a:lnTo>
                                <a:lnTo>
                                  <a:pt x="413107" y="161290"/>
                                </a:lnTo>
                                <a:lnTo>
                                  <a:pt x="454730" y="195580"/>
                                </a:lnTo>
                                <a:lnTo>
                                  <a:pt x="467160" y="214630"/>
                                </a:lnTo>
                                <a:lnTo>
                                  <a:pt x="433032" y="214630"/>
                                </a:lnTo>
                                <a:lnTo>
                                  <a:pt x="435384" y="218440"/>
                                </a:lnTo>
                                <a:close/>
                              </a:path>
                              <a:path w="628650" h="629920">
                                <a:moveTo>
                                  <a:pt x="363063" y="176512"/>
                                </a:moveTo>
                                <a:lnTo>
                                  <a:pt x="362264" y="176512"/>
                                </a:lnTo>
                                <a:lnTo>
                                  <a:pt x="361604" y="175260"/>
                                </a:lnTo>
                                <a:lnTo>
                                  <a:pt x="361835" y="175260"/>
                                </a:lnTo>
                                <a:lnTo>
                                  <a:pt x="363063" y="176512"/>
                                </a:lnTo>
                                <a:close/>
                              </a:path>
                              <a:path w="628650" h="629920">
                                <a:moveTo>
                                  <a:pt x="365836" y="176512"/>
                                </a:moveTo>
                                <a:lnTo>
                                  <a:pt x="363063" y="176512"/>
                                </a:lnTo>
                                <a:lnTo>
                                  <a:pt x="361835" y="175260"/>
                                </a:lnTo>
                                <a:lnTo>
                                  <a:pt x="365836" y="176512"/>
                                </a:lnTo>
                                <a:close/>
                              </a:path>
                              <a:path w="628650" h="629920">
                                <a:moveTo>
                                  <a:pt x="513268" y="207010"/>
                                </a:moveTo>
                                <a:lnTo>
                                  <a:pt x="512599" y="206208"/>
                                </a:lnTo>
                                <a:lnTo>
                                  <a:pt x="512415" y="205740"/>
                                </a:lnTo>
                                <a:lnTo>
                                  <a:pt x="513199" y="205740"/>
                                </a:lnTo>
                                <a:lnTo>
                                  <a:pt x="513268" y="207010"/>
                                </a:lnTo>
                                <a:close/>
                              </a:path>
                              <a:path w="628650" h="629920">
                                <a:moveTo>
                                  <a:pt x="513325" y="208061"/>
                                </a:moveTo>
                                <a:lnTo>
                                  <a:pt x="512599" y="206208"/>
                                </a:lnTo>
                                <a:lnTo>
                                  <a:pt x="513268" y="207010"/>
                                </a:lnTo>
                                <a:lnTo>
                                  <a:pt x="513325" y="208061"/>
                                </a:lnTo>
                                <a:close/>
                              </a:path>
                              <a:path w="628650" h="629920">
                                <a:moveTo>
                                  <a:pt x="447719" y="240030"/>
                                </a:moveTo>
                                <a:lnTo>
                                  <a:pt x="445506" y="234950"/>
                                </a:lnTo>
                                <a:lnTo>
                                  <a:pt x="444007" y="232410"/>
                                </a:lnTo>
                                <a:lnTo>
                                  <a:pt x="440503" y="226060"/>
                                </a:lnTo>
                                <a:lnTo>
                                  <a:pt x="438451" y="222250"/>
                                </a:lnTo>
                                <a:lnTo>
                                  <a:pt x="436260" y="219710"/>
                                </a:lnTo>
                                <a:lnTo>
                                  <a:pt x="434162" y="215900"/>
                                </a:lnTo>
                                <a:lnTo>
                                  <a:pt x="433032" y="214630"/>
                                </a:lnTo>
                                <a:lnTo>
                                  <a:pt x="467160" y="214630"/>
                                </a:lnTo>
                                <a:lnTo>
                                  <a:pt x="469646" y="218440"/>
                                </a:lnTo>
                                <a:lnTo>
                                  <a:pt x="476331" y="232410"/>
                                </a:lnTo>
                                <a:lnTo>
                                  <a:pt x="477494" y="236220"/>
                                </a:lnTo>
                                <a:lnTo>
                                  <a:pt x="446451" y="236220"/>
                                </a:lnTo>
                                <a:lnTo>
                                  <a:pt x="446977" y="237490"/>
                                </a:lnTo>
                                <a:lnTo>
                                  <a:pt x="447284" y="238720"/>
                                </a:lnTo>
                                <a:lnTo>
                                  <a:pt x="447719" y="240030"/>
                                </a:lnTo>
                                <a:close/>
                              </a:path>
                              <a:path w="628650" h="629920">
                                <a:moveTo>
                                  <a:pt x="479432" y="242570"/>
                                </a:moveTo>
                                <a:lnTo>
                                  <a:pt x="449080" y="242570"/>
                                </a:lnTo>
                                <a:lnTo>
                                  <a:pt x="447486" y="238720"/>
                                </a:lnTo>
                                <a:lnTo>
                                  <a:pt x="446874" y="237490"/>
                                </a:lnTo>
                                <a:lnTo>
                                  <a:pt x="446451" y="236220"/>
                                </a:lnTo>
                                <a:lnTo>
                                  <a:pt x="477494" y="236220"/>
                                </a:lnTo>
                                <a:lnTo>
                                  <a:pt x="479432" y="242570"/>
                                </a:lnTo>
                                <a:close/>
                              </a:path>
                              <a:path w="628650" h="629920">
                                <a:moveTo>
                                  <a:pt x="449080" y="242570"/>
                                </a:moveTo>
                                <a:lnTo>
                                  <a:pt x="447789" y="240238"/>
                                </a:lnTo>
                                <a:lnTo>
                                  <a:pt x="446874" y="237490"/>
                                </a:lnTo>
                                <a:lnTo>
                                  <a:pt x="447486" y="238720"/>
                                </a:lnTo>
                                <a:lnTo>
                                  <a:pt x="449080" y="242570"/>
                                </a:lnTo>
                                <a:close/>
                              </a:path>
                              <a:path w="628650" h="629920">
                                <a:moveTo>
                                  <a:pt x="605631" y="289560"/>
                                </a:moveTo>
                                <a:lnTo>
                                  <a:pt x="598784" y="281940"/>
                                </a:lnTo>
                                <a:lnTo>
                                  <a:pt x="598710" y="264160"/>
                                </a:lnTo>
                                <a:lnTo>
                                  <a:pt x="598599" y="261620"/>
                                </a:lnTo>
                                <a:lnTo>
                                  <a:pt x="596381" y="238720"/>
                                </a:lnTo>
                                <a:lnTo>
                                  <a:pt x="625861" y="238720"/>
                                </a:lnTo>
                                <a:lnTo>
                                  <a:pt x="626110" y="240030"/>
                                </a:lnTo>
                                <a:lnTo>
                                  <a:pt x="628048" y="271780"/>
                                </a:lnTo>
                                <a:lnTo>
                                  <a:pt x="628134" y="283210"/>
                                </a:lnTo>
                                <a:lnTo>
                                  <a:pt x="621517" y="288290"/>
                                </a:lnTo>
                                <a:lnTo>
                                  <a:pt x="605631" y="289560"/>
                                </a:lnTo>
                                <a:close/>
                              </a:path>
                              <a:path w="628650" h="629920">
                                <a:moveTo>
                                  <a:pt x="455760" y="269314"/>
                                </a:moveTo>
                                <a:lnTo>
                                  <a:pt x="455305" y="266700"/>
                                </a:lnTo>
                                <a:lnTo>
                                  <a:pt x="453091" y="255270"/>
                                </a:lnTo>
                                <a:lnTo>
                                  <a:pt x="451500" y="250190"/>
                                </a:lnTo>
                                <a:lnTo>
                                  <a:pt x="448987" y="243840"/>
                                </a:lnTo>
                                <a:lnTo>
                                  <a:pt x="447789" y="240238"/>
                                </a:lnTo>
                                <a:lnTo>
                                  <a:pt x="449080" y="242570"/>
                                </a:lnTo>
                                <a:lnTo>
                                  <a:pt x="479432" y="242570"/>
                                </a:lnTo>
                                <a:lnTo>
                                  <a:pt x="481370" y="248920"/>
                                </a:lnTo>
                                <a:lnTo>
                                  <a:pt x="484644" y="264160"/>
                                </a:lnTo>
                                <a:lnTo>
                                  <a:pt x="484859" y="266700"/>
                                </a:lnTo>
                                <a:lnTo>
                                  <a:pt x="455489" y="266700"/>
                                </a:lnTo>
                                <a:lnTo>
                                  <a:pt x="455674" y="267970"/>
                                </a:lnTo>
                                <a:lnTo>
                                  <a:pt x="455760" y="269314"/>
                                </a:lnTo>
                                <a:close/>
                              </a:path>
                              <a:path w="628650" h="629920">
                                <a:moveTo>
                                  <a:pt x="526433" y="257810"/>
                                </a:moveTo>
                                <a:lnTo>
                                  <a:pt x="525903" y="255270"/>
                                </a:lnTo>
                                <a:lnTo>
                                  <a:pt x="525764" y="254000"/>
                                </a:lnTo>
                                <a:lnTo>
                                  <a:pt x="526064" y="255270"/>
                                </a:lnTo>
                                <a:lnTo>
                                  <a:pt x="526364" y="257810"/>
                                </a:lnTo>
                                <a:close/>
                              </a:path>
                              <a:path w="628650" h="629920">
                                <a:moveTo>
                                  <a:pt x="485395" y="273050"/>
                                </a:moveTo>
                                <a:lnTo>
                                  <a:pt x="456411" y="273050"/>
                                </a:lnTo>
                                <a:lnTo>
                                  <a:pt x="455869" y="269314"/>
                                </a:lnTo>
                                <a:lnTo>
                                  <a:pt x="455621" y="267970"/>
                                </a:lnTo>
                                <a:lnTo>
                                  <a:pt x="455489" y="266700"/>
                                </a:lnTo>
                                <a:lnTo>
                                  <a:pt x="484859" y="266700"/>
                                </a:lnTo>
                                <a:lnTo>
                                  <a:pt x="485288" y="271780"/>
                                </a:lnTo>
                                <a:lnTo>
                                  <a:pt x="485395" y="273050"/>
                                </a:lnTo>
                                <a:close/>
                              </a:path>
                              <a:path w="628650" h="629920">
                                <a:moveTo>
                                  <a:pt x="463282" y="295910"/>
                                </a:moveTo>
                                <a:lnTo>
                                  <a:pt x="456849" y="288290"/>
                                </a:lnTo>
                                <a:lnTo>
                                  <a:pt x="456723" y="283210"/>
                                </a:lnTo>
                                <a:lnTo>
                                  <a:pt x="456596" y="278130"/>
                                </a:lnTo>
                                <a:lnTo>
                                  <a:pt x="456411" y="275590"/>
                                </a:lnTo>
                                <a:lnTo>
                                  <a:pt x="455760" y="269314"/>
                                </a:lnTo>
                                <a:lnTo>
                                  <a:pt x="456411" y="273050"/>
                                </a:lnTo>
                                <a:lnTo>
                                  <a:pt x="485395" y="273050"/>
                                </a:lnTo>
                                <a:lnTo>
                                  <a:pt x="486039" y="280670"/>
                                </a:lnTo>
                                <a:lnTo>
                                  <a:pt x="486098" y="283210"/>
                                </a:lnTo>
                                <a:lnTo>
                                  <a:pt x="486217" y="288290"/>
                                </a:lnTo>
                                <a:lnTo>
                                  <a:pt x="486246" y="289560"/>
                                </a:lnTo>
                                <a:lnTo>
                                  <a:pt x="479145" y="294640"/>
                                </a:lnTo>
                                <a:lnTo>
                                  <a:pt x="463282" y="295910"/>
                                </a:lnTo>
                                <a:close/>
                              </a:path>
                              <a:path w="628650" h="629920">
                                <a:moveTo>
                                  <a:pt x="542488" y="459740"/>
                                </a:moveTo>
                                <a:lnTo>
                                  <a:pt x="385029" y="459740"/>
                                </a:lnTo>
                                <a:lnTo>
                                  <a:pt x="390967" y="450850"/>
                                </a:lnTo>
                                <a:lnTo>
                                  <a:pt x="406751" y="433070"/>
                                </a:lnTo>
                                <a:lnTo>
                                  <a:pt x="429335" y="414020"/>
                                </a:lnTo>
                                <a:lnTo>
                                  <a:pt x="455674" y="402590"/>
                                </a:lnTo>
                                <a:lnTo>
                                  <a:pt x="470249" y="403860"/>
                                </a:lnTo>
                                <a:lnTo>
                                  <a:pt x="485088" y="411480"/>
                                </a:lnTo>
                                <a:lnTo>
                                  <a:pt x="501993" y="424180"/>
                                </a:lnTo>
                                <a:lnTo>
                                  <a:pt x="522767" y="441960"/>
                                </a:lnTo>
                                <a:lnTo>
                                  <a:pt x="542488" y="459740"/>
                                </a:lnTo>
                                <a:close/>
                              </a:path>
                            </a:pathLst>
                          </a:custGeom>
                          <a:solidFill>
                            <a:srgbClr val="003367"/>
                          </a:solidFill>
                        </wps:spPr>
                        <wps:bodyPr wrap="square" lIns="0" tIns="0" rIns="0" bIns="0" rtlCol="0">
                          <a:prstTxWarp prst="textNoShape">
                            <a:avLst/>
                          </a:prstTxWarp>
                          <a:noAutofit/>
                        </wps:bodyPr>
                      </wps:wsp>
                      <pic:pic xmlns:pic="http://schemas.openxmlformats.org/drawingml/2006/picture">
                        <pic:nvPicPr>
                          <pic:cNvPr id="22" name="Image 22"/>
                          <pic:cNvPicPr/>
                        </pic:nvPicPr>
                        <pic:blipFill>
                          <a:blip r:embed="rId18" cstate="print"/>
                          <a:stretch>
                            <a:fillRect/>
                          </a:stretch>
                        </pic:blipFill>
                        <pic:spPr>
                          <a:xfrm>
                            <a:off x="1644438" y="512624"/>
                            <a:ext cx="695324" cy="714374"/>
                          </a:xfrm>
                          <a:prstGeom prst="rect">
                            <a:avLst/>
                          </a:prstGeom>
                        </pic:spPr>
                      </pic:pic>
                      <pic:pic xmlns:pic="http://schemas.openxmlformats.org/drawingml/2006/picture">
                        <pic:nvPicPr>
                          <pic:cNvPr id="23" name="Image 23"/>
                          <pic:cNvPicPr/>
                        </pic:nvPicPr>
                        <pic:blipFill>
                          <a:blip r:embed="rId19" cstate="print"/>
                          <a:stretch>
                            <a:fillRect/>
                          </a:stretch>
                        </pic:blipFill>
                        <pic:spPr>
                          <a:xfrm>
                            <a:off x="1653771" y="8035876"/>
                            <a:ext cx="671991" cy="595639"/>
                          </a:xfrm>
                          <a:prstGeom prst="rect">
                            <a:avLst/>
                          </a:prstGeom>
                        </pic:spPr>
                      </pic:pic>
                      <pic:pic xmlns:pic="http://schemas.openxmlformats.org/drawingml/2006/picture">
                        <pic:nvPicPr>
                          <pic:cNvPr id="24" name="Image 24"/>
                          <pic:cNvPicPr/>
                        </pic:nvPicPr>
                        <pic:blipFill>
                          <a:blip r:embed="rId20" cstate="print"/>
                          <a:stretch>
                            <a:fillRect/>
                          </a:stretch>
                        </pic:blipFill>
                        <pic:spPr>
                          <a:xfrm>
                            <a:off x="260469" y="4602817"/>
                            <a:ext cx="1219199" cy="323849"/>
                          </a:xfrm>
                          <a:prstGeom prst="rect">
                            <a:avLst/>
                          </a:prstGeom>
                        </pic:spPr>
                      </pic:pic>
                      <pic:pic xmlns:pic="http://schemas.openxmlformats.org/drawingml/2006/picture">
                        <pic:nvPicPr>
                          <pic:cNvPr id="25" name="Image 25"/>
                          <pic:cNvPicPr/>
                        </pic:nvPicPr>
                        <pic:blipFill>
                          <a:blip r:embed="rId21" cstate="print"/>
                          <a:stretch>
                            <a:fillRect/>
                          </a:stretch>
                        </pic:blipFill>
                        <pic:spPr>
                          <a:xfrm>
                            <a:off x="152873" y="2345748"/>
                            <a:ext cx="1323974" cy="400049"/>
                          </a:xfrm>
                          <a:prstGeom prst="rect">
                            <a:avLst/>
                          </a:prstGeom>
                        </pic:spPr>
                      </pic:pic>
                    </wpg:wgp>
                  </a:graphicData>
                </a:graphic>
              </wp:anchor>
            </w:drawing>
          </mc:Choice>
          <mc:Fallback>
            <w:pict>
              <v:group w14:anchorId="6EAE160E" id="Group 1" o:spid="_x0000_s1026" alt="&quot;&quot;" style="position:absolute;margin-left:-3pt;margin-top:-3pt;width:618pt;height:798pt;z-index:-15775232;mso-wrap-distance-left:0;mso-wrap-distance-right:0;mso-position-horizontal-relative:page;mso-position-vertical-relative:page" coordsize="78486,10134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">
                <v:shape id="Graphic 2" o:spid="_x0000_s1027" style="position:absolute;left:380;top:380;width:77724;height:100584;visibility:visible;mso-wrap-style:square;v-text-anchor:top" coordsize="7772400,10058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" path="m,l7772399,r,10058399l,10058399,,xe" filled="f" strokecolor="#003367" strokeweight="2.11664mm">
                  <v:path arrowok="t"/>
                </v:shape>
                <v:shape id="Graphic 3" o:spid="_x0000_s1028" style="position:absolute;left:2290;top:89963;width:7410;height:724;visibility:visible;mso-wrap-style:square;v-text-anchor:top" coordsize="741045,72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" path="m54368,1155r-10071,l30607,49695r-1334,4965l28130,58483r-571,2489l24904,50647,11404,1155,,1155,,71107r7226,l7226,11658,23761,71107r6846,l47142,12623r,58484l54368,71107r,-69952xem117297,71107l110210,49885r-2489,-7455l99618,18224r,24206l80225,42430,86690,21983r1333,-4394l88099,17208r877,-4204l89077,12433r661,-3823l90500,12433r1321,4775l91948,17589r1778,5537l99618,42430r,-24206l96405,8610,93916,1155r-7988,l63881,71107r7988,l78143,49885r23952,l108750,71107r8547,xem169392,47015l147154,29629r-5702,-1728l137833,26377r-3417,-3060l133654,21221r,-5931l134988,12814r4178,-3823l142582,8026r8560,l160655,21412r7226,-572l167690,16637r-952,-3823l165023,9753,163309,6502,160845,4203,157607,2489,154571,774,150761,,140500,r-4941,1727l132130,5359r-3606,3632l126619,13576r,8788l145249,38608r6084,1917l162356,49885r,5550l161036,58293r-2477,2298l156083,62687r-3417,1155l145059,63842,131368,47790r-7035,762l124523,56007r2096,5727l134607,69761r5702,2108l151904,71869,169392,55041r,-8026xem226428,47015l204190,29629r-5702,-1728l194868,26377r-3416,-3060l190690,21221r,-5931l192024,12814r4178,-3823l199631,8026r8547,l217690,21412r7227,-572l224726,16637r-952,-3823l222059,9753,220345,6502,217881,4203,214642,2489,211607,774,207797,,197535,r-4940,1727l185369,8991r-1905,4585l183464,22364r18631,16244l208178,40525r11036,9360l219214,55435r-1333,2858l215404,60591r-2476,2096l209511,63842r-7607,l188214,47790r-7227,762l181178,56007r2095,5727l187452,65557r4191,4204l197345,71869r11595,l226428,55041r,-8026xem287464,71107l280365,49885r-2489,-7455l269786,18237r,24193l250393,42430r6464,-20447l258178,17589r89,-381l259130,13004r102,-571l259892,8610r762,3823l261988,17208r114,381l263893,23126r5893,19304l269786,18237,266573,8610,264083,1155r-7988,l234035,71107r7988,l248297,49885r23952,l278904,71107r8560,xem345071,48933r-7607,-2299l336511,52565r-2082,4585l331762,60210r-3048,2870l325297,64604r-9702,l311226,62115r-3417,-4775l304571,52565r-1715,-7265l302856,29438,318071,8026r11405,l334606,12814r2477,9741l344500,20459r-1715,-6693l340131,8801,332143,1917,327393,190r-10655,l294881,28105r,15481l296024,50266r2464,5741l300774,61734r3035,4013l307619,68427r3607,2489l315785,72250r11227,l332143,70332r8369,-7645l343357,56769r1714,-7836xem402869,1155r-7607,l395262,29819r-29655,l365607,1155r-7607,l358000,71107r7607,l365607,38227r29655,l395262,71107r7607,l402869,1155xem463892,1155r-7607,l456285,50457r-1130,5931l452678,59448r-2286,3048l446405,64033r-8560,l435190,63271,426631,1155r-7608,l419023,53136r1905,7836l424726,65557r3810,4394l434047,72250r12929,l451345,70916r3429,-2489l458381,65938r5080,-13564l463892,48171r,-47016xem522833,47015l500595,29629r-5715,-1728l491274,26377r-3417,-3060l487095,21221r,-5931l488226,12814r2286,-1918l492607,8991r3416,-965l504583,8026r9500,13386l521309,20840r-190,-4203l520166,12814,518464,9753,516750,6502,514273,4203,511048,2489,508000,774,504202,,493750,r-4572,1727l481952,8991r-1892,4585l480060,22364r18630,16244l504774,40525r11023,9360l515797,55435r-1333,2858l512000,60591r-2476,2096l506107,63842r-7607,l484809,47790r-7226,762l477774,56007r2286,5727l488035,69761r5715,2108l505345,71869,522833,55041r,-8026xem579488,62877r-34976,l544512,39179r31560,l576072,30962r-31369,l544703,9563r33642,l578345,1155r-41250,l537095,71107r42393,l579488,62877xem634631,1155r-45250,l589381,9563r18822,l608203,71107r,190l615810,71297r,-61734l634631,9563r,-8408xem686904,1155r-45250,l641654,9563r18834,l660488,71107r,190l668083,71297r,-61734l686904,9563r,-8408xem740905,47015l718654,29629r-5702,-1728l709345,26377r-3429,-3060l705167,21221r,-5931l706297,12814r2286,-1918l710679,8991r3416,-965l722655,8026r9500,13386l739381,20840r-191,-4203l738238,12814,736536,9753,734822,6502,732345,4203,729119,2489,726071,774,722274,,712012,r-4953,1727l699833,8991r-1892,4585l697941,22364r18631,16244l722655,40525r11024,9360l733679,55435r-1334,2858l729881,60591r-2476,2096l723988,63842r-7607,l702691,47790r-7036,762l695655,56007r2286,5727l701929,65557r4178,4204l711822,71869r11595,l740905,55041r,-8026xe" fillcolor="#2e368f" stroked="f">
                  <v:path arrowok="t"/>
                </v:shape>
                <v:shape id="Graphic 4" o:spid="_x0000_s1029" style="position:absolute;left:9959;top:89984;width:4814;height:5163;visibility:visible;mso-wrap-style:square;v-text-anchor:top" coordsize="481330,516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" path="m142591,515840r-37073,-9174l114643,363706,,363706,,243681r38594,l38594,324717r114835,l153429,428497,248870,324717r193165,l442035,38797r-403441,l38594,63261,,63261,,,19392,,480820,r,363706l265601,363706,142591,515840xe" fillcolor="#ffc425"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5" o:spid="_x0000_s1030" type="#_x0000_t75" style="position:absolute;left:2313;top:90913;width:2167;height:1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">
                  <v:imagedata r:id="rId22" o:title=""/>
                </v:shape>
                <v:shape id="Image 6" o:spid="_x0000_s1031" type="#_x0000_t75" style="position:absolute;left:4680;top:90913;width:4093;height:1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">
                  <v:imagedata r:id="rId23" o:title=""/>
                </v:shape>
                <v:shape id="Image 7" o:spid="_x0000_s1032" type="#_x0000_t75" style="position:absolute;left:8967;top:90892;width:1297;height:1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">
                  <v:imagedata r:id="rId24" o:title=""/>
                </v:shape>
                <v:shape id="Image 8" o:spid="_x0000_s1033" type="#_x0000_t75" style="position:absolute;left:10456;top:90913;width:3395;height:1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">
                  <v:imagedata r:id="rId25" o:title=""/>
                </v:shape>
                <v:shape id="Graphic 9" o:spid="_x0000_s1034" style="position:absolute;left:2301;top:92446;width:6992;height:1232;visibility:visible;mso-wrap-style:square;v-text-anchor:top" coordsize="699135,123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" path="m107607,l81559,r,48387l26047,48387,26047,,,,,48387,,72580r,49670l26047,122250r,-49670l81559,72580r,49670l107607,122250r,-49670l107607,48387,107607,xem225666,l131749,r,24193l131749,48387r,24193l131749,99326r,22924l225475,122250r,-22924l157988,99326r,-26746l219202,72580r,-24193l157988,48387r,-24194l225666,24193,225666,xem364274,122682r-7824,-19304l347395,81013,329272,36283,318071,8636r,72377l281952,81013,300012,36283r18059,44730l318071,8636,314642,165r-29273,l235750,122682r29273,l272821,103378r54369,l334797,122682r29477,xem464845,99326r-60655,l404190,,377964,r,99326l377964,122250r86881,l464845,99326xem573786,165r-102096,l471690,23863r37834,l509524,122682r26238,l535762,23863r38024,l573786,165xem699071,l673023,r,48387l617512,48387,617512,,591464,r,48387l591464,72580r,49670l617512,122250r,-49670l673023,72580r,49670l699071,122250r,-49670l699071,48387,699071,xe" fillcolor="#28aae1" stroked="f">
                  <v:path arrowok="t"/>
                </v:shape>
                <v:shape id="Graphic 10" o:spid="_x0000_s1035" style="position:absolute;left:2276;top:93949;width:3093;height:1339;visibility:visible;mso-wrap-style:square;v-text-anchor:top" coordsize="309245,133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" path="m87452,l65405,r,52209l22059,52209,22059,,,,,52209,,75133r,58572l22059,133705r,-58572l65405,75133r,58572l87452,133705r,-58572l87452,52209,87452,xem202857,110782r-61024,l141833,75133r54940,l196773,52209r-54940,l141833,22923r59131,l200964,,119773,r,22923l119773,52209r,22924l119773,110782r,22923l202857,133705r,-22923xem308762,110782r-54953,l253809,1282r-22047,l231762,110782r,22923l308762,133705r,-22923xe" fillcolor="#2e368f" stroked="f">
                  <v:path arrowok="t"/>
                </v:shape>
                <v:shape id="Image 11" o:spid="_x0000_s1036" type="#_x0000_t75" style="position:absolute;left:5617;top:93946;width:835;height:1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">
                  <v:imagedata r:id="rId26" o:title=""/>
                </v:shape>
                <v:shape id="Graphic 12" o:spid="_x0000_s1037" style="position:absolute;left:7069;top:93946;width:1239;height:1340;visibility:visible;mso-wrap-style:square;v-text-anchor:top" coordsize="123825,133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" path="m77000,111023r-54941,l22059,1524,,1524,,111023r,22923l77000,133946r,-22923xem123583,l101523,r,133972l123583,133972,123583,xe" fillcolor="#2e368f" stroked="f">
                  <v:path arrowok="t"/>
                </v:shape>
                <v:shape id="Image 13" o:spid="_x0000_s1038" type="#_x0000_t75" style="position:absolute;left:8615;top:93946;width:867;height:1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">
                  <v:imagedata r:id="rId27" o:title=""/>
                </v:shape>
                <v:shape id="Graphic 14" o:spid="_x0000_s1039" style="position:absolute;left:9811;top:93949;width:832;height:1339;visibility:visible;mso-wrap-style:square;v-text-anchor:top" coordsize="83185,133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" path="m82892,110782r-61023,l21869,75133r54940,l76809,52209r-54940,l21869,22923r59131,l81000,,,,,22923,,52209,,75133r,35649l,133705r82892,l82892,110782xe" fillcolor="#2e368f" stroked="f">
                  <v:path arrowok="t"/>
                </v:shape>
                <v:shape id="Graphic 15" o:spid="_x0000_s1040" style="position:absolute;left:7036;top:35815;width:952;height:1384;visibility:visible;mso-wrap-style:square;v-text-anchor:top" coordsize="95250,138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" path="m94881,116763r-70586,l24295,78689r69138,l93433,57111r-69138,l24295,21564r70574,l94869,,,,,21564,,57111,,78689r,38074l,138328r94881,l94881,116763xe" fillcolor="#372e44" stroked="f">
                  <v:path arrowok="t"/>
                </v:shape>
                <v:shape id="Image 16" o:spid="_x0000_s1041" type="#_x0000_t75" style="position:absolute;left:2153;top:34700;width:12471;height:2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">
                  <v:imagedata r:id="rId28" o:title=""/>
                </v:shape>
                <v:shape id="Image 17" o:spid="_x0000_s1042" type="#_x0000_t75" style="position:absolute;left:3686;top:54775;width:10341;height:80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">
                  <v:imagedata r:id="rId29" o:title=""/>
                </v:shape>
                <v:shape id="Image 18" o:spid="_x0000_s1043" type="#_x0000_t75" style="position:absolute;left:5392;top:12927;width:6382;height:6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">
                  <v:imagedata r:id="rId30" o:title=""/>
                </v:shape>
                <v:shape id="Image 19" o:spid="_x0000_s1044" type="#_x0000_t75" style="position:absolute;left:3514;top:68383;width:10668;height:81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">
                  <v:imagedata r:id="rId31" o:title=""/>
                </v:shape>
                <v:shape id="Image 20" o:spid="_x0000_s1045" type="#_x0000_t75" style="position:absolute;left:56302;top:863;width:16669;height:11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">
                  <v:imagedata r:id="rId32" o:title=""/>
                </v:shape>
                <v:shape id="Graphic 21" o:spid="_x0000_s1046" style="position:absolute;left:70821;top:1549;width:6287;height:6300;visibility:visible;mso-wrap-style:square;v-text-anchor:top" coordsize="628650,629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" path="m452403,48625r-4960,-1635l445506,45720,435152,41910,424649,39370,414020,35560,403290,34290,385514,30480r-5004,l375553,29210r-30734,l338710,21590,338075,7620r-57,-1270l345373,r42025,1270l463951,21590r39619,21590l508652,46990r-60333,l452403,48625xem452720,629920l388926,619760,352532,607060,292384,575310,220369,524510,181788,490220,148856,457200,121314,425450,75751,364490,51271,325120,28282,278130,9605,222250,1488,180340,238,153670,119,151130,6769,111760,41578,55880,95997,29210r14076,3810l143302,60960r51226,53340l226296,158750r2571,17762l227715,180340r-6854,11430l203220,214630r-33512,36830l175213,261620r36835,58420l238576,354330r48125,45720l334240,433070r50789,26670l542488,459740r14086,12700l581981,499110r15196,24130l600351,548640r-10646,25400l570087,594360r-21576,13970l531990,615950r-40644,12700l452720,629920xem390886,31750r-5580,-1270l385514,30480r5372,1270xem512041,49530r-57382,l453183,48938r-583,-746l452422,48192r-4103,-1202l508652,46990r3389,2540xem506005,80474r-2236,-1734l497521,73660r-3989,-2540l489451,68580r-5615,-3810l478130,62230r-5792,-3810l466464,55880r-3897,-2540l458602,52070r-4957,-2540l453183,48938r1476,592l512041,49530r27108,20320l547389,78740r-42975,l505633,80010r372,464xem341914,104140r-6110,-7620l335389,88900r-158,-3810l335126,82550r-106,-2540l342398,73660r20965,l376640,74930r26166,5080l442833,93980r14009,8890l350145,102870r-8231,1270xem548037,123190r-4611,-6350l539068,111760r-3205,-3810l511331,85090r-2282,-2540l507777,81849r-1483,-1150l505579,80010r-1165,-1270l547389,78740r22365,24130l580455,119380r-34724,l548037,123190xem480184,118110r-54460,l422772,116840r-2213,l419245,115570r-23789,-7620l387335,106680r-2421,l382493,105410r-2536,l372925,104140r-3850,l360221,102870r96621,l478857,116840r-56038,l423590,117585r56046,l480184,118110xem425724,118110r-2134,-525l422819,116840r2905,1270xem502759,139700r-40999,l460046,138695r-2920,-2805l454452,134620r-8577,-6350l439811,125730r-9223,-5080l427591,119380r-3458,-1270l423590,117585r2134,525l480184,118110r22575,21590xem596992,243840r-307,-1270l595763,237490r-830,-6350l593619,224790r-2235,-10160l588794,204470r-2944,-8890l582552,185420r-1314,-3810l579947,179070r-475,-2377l579436,176512r-711,-1252l575773,168910r-4265,-8890l567612,152400r-4266,-6350l560013,139700r-3466,-5080l552948,129540r-4127,-6350l545731,119380r34724,l594449,140970r14479,31750l619583,205740r6278,32980l596381,238720r611,5120xem534318,295910r-7032,-7620l527313,287020r111,-15240l526970,264160r-76,-1270l526548,259080r-115,-1270l525764,254000r-553,-3810l524299,245057r-1505,-6337l521047,231140r-2004,-6350l516796,217170r-923,-2540l514905,212090r-1494,-3810l513325,208061r-126,-2321l512207,205740r-2882,-6350l500541,182880r-3412,-5080l493440,172720r-1753,-2540l490725,168910r-917,-1270l486869,163830,461368,139700r-1083,-775l460046,138695r1714,1005l502759,139700r6640,6350l532981,181610r10414,22860l543776,205740r-31361,l512599,206208r31317,l551014,229870r4562,25400l555701,257810r62,1270l556265,269314r120,2466l556510,274320r62,1270l556660,289560r-6433,5080l534318,295910xem461368,139700r-276,l460285,138925r1083,775xem435384,218440r-3850,-5080l428237,209550r-3021,-3810l394713,185420r-3827,-2540l389894,182880r-4219,-1270l380995,180340r-3067,-1270l371772,177800r-3109,-1288l365836,176512r-4001,-1252l342883,175260r-6087,-6350l336115,153670r-57,-1270l343413,146050r17019,l413107,161290r41623,34290l467160,214630r-34128,l435384,218440xem363063,176512r-799,l361604,175260r231,l363063,176512xem365836,176512r-2773,l361835,175260r4001,1252xem513268,207010r-669,-802l512415,205740r784,l513268,207010xem513325,208061r-726,-1853l513268,207010r57,1051xem447719,240030r-2213,-5080l444007,232410r-3504,-6350l438451,222250r-2191,-2540l434162,215900r-1130,-1270l467160,214630r2486,3810l476331,232410r1163,3810l446451,236220r526,1270l447284,238720r435,1310xem479432,242570r-30352,l447486,238720r-612,-1230l446451,236220r31043,l479432,242570xem449080,242570r-1291,-2332l446874,237490r612,1230l449080,242570xem605631,289560r-6847,-7620l598710,264160r-111,-2540l596381,238720r29480,l626110,240030r1938,31750l628134,283210r-6617,5080l605631,289560xem455760,269314r-455,-2614l453091,255270r-1591,-5080l448987,243840r-1198,-3602l449080,242570r30352,l481370,248920r3274,15240l484859,266700r-29370,l455674,267970r86,1344xem526433,257810r-530,-2540l525764,254000r300,1270l526364,257810r69,xem485395,273050r-28984,l455869,269314r-248,-1344l455489,266700r29370,l485288,271780r107,1270xem463282,295910r-6433,-7620l456723,283210r-127,-5080l456411,275590r-651,-6276l456411,273050r28984,l486039,280670r59,2540l486217,288290r29,1270l479145,294640r-15863,1270xem542488,459740r-157459,l390967,450850r15784,-17780l429335,414020r26339,-11430l470249,403860r14839,7620l501993,424180r20774,17780l542488,459740xe" fillcolor="#003367" stroked="f">
                  <v:path arrowok="t"/>
                </v:shape>
                <v:shape id="Image 22" o:spid="_x0000_s1047" type="#_x0000_t75" style="position:absolute;left:16444;top:5126;width:6953;height:7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">
                  <v:imagedata r:id="rId33" o:title=""/>
                </v:shape>
                <v:shape id="Image 23" o:spid="_x0000_s1048" type="#_x0000_t75" style="position:absolute;left:16537;top:80358;width:6720;height:5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">
                  <v:imagedata r:id="rId34" o:title=""/>
                </v:shape>
                <v:shape id="Image 24" o:spid="_x0000_s1049" type="#_x0000_t75" style="position:absolute;left:2604;top:46028;width:12192;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">
                  <v:imagedata r:id="rId35" o:title=""/>
                </v:shape>
                <v:shape id="Image 25" o:spid="_x0000_s1050" type="#_x0000_t75" style="position:absolute;left:1528;top:23457;width:13240;height:4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">
                  <v:imagedata r:id="rId36" o:title=""/>
                </v:shape>
                <w10:wrap anchorx="page" anchory="page"/>
              </v:group>
            </w:pict>
          </mc:Fallback>
        </mc:AlternateContent>
      </w:r>
      <w:r>
        <w:rPr>
          <w:color w:val="2E368F"/>
        </w:rPr>
        <w:t>Massachusetts</w:t>
      </w:r>
      <w:r>
        <w:rPr>
          <w:color w:val="2E368F"/>
          <w:spacing w:val="-20"/>
        </w:rPr>
        <w:t xml:space="preserve"> </w:t>
      </w:r>
      <w:r>
        <w:rPr>
          <w:color w:val="2E368F"/>
        </w:rPr>
        <w:t>Statewide</w:t>
      </w:r>
      <w:r>
        <w:rPr>
          <w:color w:val="2E368F"/>
          <w:spacing w:val="-20"/>
        </w:rPr>
        <w:t xml:space="preserve"> </w:t>
      </w:r>
      <w:r>
        <w:rPr>
          <w:color w:val="2E368F"/>
          <w:spacing w:val="-2"/>
        </w:rPr>
        <w:t>Helplines</w:t>
      </w:r>
    </w:p>
    <w:p w14:paraId="00882CBF" w14:textId="77777777" w:rsidR="00295C1C" w:rsidRDefault="00E414EB">
      <w:pPr>
        <w:spacing w:before="459"/>
        <w:ind w:left="3644"/>
        <w:rPr>
          <w:b/>
          <w:sz w:val="27"/>
        </w:rPr>
      </w:pPr>
      <w:r>
        <w:rPr>
          <w:b/>
          <w:sz w:val="27"/>
        </w:rPr>
        <w:t xml:space="preserve">Massachusetts Department of Public Health </w:t>
      </w:r>
      <w:r>
        <w:rPr>
          <w:b/>
          <w:spacing w:val="-2"/>
          <w:sz w:val="27"/>
        </w:rPr>
        <w:t>(DPH)</w:t>
      </w:r>
    </w:p>
    <w:p w14:paraId="00882CC0" w14:textId="77777777" w:rsidR="00295C1C" w:rsidRDefault="00295C1C">
      <w:pPr>
        <w:pStyle w:val="BodyText"/>
        <w:spacing w:before="171"/>
        <w:ind w:left="0"/>
        <w:rPr>
          <w:b/>
        </w:rPr>
      </w:pPr>
    </w:p>
    <w:p w14:paraId="00882CC1" w14:textId="77777777" w:rsidR="00295C1C" w:rsidRDefault="00E414EB">
      <w:pPr>
        <w:pStyle w:val="BodyText"/>
        <w:spacing w:line="268" w:lineRule="auto"/>
      </w:pPr>
      <w:r>
        <w:rPr>
          <w:b/>
        </w:rPr>
        <w:t>988 Lifeline</w:t>
      </w:r>
      <w:r>
        <w:t>—The 988 Lifeline is managed by the Bureau of Community Health and Prevention (BCHAP).</w:t>
      </w:r>
      <w:r>
        <w:rPr>
          <w:spacing w:val="-3"/>
        </w:rPr>
        <w:t xml:space="preserve"> </w:t>
      </w:r>
      <w:r>
        <w:t>This</w:t>
      </w:r>
      <w:r>
        <w:rPr>
          <w:spacing w:val="-3"/>
        </w:rPr>
        <w:t xml:space="preserve"> </w:t>
      </w:r>
      <w:r>
        <w:t>service</w:t>
      </w:r>
      <w:r>
        <w:rPr>
          <w:spacing w:val="-3"/>
        </w:rPr>
        <w:t xml:space="preserve"> </w:t>
      </w:r>
      <w:r>
        <w:t>connects</w:t>
      </w:r>
      <w:r>
        <w:rPr>
          <w:spacing w:val="-3"/>
        </w:rPr>
        <w:t xml:space="preserve"> </w:t>
      </w:r>
      <w:r>
        <w:t>individuals</w:t>
      </w:r>
      <w:r>
        <w:rPr>
          <w:spacing w:val="-3"/>
        </w:rPr>
        <w:t xml:space="preserve"> </w:t>
      </w:r>
      <w:r>
        <w:t>with</w:t>
      </w:r>
      <w:r>
        <w:rPr>
          <w:spacing w:val="-3"/>
        </w:rPr>
        <w:t xml:space="preserve"> </w:t>
      </w:r>
      <w:r>
        <w:t>trained</w:t>
      </w:r>
      <w:r>
        <w:rPr>
          <w:spacing w:val="-3"/>
        </w:rPr>
        <w:t xml:space="preserve"> </w:t>
      </w:r>
      <w:r>
        <w:t>Suicide</w:t>
      </w:r>
      <w:r>
        <w:rPr>
          <w:spacing w:val="-3"/>
        </w:rPr>
        <w:t xml:space="preserve"> </w:t>
      </w:r>
      <w:r>
        <w:t>and</w:t>
      </w:r>
      <w:r>
        <w:rPr>
          <w:spacing w:val="-3"/>
        </w:rPr>
        <w:t xml:space="preserve"> </w:t>
      </w:r>
      <w:r>
        <w:t>Crisis</w:t>
      </w:r>
      <w:r>
        <w:rPr>
          <w:spacing w:val="-3"/>
        </w:rPr>
        <w:t xml:space="preserve"> </w:t>
      </w:r>
      <w:r>
        <w:t>Lifeline</w:t>
      </w:r>
      <w:r>
        <w:rPr>
          <w:spacing w:val="-3"/>
        </w:rPr>
        <w:t xml:space="preserve"> </w:t>
      </w:r>
      <w:r>
        <w:t>specialists</w:t>
      </w:r>
      <w:r>
        <w:rPr>
          <w:spacing w:val="-3"/>
        </w:rPr>
        <w:t xml:space="preserve"> </w:t>
      </w:r>
      <w:r>
        <w:t>who</w:t>
      </w:r>
      <w:r>
        <w:rPr>
          <w:spacing w:val="-3"/>
        </w:rPr>
        <w:t xml:space="preserve"> </w:t>
      </w:r>
      <w:r>
        <w:t>are available</w:t>
      </w:r>
      <w:r>
        <w:rPr>
          <w:spacing w:val="-3"/>
        </w:rPr>
        <w:t xml:space="preserve"> </w:t>
      </w:r>
      <w:r>
        <w:t>to</w:t>
      </w:r>
      <w:r>
        <w:rPr>
          <w:spacing w:val="-3"/>
        </w:rPr>
        <w:t xml:space="preserve"> </w:t>
      </w:r>
      <w:r>
        <w:t>provide</w:t>
      </w:r>
      <w:r>
        <w:rPr>
          <w:spacing w:val="-3"/>
        </w:rPr>
        <w:t xml:space="preserve"> </w:t>
      </w:r>
      <w:r>
        <w:t>free,</w:t>
      </w:r>
      <w:r>
        <w:rPr>
          <w:spacing w:val="-3"/>
        </w:rPr>
        <w:t xml:space="preserve"> </w:t>
      </w:r>
      <w:r>
        <w:t>confidential</w:t>
      </w:r>
      <w:r>
        <w:rPr>
          <w:spacing w:val="-3"/>
        </w:rPr>
        <w:t xml:space="preserve"> </w:t>
      </w:r>
      <w:r>
        <w:t>emotional</w:t>
      </w:r>
      <w:r>
        <w:rPr>
          <w:spacing w:val="-3"/>
        </w:rPr>
        <w:t xml:space="preserve"> </w:t>
      </w:r>
      <w:r>
        <w:t>support</w:t>
      </w:r>
      <w:r>
        <w:rPr>
          <w:spacing w:val="-3"/>
        </w:rPr>
        <w:t xml:space="preserve"> </w:t>
      </w:r>
      <w:r>
        <w:t>to</w:t>
      </w:r>
      <w:r>
        <w:rPr>
          <w:spacing w:val="-3"/>
        </w:rPr>
        <w:t xml:space="preserve"> </w:t>
      </w:r>
      <w:r>
        <w:t>all</w:t>
      </w:r>
      <w:r>
        <w:rPr>
          <w:spacing w:val="-3"/>
        </w:rPr>
        <w:t xml:space="preserve"> </w:t>
      </w:r>
      <w:r>
        <w:t>callers.</w:t>
      </w:r>
      <w:r>
        <w:rPr>
          <w:spacing w:val="-3"/>
        </w:rPr>
        <w:t xml:space="preserve"> </w:t>
      </w:r>
      <w:r>
        <w:t>988</w:t>
      </w:r>
      <w:r>
        <w:rPr>
          <w:spacing w:val="-3"/>
        </w:rPr>
        <w:t xml:space="preserve"> </w:t>
      </w:r>
      <w:r>
        <w:t>Lifeline</w:t>
      </w:r>
      <w:r>
        <w:rPr>
          <w:spacing w:val="-3"/>
        </w:rPr>
        <w:t xml:space="preserve"> </w:t>
      </w:r>
      <w:r>
        <w:t>is</w:t>
      </w:r>
      <w:r>
        <w:rPr>
          <w:spacing w:val="-3"/>
        </w:rPr>
        <w:t xml:space="preserve"> </w:t>
      </w:r>
      <w:r>
        <w:t>available</w:t>
      </w:r>
      <w:r>
        <w:rPr>
          <w:spacing w:val="-3"/>
        </w:rPr>
        <w:t xml:space="preserve"> </w:t>
      </w:r>
      <w:r>
        <w:t>24/7</w:t>
      </w:r>
      <w:r>
        <w:rPr>
          <w:spacing w:val="-3"/>
        </w:rPr>
        <w:t xml:space="preserve"> </w:t>
      </w:r>
      <w:r>
        <w:t xml:space="preserve">and can be accessed via phone call, text, or online chat. Phone Number: 988. Website: </w:t>
      </w:r>
      <w:hyperlink r:id="rId37">
        <w:r>
          <w:rPr>
            <w:color w:val="0000ED"/>
            <w:u w:val="single" w:color="0000ED"/>
          </w:rPr>
          <w:t>988lifeline.or</w:t>
        </w:r>
        <w:r>
          <w:rPr>
            <w:color w:val="0000ED"/>
          </w:rPr>
          <w:t>g</w:t>
        </w:r>
      </w:hyperlink>
      <w:r>
        <w:t>.</w:t>
      </w:r>
    </w:p>
    <w:p w14:paraId="00882CC2" w14:textId="77777777" w:rsidR="00295C1C" w:rsidRDefault="00295C1C">
      <w:pPr>
        <w:pStyle w:val="BodyText"/>
        <w:spacing w:before="26"/>
        <w:ind w:left="0"/>
      </w:pPr>
    </w:p>
    <w:p w14:paraId="00882CC3" w14:textId="77777777" w:rsidR="00295C1C" w:rsidRDefault="00E414EB">
      <w:pPr>
        <w:pStyle w:val="BodyText"/>
        <w:spacing w:before="1" w:line="268" w:lineRule="auto"/>
        <w:ind w:right="173"/>
      </w:pPr>
      <w:r>
        <w:rPr>
          <w:b/>
        </w:rPr>
        <w:t>Women and Family Referral Center (WFRC)—</w:t>
      </w:r>
      <w:r>
        <w:t>Funded by BSAS, the WFRC provides referral support and information to anyone in Massachusetts with questions about Substance Use Disorder (SUD) treatment and recovery supports for pregnant and parenting people. The WFRC connects callers</w:t>
      </w:r>
      <w:r>
        <w:rPr>
          <w:spacing w:val="-3"/>
        </w:rPr>
        <w:t xml:space="preserve"> </w:t>
      </w:r>
      <w:r>
        <w:t>with</w:t>
      </w:r>
      <w:r>
        <w:rPr>
          <w:spacing w:val="-3"/>
        </w:rPr>
        <w:t xml:space="preserve"> </w:t>
      </w:r>
      <w:r>
        <w:t>services</w:t>
      </w:r>
      <w:r>
        <w:rPr>
          <w:spacing w:val="-3"/>
        </w:rPr>
        <w:t xml:space="preserve"> </w:t>
      </w:r>
      <w:r>
        <w:t>and</w:t>
      </w:r>
      <w:r>
        <w:rPr>
          <w:spacing w:val="-3"/>
        </w:rPr>
        <w:t xml:space="preserve"> </w:t>
      </w:r>
      <w:r>
        <w:t>provides</w:t>
      </w:r>
      <w:r>
        <w:rPr>
          <w:spacing w:val="-3"/>
        </w:rPr>
        <w:t xml:space="preserve"> </w:t>
      </w:r>
      <w:r>
        <w:t>them</w:t>
      </w:r>
      <w:r>
        <w:rPr>
          <w:spacing w:val="-3"/>
        </w:rPr>
        <w:t xml:space="preserve"> </w:t>
      </w:r>
      <w:r>
        <w:t>with</w:t>
      </w:r>
      <w:r>
        <w:rPr>
          <w:spacing w:val="-3"/>
        </w:rPr>
        <w:t xml:space="preserve"> </w:t>
      </w:r>
      <w:r>
        <w:t>interim</w:t>
      </w:r>
      <w:r>
        <w:rPr>
          <w:spacing w:val="-3"/>
        </w:rPr>
        <w:t xml:space="preserve"> </w:t>
      </w:r>
      <w:r>
        <w:t>phone</w:t>
      </w:r>
      <w:r>
        <w:rPr>
          <w:spacing w:val="-3"/>
        </w:rPr>
        <w:t xml:space="preserve"> </w:t>
      </w:r>
      <w:r>
        <w:t>counseling</w:t>
      </w:r>
      <w:r>
        <w:rPr>
          <w:spacing w:val="-3"/>
        </w:rPr>
        <w:t xml:space="preserve"> </w:t>
      </w:r>
      <w:r>
        <w:t>services</w:t>
      </w:r>
      <w:r>
        <w:rPr>
          <w:spacing w:val="-3"/>
        </w:rPr>
        <w:t xml:space="preserve"> </w:t>
      </w:r>
      <w:r>
        <w:t>to</w:t>
      </w:r>
      <w:r>
        <w:rPr>
          <w:spacing w:val="-3"/>
        </w:rPr>
        <w:t xml:space="preserve"> </w:t>
      </w:r>
      <w:r>
        <w:t>those</w:t>
      </w:r>
      <w:r>
        <w:rPr>
          <w:spacing w:val="-3"/>
        </w:rPr>
        <w:t xml:space="preserve"> </w:t>
      </w:r>
      <w:r>
        <w:t>unable</w:t>
      </w:r>
      <w:r>
        <w:rPr>
          <w:spacing w:val="-3"/>
        </w:rPr>
        <w:t xml:space="preserve"> </w:t>
      </w:r>
      <w:r>
        <w:t>to</w:t>
      </w:r>
      <w:r>
        <w:rPr>
          <w:spacing w:val="-3"/>
        </w:rPr>
        <w:t xml:space="preserve"> </w:t>
      </w:r>
      <w:r>
        <w:t>be placed immediately in treatment. Phone number: 866-705-2807.</w:t>
      </w:r>
    </w:p>
    <w:p w14:paraId="00882CC4" w14:textId="77777777" w:rsidR="00295C1C" w:rsidRDefault="00295C1C">
      <w:pPr>
        <w:pStyle w:val="BodyText"/>
        <w:spacing w:before="26"/>
        <w:ind w:left="0"/>
      </w:pPr>
    </w:p>
    <w:p w14:paraId="00882CC5" w14:textId="77777777" w:rsidR="00295C1C" w:rsidRDefault="00E414EB">
      <w:pPr>
        <w:pStyle w:val="BodyText"/>
        <w:spacing w:line="268" w:lineRule="auto"/>
        <w:ind w:right="396"/>
      </w:pPr>
      <w:r>
        <w:rPr>
          <w:b/>
        </w:rPr>
        <w:t>The</w:t>
      </w:r>
      <w:r>
        <w:rPr>
          <w:b/>
          <w:spacing w:val="-3"/>
        </w:rPr>
        <w:t xml:space="preserve"> </w:t>
      </w:r>
      <w:r>
        <w:rPr>
          <w:b/>
        </w:rPr>
        <w:t>Massachusetts</w:t>
      </w:r>
      <w:r>
        <w:rPr>
          <w:b/>
          <w:spacing w:val="-3"/>
        </w:rPr>
        <w:t xml:space="preserve"> </w:t>
      </w:r>
      <w:r>
        <w:rPr>
          <w:b/>
        </w:rPr>
        <w:t>Substance</w:t>
      </w:r>
      <w:r>
        <w:rPr>
          <w:b/>
          <w:spacing w:val="-3"/>
        </w:rPr>
        <w:t xml:space="preserve"> </w:t>
      </w:r>
      <w:r>
        <w:rPr>
          <w:b/>
        </w:rPr>
        <w:t>Use</w:t>
      </w:r>
      <w:r>
        <w:rPr>
          <w:b/>
          <w:spacing w:val="-3"/>
        </w:rPr>
        <w:t xml:space="preserve"> </w:t>
      </w:r>
      <w:r>
        <w:rPr>
          <w:b/>
        </w:rPr>
        <w:t>Helpline</w:t>
      </w:r>
      <w:r>
        <w:t>—The</w:t>
      </w:r>
      <w:r>
        <w:rPr>
          <w:spacing w:val="-3"/>
        </w:rPr>
        <w:t xml:space="preserve"> </w:t>
      </w:r>
      <w:r>
        <w:t>MA</w:t>
      </w:r>
      <w:r>
        <w:rPr>
          <w:spacing w:val="-3"/>
        </w:rPr>
        <w:t xml:space="preserve"> </w:t>
      </w:r>
      <w:r>
        <w:t>Substance</w:t>
      </w:r>
      <w:r>
        <w:rPr>
          <w:spacing w:val="-3"/>
        </w:rPr>
        <w:t xml:space="preserve"> </w:t>
      </w:r>
      <w:r>
        <w:t>Use</w:t>
      </w:r>
      <w:r>
        <w:rPr>
          <w:spacing w:val="-3"/>
        </w:rPr>
        <w:t xml:space="preserve"> </w:t>
      </w:r>
      <w:r>
        <w:t>Helpline</w:t>
      </w:r>
      <w:r>
        <w:rPr>
          <w:spacing w:val="-3"/>
        </w:rPr>
        <w:t xml:space="preserve"> </w:t>
      </w:r>
      <w:r>
        <w:t>is</w:t>
      </w:r>
      <w:r>
        <w:rPr>
          <w:spacing w:val="-3"/>
        </w:rPr>
        <w:t xml:space="preserve"> </w:t>
      </w:r>
      <w:r>
        <w:t>funded</w:t>
      </w:r>
      <w:r>
        <w:rPr>
          <w:spacing w:val="-3"/>
        </w:rPr>
        <w:t xml:space="preserve"> </w:t>
      </w:r>
      <w:r>
        <w:t>by</w:t>
      </w:r>
      <w:r>
        <w:rPr>
          <w:spacing w:val="-3"/>
        </w:rPr>
        <w:t xml:space="preserve"> </w:t>
      </w:r>
      <w:r>
        <w:t>the Bureau of Substance Addiction Services (BSAS). The Helpline provides the public with resource information about harm reduction, treatment, and recovery services for Substance Use Disorder available in Massachusetts and a warm hand off to these programs when needed. This free, 24/7 service</w:t>
      </w:r>
      <w:r>
        <w:rPr>
          <w:spacing w:val="-3"/>
        </w:rPr>
        <w:t xml:space="preserve"> </w:t>
      </w:r>
      <w:r>
        <w:t>is</w:t>
      </w:r>
      <w:r>
        <w:rPr>
          <w:spacing w:val="-3"/>
        </w:rPr>
        <w:t xml:space="preserve"> </w:t>
      </w:r>
      <w:r>
        <w:t>available</w:t>
      </w:r>
      <w:r>
        <w:rPr>
          <w:spacing w:val="-3"/>
        </w:rPr>
        <w:t xml:space="preserve"> </w:t>
      </w:r>
      <w:r>
        <w:t>by</w:t>
      </w:r>
      <w:r>
        <w:rPr>
          <w:spacing w:val="-3"/>
        </w:rPr>
        <w:t xml:space="preserve"> </w:t>
      </w:r>
      <w:r>
        <w:t>phone</w:t>
      </w:r>
      <w:r>
        <w:rPr>
          <w:spacing w:val="-3"/>
        </w:rPr>
        <w:t xml:space="preserve"> </w:t>
      </w:r>
      <w:r>
        <w:t>via</w:t>
      </w:r>
      <w:r>
        <w:rPr>
          <w:spacing w:val="-3"/>
        </w:rPr>
        <w:t xml:space="preserve"> </w:t>
      </w:r>
      <w:r>
        <w:t>call</w:t>
      </w:r>
      <w:r>
        <w:rPr>
          <w:spacing w:val="-3"/>
        </w:rPr>
        <w:t xml:space="preserve"> </w:t>
      </w:r>
      <w:r>
        <w:t>and</w:t>
      </w:r>
      <w:r>
        <w:rPr>
          <w:spacing w:val="-3"/>
        </w:rPr>
        <w:t xml:space="preserve"> </w:t>
      </w:r>
      <w:r>
        <w:t>live</w:t>
      </w:r>
      <w:r>
        <w:rPr>
          <w:spacing w:val="-3"/>
        </w:rPr>
        <w:t xml:space="preserve"> </w:t>
      </w:r>
      <w:r>
        <w:t>text,</w:t>
      </w:r>
      <w:r>
        <w:rPr>
          <w:spacing w:val="40"/>
        </w:rPr>
        <w:t xml:space="preserve"> </w:t>
      </w:r>
      <w:r>
        <w:t>website</w:t>
      </w:r>
      <w:r>
        <w:rPr>
          <w:spacing w:val="-3"/>
        </w:rPr>
        <w:t xml:space="preserve"> </w:t>
      </w:r>
      <w:r>
        <w:t>search</w:t>
      </w:r>
      <w:r>
        <w:rPr>
          <w:spacing w:val="-3"/>
        </w:rPr>
        <w:t xml:space="preserve"> </w:t>
      </w:r>
      <w:r>
        <w:t>and</w:t>
      </w:r>
      <w:r>
        <w:rPr>
          <w:spacing w:val="-3"/>
        </w:rPr>
        <w:t xml:space="preserve"> </w:t>
      </w:r>
      <w:r>
        <w:t>online</w:t>
      </w:r>
      <w:r>
        <w:rPr>
          <w:spacing w:val="-3"/>
        </w:rPr>
        <w:t xml:space="preserve"> </w:t>
      </w:r>
      <w:r>
        <w:t>chat.</w:t>
      </w:r>
      <w:r>
        <w:rPr>
          <w:spacing w:val="-3"/>
        </w:rPr>
        <w:t xml:space="preserve"> </w:t>
      </w:r>
      <w:r>
        <w:t>Phone</w:t>
      </w:r>
      <w:r>
        <w:rPr>
          <w:spacing w:val="-3"/>
        </w:rPr>
        <w:t xml:space="preserve"> </w:t>
      </w:r>
      <w:r>
        <w:t xml:space="preserve">number: 800-327-5050. Website: </w:t>
      </w:r>
      <w:hyperlink r:id="rId38">
        <w:r>
          <w:rPr>
            <w:color w:val="0000ED"/>
            <w:u w:val="single" w:color="0000ED"/>
          </w:rPr>
          <w:t>helplinema.or</w:t>
        </w:r>
        <w:r>
          <w:rPr>
            <w:color w:val="0000ED"/>
          </w:rPr>
          <w:t>g</w:t>
        </w:r>
      </w:hyperlink>
      <w:r>
        <w:t>.</w:t>
      </w:r>
    </w:p>
    <w:p w14:paraId="00882CC6" w14:textId="77777777" w:rsidR="00295C1C" w:rsidRDefault="00295C1C">
      <w:pPr>
        <w:pStyle w:val="BodyText"/>
        <w:spacing w:before="25"/>
        <w:ind w:left="0"/>
      </w:pPr>
    </w:p>
    <w:p w14:paraId="00882CC7" w14:textId="77777777" w:rsidR="00295C1C" w:rsidRDefault="00E414EB">
      <w:pPr>
        <w:pStyle w:val="BodyText"/>
        <w:spacing w:before="1" w:line="268" w:lineRule="auto"/>
      </w:pPr>
      <w:r>
        <w:rPr>
          <w:b/>
        </w:rPr>
        <w:t>The MA Problem Gambling Helpline—</w:t>
      </w:r>
      <w:r>
        <w:t>Funded by DPH, the Problem Gambling Helpline provides referrals</w:t>
      </w:r>
      <w:r>
        <w:rPr>
          <w:spacing w:val="-3"/>
        </w:rPr>
        <w:t xml:space="preserve"> </w:t>
      </w:r>
      <w:r>
        <w:t>to</w:t>
      </w:r>
      <w:r>
        <w:rPr>
          <w:spacing w:val="-3"/>
        </w:rPr>
        <w:t xml:space="preserve"> </w:t>
      </w:r>
      <w:r>
        <w:t>licensed</w:t>
      </w:r>
      <w:r>
        <w:rPr>
          <w:spacing w:val="-3"/>
        </w:rPr>
        <w:t xml:space="preserve"> </w:t>
      </w:r>
      <w:r>
        <w:t>problem</w:t>
      </w:r>
      <w:r>
        <w:rPr>
          <w:spacing w:val="-3"/>
        </w:rPr>
        <w:t xml:space="preserve"> </w:t>
      </w:r>
      <w:r>
        <w:t>gambling</w:t>
      </w:r>
      <w:r>
        <w:rPr>
          <w:spacing w:val="-3"/>
        </w:rPr>
        <w:t xml:space="preserve"> </w:t>
      </w:r>
      <w:r>
        <w:t>treatment</w:t>
      </w:r>
      <w:r>
        <w:rPr>
          <w:spacing w:val="-3"/>
        </w:rPr>
        <w:t xml:space="preserve"> </w:t>
      </w:r>
      <w:r>
        <w:t>and</w:t>
      </w:r>
      <w:r>
        <w:rPr>
          <w:spacing w:val="-3"/>
        </w:rPr>
        <w:t xml:space="preserve"> </w:t>
      </w:r>
      <w:r>
        <w:t>recovery</w:t>
      </w:r>
      <w:r>
        <w:rPr>
          <w:spacing w:val="-3"/>
        </w:rPr>
        <w:t xml:space="preserve"> </w:t>
      </w:r>
      <w:r>
        <w:t>support</w:t>
      </w:r>
      <w:r>
        <w:rPr>
          <w:spacing w:val="-3"/>
        </w:rPr>
        <w:t xml:space="preserve"> </w:t>
      </w:r>
      <w:r>
        <w:t>services</w:t>
      </w:r>
      <w:r>
        <w:rPr>
          <w:spacing w:val="-3"/>
        </w:rPr>
        <w:t xml:space="preserve"> </w:t>
      </w:r>
      <w:r>
        <w:t>and</w:t>
      </w:r>
      <w:r>
        <w:rPr>
          <w:spacing w:val="-3"/>
        </w:rPr>
        <w:t xml:space="preserve"> </w:t>
      </w:r>
      <w:r>
        <w:t>is</w:t>
      </w:r>
      <w:r>
        <w:rPr>
          <w:spacing w:val="-3"/>
        </w:rPr>
        <w:t xml:space="preserve"> </w:t>
      </w:r>
      <w:r>
        <w:t>a</w:t>
      </w:r>
      <w:r>
        <w:rPr>
          <w:spacing w:val="-3"/>
        </w:rPr>
        <w:t xml:space="preserve"> </w:t>
      </w:r>
      <w:r>
        <w:t>resource</w:t>
      </w:r>
      <w:r>
        <w:rPr>
          <w:spacing w:val="-3"/>
        </w:rPr>
        <w:t xml:space="preserve"> </w:t>
      </w:r>
      <w:r>
        <w:t>for problem gambling awareness and education. This is a free, 24/7 service that is available online via website search and online chat and by phone call and live texting.</w:t>
      </w:r>
    </w:p>
    <w:p w14:paraId="00882CC8" w14:textId="77777777" w:rsidR="00295C1C" w:rsidRDefault="00E414EB">
      <w:pPr>
        <w:pStyle w:val="BodyText"/>
        <w:spacing w:line="240" w:lineRule="exact"/>
      </w:pPr>
      <w:r>
        <w:t>Phone number: 800-327-5050.</w:t>
      </w:r>
      <w:r>
        <w:rPr>
          <w:spacing w:val="58"/>
        </w:rPr>
        <w:t xml:space="preserve"> </w:t>
      </w:r>
      <w:r>
        <w:t xml:space="preserve">Website: </w:t>
      </w:r>
      <w:hyperlink r:id="rId39">
        <w:r>
          <w:rPr>
            <w:color w:val="0000ED"/>
            <w:spacing w:val="-2"/>
          </w:rPr>
          <w:t>g</w:t>
        </w:r>
        <w:r>
          <w:rPr>
            <w:color w:val="0000ED"/>
            <w:spacing w:val="-2"/>
            <w:u w:val="single" w:color="0000ED"/>
          </w:rPr>
          <w:t>amblinghelplinema.or</w:t>
        </w:r>
        <w:r>
          <w:rPr>
            <w:color w:val="0000ED"/>
            <w:spacing w:val="-2"/>
          </w:rPr>
          <w:t>g</w:t>
        </w:r>
      </w:hyperlink>
      <w:r>
        <w:rPr>
          <w:spacing w:val="-2"/>
        </w:rPr>
        <w:t>.</w:t>
      </w:r>
    </w:p>
    <w:p w14:paraId="00882CC9" w14:textId="77777777" w:rsidR="00295C1C" w:rsidRDefault="00295C1C">
      <w:pPr>
        <w:pStyle w:val="BodyText"/>
        <w:spacing w:before="56"/>
        <w:ind w:left="0"/>
      </w:pPr>
    </w:p>
    <w:p w14:paraId="00882CCA" w14:textId="77777777" w:rsidR="00295C1C" w:rsidRDefault="00E414EB">
      <w:pPr>
        <w:pStyle w:val="BodyText"/>
        <w:spacing w:before="1" w:line="268" w:lineRule="auto"/>
        <w:ind w:right="173"/>
      </w:pPr>
      <w:r>
        <w:rPr>
          <w:b/>
        </w:rPr>
        <w:t>Boston Medical Center Addiction Warmline—</w:t>
      </w:r>
      <w:r>
        <w:t>Funded by BSAS, the BMC Addiction Warmline assists in providing rapid access to medications to treat opioid and alcohol use disorders including buprenorphine (Suboxone), Sublocade, injectable naltrexone (Vivitrol), and other medications for alcohol use disorder. The Warmline also provides assistance with linkage to treatment on demand (including</w:t>
      </w:r>
      <w:r>
        <w:rPr>
          <w:spacing w:val="-3"/>
        </w:rPr>
        <w:t xml:space="preserve"> </w:t>
      </w:r>
      <w:r>
        <w:t>methadone)</w:t>
      </w:r>
      <w:r>
        <w:rPr>
          <w:spacing w:val="-3"/>
        </w:rPr>
        <w:t xml:space="preserve"> </w:t>
      </w:r>
      <w:r>
        <w:t>and</w:t>
      </w:r>
      <w:r>
        <w:rPr>
          <w:spacing w:val="-3"/>
        </w:rPr>
        <w:t xml:space="preserve"> </w:t>
      </w:r>
      <w:r>
        <w:t>referral</w:t>
      </w:r>
      <w:r>
        <w:rPr>
          <w:spacing w:val="-3"/>
        </w:rPr>
        <w:t xml:space="preserve"> </w:t>
      </w:r>
      <w:r>
        <w:t>to</w:t>
      </w:r>
      <w:r>
        <w:rPr>
          <w:spacing w:val="-3"/>
        </w:rPr>
        <w:t xml:space="preserve"> </w:t>
      </w:r>
      <w:r>
        <w:t>long</w:t>
      </w:r>
      <w:r>
        <w:rPr>
          <w:spacing w:val="-3"/>
        </w:rPr>
        <w:t xml:space="preserve"> </w:t>
      </w:r>
      <w:r>
        <w:t>term</w:t>
      </w:r>
      <w:r>
        <w:rPr>
          <w:spacing w:val="-3"/>
        </w:rPr>
        <w:t xml:space="preserve"> </w:t>
      </w:r>
      <w:r>
        <w:t>treatment.</w:t>
      </w:r>
      <w:r>
        <w:rPr>
          <w:spacing w:val="-3"/>
        </w:rPr>
        <w:t xml:space="preserve"> </w:t>
      </w:r>
      <w:r>
        <w:t>The</w:t>
      </w:r>
      <w:r>
        <w:rPr>
          <w:spacing w:val="-3"/>
        </w:rPr>
        <w:t xml:space="preserve"> </w:t>
      </w:r>
      <w:r>
        <w:t>Warmline</w:t>
      </w:r>
      <w:r>
        <w:rPr>
          <w:spacing w:val="-3"/>
        </w:rPr>
        <w:t xml:space="preserve"> </w:t>
      </w:r>
      <w:r>
        <w:t>is</w:t>
      </w:r>
      <w:r>
        <w:rPr>
          <w:spacing w:val="-3"/>
        </w:rPr>
        <w:t xml:space="preserve"> </w:t>
      </w:r>
      <w:r>
        <w:t>a</w:t>
      </w:r>
      <w:r>
        <w:rPr>
          <w:spacing w:val="-3"/>
        </w:rPr>
        <w:t xml:space="preserve"> </w:t>
      </w:r>
      <w:r>
        <w:t>24/7,</w:t>
      </w:r>
      <w:r>
        <w:rPr>
          <w:spacing w:val="-3"/>
        </w:rPr>
        <w:t xml:space="preserve"> </w:t>
      </w:r>
      <w:r>
        <w:t>free</w:t>
      </w:r>
      <w:r>
        <w:rPr>
          <w:spacing w:val="-3"/>
        </w:rPr>
        <w:t xml:space="preserve"> </w:t>
      </w:r>
      <w:r>
        <w:t>service</w:t>
      </w:r>
      <w:r>
        <w:rPr>
          <w:spacing w:val="-3"/>
        </w:rPr>
        <w:t xml:space="preserve"> </w:t>
      </w:r>
      <w:r>
        <w:t>with providers on call and can be accessed by phone. Phone number: 617-414-4175.</w:t>
      </w:r>
    </w:p>
    <w:p w14:paraId="00882CCB" w14:textId="77777777" w:rsidR="00295C1C" w:rsidRDefault="00295C1C">
      <w:pPr>
        <w:pStyle w:val="BodyText"/>
        <w:spacing w:before="25"/>
        <w:ind w:left="0"/>
      </w:pPr>
    </w:p>
    <w:p w14:paraId="00882CCC" w14:textId="77777777" w:rsidR="00295C1C" w:rsidRDefault="00E414EB">
      <w:pPr>
        <w:pStyle w:val="BodyText"/>
        <w:spacing w:line="268" w:lineRule="auto"/>
      </w:pPr>
      <w:r>
        <w:rPr>
          <w:b/>
        </w:rPr>
        <w:t>SafeSpot—</w:t>
      </w:r>
      <w:r>
        <w:t>Formerly</w:t>
      </w:r>
      <w:r>
        <w:rPr>
          <w:spacing w:val="-4"/>
        </w:rPr>
        <w:t xml:space="preserve"> </w:t>
      </w:r>
      <w:r>
        <w:t>known</w:t>
      </w:r>
      <w:r>
        <w:rPr>
          <w:spacing w:val="-4"/>
        </w:rPr>
        <w:t xml:space="preserve"> </w:t>
      </w:r>
      <w:r>
        <w:t>as</w:t>
      </w:r>
      <w:r>
        <w:rPr>
          <w:spacing w:val="-4"/>
        </w:rPr>
        <w:t xml:space="preserve"> </w:t>
      </w:r>
      <w:r>
        <w:t>the</w:t>
      </w:r>
      <w:r>
        <w:rPr>
          <w:spacing w:val="-4"/>
        </w:rPr>
        <w:t xml:space="preserve"> </w:t>
      </w:r>
      <w:r>
        <w:t>Massachusetts</w:t>
      </w:r>
      <w:r>
        <w:rPr>
          <w:spacing w:val="-4"/>
        </w:rPr>
        <w:t xml:space="preserve"> </w:t>
      </w:r>
      <w:r>
        <w:t>Overdose</w:t>
      </w:r>
      <w:r>
        <w:rPr>
          <w:spacing w:val="-4"/>
        </w:rPr>
        <w:t xml:space="preserve"> </w:t>
      </w:r>
      <w:r>
        <w:t>Prevention</w:t>
      </w:r>
      <w:r>
        <w:rPr>
          <w:spacing w:val="-4"/>
        </w:rPr>
        <w:t xml:space="preserve"> </w:t>
      </w:r>
      <w:r>
        <w:t>Helpline,</w:t>
      </w:r>
      <w:r>
        <w:rPr>
          <w:spacing w:val="-4"/>
        </w:rPr>
        <w:t xml:space="preserve"> </w:t>
      </w:r>
      <w:r>
        <w:t>SafeSpot</w:t>
      </w:r>
      <w:r>
        <w:rPr>
          <w:spacing w:val="-4"/>
        </w:rPr>
        <w:t xml:space="preserve"> </w:t>
      </w:r>
      <w:r>
        <w:t>is</w:t>
      </w:r>
      <w:r>
        <w:rPr>
          <w:spacing w:val="-4"/>
        </w:rPr>
        <w:t xml:space="preserve"> </w:t>
      </w:r>
      <w:r>
        <w:t>funded by BSAS. SafeSpot provides virtual spotting services to people who use drugs to prevent overdose.</w:t>
      </w:r>
    </w:p>
    <w:p w14:paraId="00882CCD" w14:textId="77777777" w:rsidR="00295C1C" w:rsidRDefault="00E414EB">
      <w:pPr>
        <w:pStyle w:val="BodyText"/>
        <w:spacing w:line="268" w:lineRule="auto"/>
        <w:ind w:right="173"/>
      </w:pPr>
      <w:r>
        <w:t>An</w:t>
      </w:r>
      <w:r>
        <w:rPr>
          <w:spacing w:val="-3"/>
        </w:rPr>
        <w:t xml:space="preserve"> </w:t>
      </w:r>
      <w:r>
        <w:t>individual</w:t>
      </w:r>
      <w:r>
        <w:rPr>
          <w:spacing w:val="-3"/>
        </w:rPr>
        <w:t xml:space="preserve"> </w:t>
      </w:r>
      <w:r>
        <w:t>using</w:t>
      </w:r>
      <w:r>
        <w:rPr>
          <w:spacing w:val="-3"/>
        </w:rPr>
        <w:t xml:space="preserve"> </w:t>
      </w:r>
      <w:r>
        <w:t>drugs</w:t>
      </w:r>
      <w:r>
        <w:rPr>
          <w:spacing w:val="-3"/>
        </w:rPr>
        <w:t xml:space="preserve"> </w:t>
      </w:r>
      <w:r>
        <w:t>alone</w:t>
      </w:r>
      <w:r>
        <w:rPr>
          <w:spacing w:val="-3"/>
        </w:rPr>
        <w:t xml:space="preserve"> </w:t>
      </w:r>
      <w:r>
        <w:t>calls</w:t>
      </w:r>
      <w:r>
        <w:rPr>
          <w:spacing w:val="-3"/>
        </w:rPr>
        <w:t xml:space="preserve"> </w:t>
      </w:r>
      <w:r>
        <w:t>the</w:t>
      </w:r>
      <w:r>
        <w:rPr>
          <w:spacing w:val="-3"/>
        </w:rPr>
        <w:t xml:space="preserve"> </w:t>
      </w:r>
      <w:r>
        <w:t>line,</w:t>
      </w:r>
      <w:r>
        <w:rPr>
          <w:spacing w:val="-3"/>
        </w:rPr>
        <w:t xml:space="preserve"> </w:t>
      </w:r>
      <w:r>
        <w:t>uses</w:t>
      </w:r>
      <w:r>
        <w:rPr>
          <w:spacing w:val="-3"/>
        </w:rPr>
        <w:t xml:space="preserve"> </w:t>
      </w:r>
      <w:r>
        <w:t>the</w:t>
      </w:r>
      <w:r>
        <w:rPr>
          <w:spacing w:val="-3"/>
        </w:rPr>
        <w:t xml:space="preserve"> </w:t>
      </w:r>
      <w:r>
        <w:t>substance,</w:t>
      </w:r>
      <w:r>
        <w:rPr>
          <w:spacing w:val="-3"/>
        </w:rPr>
        <w:t xml:space="preserve"> </w:t>
      </w:r>
      <w:r>
        <w:t>and</w:t>
      </w:r>
      <w:r>
        <w:rPr>
          <w:spacing w:val="-3"/>
        </w:rPr>
        <w:t xml:space="preserve"> </w:t>
      </w:r>
      <w:r>
        <w:t>stays</w:t>
      </w:r>
      <w:r>
        <w:rPr>
          <w:spacing w:val="-3"/>
        </w:rPr>
        <w:t xml:space="preserve"> </w:t>
      </w:r>
      <w:r>
        <w:t>in</w:t>
      </w:r>
      <w:r>
        <w:rPr>
          <w:spacing w:val="-3"/>
        </w:rPr>
        <w:t xml:space="preserve"> </w:t>
      </w:r>
      <w:r>
        <w:t>verbal</w:t>
      </w:r>
      <w:r>
        <w:rPr>
          <w:spacing w:val="-3"/>
        </w:rPr>
        <w:t xml:space="preserve"> </w:t>
      </w:r>
      <w:r>
        <w:t>communication with the operator until both the caller and the operator have decided that they are safe to disconnect. If there is an emergency, the operator will call the designated responder given by the caller who may be a person at the caller’s location or emergency response services. The free, 24/7 hotline is operated by a team with lived and living experience with overdose.</w:t>
      </w:r>
    </w:p>
    <w:p w14:paraId="00882CCE" w14:textId="77777777" w:rsidR="00295C1C" w:rsidRDefault="00E414EB">
      <w:pPr>
        <w:pStyle w:val="BodyText"/>
        <w:spacing w:line="239" w:lineRule="exact"/>
      </w:pPr>
      <w:r>
        <w:t xml:space="preserve">Phone number: 800-972-0590. Website: </w:t>
      </w:r>
      <w:hyperlink r:id="rId40">
        <w:r>
          <w:rPr>
            <w:color w:val="0000ED"/>
            <w:u w:val="single" w:color="0000ED"/>
          </w:rPr>
          <w:t>safe-</w:t>
        </w:r>
        <w:r>
          <w:rPr>
            <w:color w:val="0000ED"/>
            <w:spacing w:val="-2"/>
            <w:u w:val="single" w:color="0000ED"/>
          </w:rPr>
          <w:t>spot.me</w:t>
        </w:r>
      </w:hyperlink>
      <w:r>
        <w:rPr>
          <w:color w:val="0000ED"/>
          <w:spacing w:val="-2"/>
        </w:rPr>
        <w:t>.</w:t>
      </w:r>
    </w:p>
    <w:p w14:paraId="00882CCF" w14:textId="77777777" w:rsidR="00295C1C" w:rsidRDefault="00295C1C">
      <w:pPr>
        <w:pStyle w:val="BodyText"/>
        <w:ind w:left="0"/>
      </w:pPr>
    </w:p>
    <w:p w14:paraId="00882CD0" w14:textId="77777777" w:rsidR="00295C1C" w:rsidRDefault="00295C1C">
      <w:pPr>
        <w:pStyle w:val="BodyText"/>
        <w:spacing w:before="85"/>
        <w:ind w:left="0"/>
      </w:pPr>
    </w:p>
    <w:p w14:paraId="00882CD1" w14:textId="77777777" w:rsidR="00295C1C" w:rsidRDefault="00E414EB">
      <w:pPr>
        <w:ind w:left="463"/>
        <w:jc w:val="center"/>
        <w:rPr>
          <w:b/>
          <w:sz w:val="21"/>
        </w:rPr>
      </w:pPr>
      <w:r>
        <w:rPr>
          <w:b/>
          <w:sz w:val="21"/>
        </w:rPr>
        <w:t xml:space="preserve">Massachusetts Department of Mental Health </w:t>
      </w:r>
      <w:r>
        <w:rPr>
          <w:b/>
          <w:spacing w:val="-2"/>
          <w:sz w:val="21"/>
        </w:rPr>
        <w:t>(DMH)</w:t>
      </w:r>
    </w:p>
    <w:p w14:paraId="00882CD2" w14:textId="77777777" w:rsidR="00295C1C" w:rsidRDefault="00295C1C">
      <w:pPr>
        <w:pStyle w:val="BodyText"/>
        <w:spacing w:before="207"/>
        <w:ind w:left="0"/>
        <w:rPr>
          <w:b/>
        </w:rPr>
      </w:pPr>
    </w:p>
    <w:p w14:paraId="00882CD3" w14:textId="77777777" w:rsidR="00295C1C" w:rsidRDefault="00E414EB">
      <w:pPr>
        <w:pStyle w:val="BodyText"/>
        <w:spacing w:line="268" w:lineRule="auto"/>
        <w:ind w:right="104"/>
      </w:pPr>
      <w:r>
        <w:rPr>
          <w:b/>
        </w:rPr>
        <w:t>The Behavioral Health Help Line (BHHL)—</w:t>
      </w:r>
      <w:r>
        <w:t xml:space="preserve">The BHHL is </w:t>
      </w:r>
      <w:r>
        <w:t>funded by DMH. It connects individuals</w:t>
      </w:r>
      <w:r>
        <w:rPr>
          <w:spacing w:val="40"/>
        </w:rPr>
        <w:t xml:space="preserve"> </w:t>
      </w:r>
      <w:r>
        <w:t>and families to the full range of treatment services for mental health and substance use offered in Massachusetts, including outpatient, urgent, and immediate crisis care. The BHHL provides real-time support, initial clinical assessment, and connection to the right evaluation and treatment. This is a</w:t>
      </w:r>
      <w:r>
        <w:rPr>
          <w:spacing w:val="40"/>
        </w:rPr>
        <w:t xml:space="preserve"> </w:t>
      </w:r>
      <w:r>
        <w:t>free,</w:t>
      </w:r>
      <w:r>
        <w:rPr>
          <w:spacing w:val="-3"/>
        </w:rPr>
        <w:t xml:space="preserve"> </w:t>
      </w:r>
      <w:r>
        <w:t>24/7</w:t>
      </w:r>
      <w:r>
        <w:rPr>
          <w:spacing w:val="-3"/>
        </w:rPr>
        <w:t xml:space="preserve"> </w:t>
      </w:r>
      <w:r>
        <w:t>service</w:t>
      </w:r>
      <w:r>
        <w:rPr>
          <w:spacing w:val="-3"/>
        </w:rPr>
        <w:t xml:space="preserve"> </w:t>
      </w:r>
      <w:r>
        <w:t>and</w:t>
      </w:r>
      <w:r>
        <w:rPr>
          <w:spacing w:val="-3"/>
        </w:rPr>
        <w:t xml:space="preserve"> </w:t>
      </w:r>
      <w:r>
        <w:t>can</w:t>
      </w:r>
      <w:r>
        <w:rPr>
          <w:spacing w:val="-3"/>
        </w:rPr>
        <w:t xml:space="preserve"> </w:t>
      </w:r>
      <w:r>
        <w:t>be</w:t>
      </w:r>
      <w:r>
        <w:rPr>
          <w:spacing w:val="-3"/>
        </w:rPr>
        <w:t xml:space="preserve"> </w:t>
      </w:r>
      <w:r>
        <w:t>accessed</w:t>
      </w:r>
      <w:r>
        <w:rPr>
          <w:spacing w:val="-3"/>
        </w:rPr>
        <w:t xml:space="preserve"> </w:t>
      </w:r>
      <w:r>
        <w:t>by</w:t>
      </w:r>
      <w:r>
        <w:rPr>
          <w:spacing w:val="-3"/>
        </w:rPr>
        <w:t xml:space="preserve"> </w:t>
      </w:r>
      <w:r>
        <w:t>phone</w:t>
      </w:r>
      <w:r>
        <w:rPr>
          <w:spacing w:val="-3"/>
        </w:rPr>
        <w:t xml:space="preserve"> </w:t>
      </w:r>
      <w:r>
        <w:t>via</w:t>
      </w:r>
      <w:r>
        <w:rPr>
          <w:spacing w:val="-3"/>
        </w:rPr>
        <w:t xml:space="preserve"> </w:t>
      </w:r>
      <w:r>
        <w:t>call</w:t>
      </w:r>
      <w:r>
        <w:rPr>
          <w:spacing w:val="-3"/>
        </w:rPr>
        <w:t xml:space="preserve"> </w:t>
      </w:r>
      <w:r>
        <w:t>or</w:t>
      </w:r>
      <w:r>
        <w:rPr>
          <w:spacing w:val="-3"/>
        </w:rPr>
        <w:t xml:space="preserve"> </w:t>
      </w:r>
      <w:r>
        <w:t>text</w:t>
      </w:r>
      <w:r>
        <w:rPr>
          <w:spacing w:val="-3"/>
        </w:rPr>
        <w:t xml:space="preserve"> </w:t>
      </w:r>
      <w:r>
        <w:t>and</w:t>
      </w:r>
      <w:r>
        <w:rPr>
          <w:spacing w:val="-3"/>
        </w:rPr>
        <w:t xml:space="preserve"> </w:t>
      </w:r>
      <w:r>
        <w:t>online</w:t>
      </w:r>
      <w:r>
        <w:rPr>
          <w:spacing w:val="-3"/>
        </w:rPr>
        <w:t xml:space="preserve"> </w:t>
      </w:r>
      <w:r>
        <w:t>chat.</w:t>
      </w:r>
      <w:r>
        <w:rPr>
          <w:spacing w:val="-3"/>
        </w:rPr>
        <w:t xml:space="preserve"> </w:t>
      </w:r>
      <w:r>
        <w:t>Phone</w:t>
      </w:r>
      <w:r>
        <w:rPr>
          <w:spacing w:val="-3"/>
        </w:rPr>
        <w:t xml:space="preserve"> </w:t>
      </w:r>
      <w:r>
        <w:t>Number:</w:t>
      </w:r>
      <w:r>
        <w:rPr>
          <w:spacing w:val="-3"/>
        </w:rPr>
        <w:t xml:space="preserve"> </w:t>
      </w:r>
      <w:r>
        <w:t xml:space="preserve">833- 773-2445. Website: </w:t>
      </w:r>
      <w:hyperlink r:id="rId41">
        <w:r>
          <w:rPr>
            <w:color w:val="0000ED"/>
            <w:u w:val="single" w:color="0000ED"/>
          </w:rPr>
          <w:t>masshelpline.com</w:t>
        </w:r>
      </w:hyperlink>
      <w:r>
        <w:t>.</w:t>
      </w:r>
    </w:p>
    <w:sectPr w:rsidR="00295C1C">
      <w:type w:val="continuous"/>
      <w:pgSz w:w="12240" w:h="15840"/>
      <w:pgMar w:top="40" w:right="260" w:bottom="280" w:left="1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99"/>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WwNDYyMjM2szCxNDZU0lEKTi0uzszPAykwrAUAICzdhywAAAA="/>
  </w:docVars>
  <w:rsids>
    <w:rsidRoot w:val="00295C1C"/>
    <w:rsid w:val="00295C1C"/>
    <w:rsid w:val="0036349D"/>
    <w:rsid w:val="0071186D"/>
    <w:rsid w:val="007A169A"/>
    <w:rsid w:val="00E414EB"/>
    <w:rsid w:val="00EB1B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882CBE"/>
  <w15:docId w15:val="{08368F63-B012-40BB-87FF-4D3779814F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266"/>
    </w:pPr>
    <w:rPr>
      <w:sz w:val="21"/>
      <w:szCs w:val="21"/>
    </w:rPr>
  </w:style>
  <w:style w:type="paragraph" w:styleId="Title">
    <w:name w:val="Title"/>
    <w:basedOn w:val="Normal"/>
    <w:uiPriority w:val="10"/>
    <w:qFormat/>
    <w:pPr>
      <w:spacing w:before="122"/>
      <w:ind w:left="104"/>
    </w:pPr>
    <w:rPr>
      <w:b/>
      <w:bCs/>
      <w:sz w:val="48"/>
      <w:szCs w:val="4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hyperlink" Target="https://gamblinghelplinema.org/" TargetMode="External"/><Relationship Id="rId3" Type="http://schemas.openxmlformats.org/officeDocument/2006/relationships/customXml" Target="../customXml/item3.xml"/><Relationship Id="rId21" Type="http://schemas.openxmlformats.org/officeDocument/2006/relationships/image" Target="media/image15.jpeg"/><Relationship Id="rId34" Type="http://schemas.openxmlformats.org/officeDocument/2006/relationships/image" Target="media/image28.jpeg"/><Relationship Id="rId42"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hyperlink" Target="http://helplinema.org/" TargetMode="External"/><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hyperlink" Target="http://masshelpline.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hyperlink" Target="http://988lifeline.org/" TargetMode="External"/><Relationship Id="rId40" Type="http://schemas.openxmlformats.org/officeDocument/2006/relationships/hyperlink" Target="https://safe-spot.me/" TargetMode="External"/><Relationship Id="rId5" Type="http://schemas.openxmlformats.org/officeDocument/2006/relationships/settings" Target="settings.xml"/><Relationship Id="rId15" Type="http://schemas.openxmlformats.org/officeDocument/2006/relationships/image" Target="media/image9.jpe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jpeg"/><Relationship Id="rId10" Type="http://schemas.openxmlformats.org/officeDocument/2006/relationships/image" Target="media/image4.png"/><Relationship Id="rId19" Type="http://schemas.openxmlformats.org/officeDocument/2006/relationships/image" Target="media/image13.jpeg"/><Relationship Id="rId31" Type="http://schemas.openxmlformats.org/officeDocument/2006/relationships/image" Target="media/image25.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jpeg"/><Relationship Id="rId35" Type="http://schemas.openxmlformats.org/officeDocument/2006/relationships/image" Target="media/image29.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FEDB9F107C6446B43D25A543876226" ma:contentTypeVersion="14" ma:contentTypeDescription="Create a new document." ma:contentTypeScope="" ma:versionID="8225cc8301e4aba6be78840ac56c2b42">
  <xsd:schema xmlns:xsd="http://www.w3.org/2001/XMLSchema" xmlns:xs="http://www.w3.org/2001/XMLSchema" xmlns:p="http://schemas.microsoft.com/office/2006/metadata/properties" xmlns:ns2="c83123e5-9264-4e21-bc82-16d9e45b2f5e" xmlns:ns3="fee02ea6-1fef-425e-9027-c2f70faaf434" targetNamespace="http://schemas.microsoft.com/office/2006/metadata/properties" ma:root="true" ma:fieldsID="9b32297a6f56365673cbb76bcc5aba56" ns2:_="" ns3:_="">
    <xsd:import namespace="c83123e5-9264-4e21-bc82-16d9e45b2f5e"/>
    <xsd:import namespace="fee02ea6-1fef-425e-9027-c2f70faaf4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OCR" minOccurs="0"/>
                <xsd:element ref="ns2:MediaServiceDateTaken"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123e5-9264-4e21-bc82-16d9e45b2f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ee02ea6-1fef-425e-9027-c2f70faaf4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735c38b-5ce9-46e8-a492-d2637c33f6e4}" ma:internalName="TaxCatchAll" ma:showField="CatchAllData" ma:web="fee02ea6-1fef-425e-9027-c2f70faaf434">
      <xsd:complexType>
        <xsd:complexContent>
          <xsd:extension base="dms:MultiChoiceLookup">
            <xsd:sequence>
              <xsd:element name="Value" type="dms:Lookup" maxOccurs="unbounded" minOccurs="0" nillable="true"/>
            </xsd:sequence>
          </xsd:extension>
        </xsd:complexContent>
      </xsd:complex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fee02ea6-1fef-425e-9027-c2f70faaf434" xsi:nil="true"/>
    <lcf76f155ced4ddcb4097134ff3c332f xmlns="c83123e5-9264-4e21-bc82-16d9e45b2f5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4824C2-A3D9-4BF6-AA31-A0C087CB39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3123e5-9264-4e21-bc82-16d9e45b2f5e"/>
    <ds:schemaRef ds:uri="fee02ea6-1fef-425e-9027-c2f70faaf4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467CA7-B04B-49CE-B592-CF864CCC2FE4}">
  <ds:schemaRefs>
    <ds:schemaRef ds:uri="http://schemas.microsoft.com/office/2006/metadata/properties"/>
    <ds:schemaRef ds:uri="http://schemas.microsoft.com/office/infopath/2007/PartnerControls"/>
    <ds:schemaRef ds:uri="fee02ea6-1fef-425e-9027-c2f70faaf434"/>
    <ds:schemaRef ds:uri="c83123e5-9264-4e21-bc82-16d9e45b2f5e"/>
  </ds:schemaRefs>
</ds:datastoreItem>
</file>

<file path=customXml/itemProps3.xml><?xml version="1.0" encoding="utf-8"?>
<ds:datastoreItem xmlns:ds="http://schemas.openxmlformats.org/officeDocument/2006/customXml" ds:itemID="{73EC5579-F187-4DF3-AF03-00D15C618E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44</Words>
  <Characters>336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MA Helplines</vt:lpstr>
    </vt:vector>
  </TitlesOfParts>
  <Company/>
  <LinksUpToDate>false</LinksUpToDate>
  <CharactersWithSpaces>3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 Helplines</dc:title>
  <dc:creator>Therese</dc:creator>
  <cp:keywords>DAGFTopDEkY,BAFc_4XmINI</cp:keywords>
  <cp:lastModifiedBy>Harrison, Deborah (EHS)</cp:lastModifiedBy>
  <cp:revision>2</cp:revision>
  <dcterms:created xsi:type="dcterms:W3CDTF">2024-07-10T17:22:00Z</dcterms:created>
  <dcterms:modified xsi:type="dcterms:W3CDTF">2024-07-10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5-17T00:00:00Z</vt:filetime>
  </property>
  <property fmtid="{D5CDD505-2E9C-101B-9397-08002B2CF9AE}" pid="3" name="Creator">
    <vt:lpwstr>Canva</vt:lpwstr>
  </property>
  <property fmtid="{D5CDD505-2E9C-101B-9397-08002B2CF9AE}" pid="4" name="LastSaved">
    <vt:filetime>2024-07-10T00:00:00Z</vt:filetime>
  </property>
  <property fmtid="{D5CDD505-2E9C-101B-9397-08002B2CF9AE}" pid="5" name="Producer">
    <vt:lpwstr>Canva</vt:lpwstr>
  </property>
  <property fmtid="{D5CDD505-2E9C-101B-9397-08002B2CF9AE}" pid="6" name="GrammarlyDocumentId">
    <vt:lpwstr>b4e977ba768a614ed7fbafb17c074ca9fd15335b10f903e2b651f664268b55cf</vt:lpwstr>
  </property>
  <property fmtid="{D5CDD505-2E9C-101B-9397-08002B2CF9AE}" pid="7" name="ContentTypeId">
    <vt:lpwstr>0x010100ABFEDB9F107C6446B43D25A543876226</vt:lpwstr>
  </property>
</Properties>
</file>